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244D306" w14:textId="77777777" w:rsidR="00E85653" w:rsidRDefault="00A51F9A">
      <w:pPr>
        <w:spacing w:before="5"/>
        <w:jc w:val="center"/>
        <w:rPr>
          <w:b/>
          <w:sz w:val="24"/>
          <w:szCs w:val="24"/>
        </w:rPr>
      </w:pPr>
      <w:bookmarkStart w:id="0" w:name="_GoBack"/>
      <w:bookmarkEnd w:id="0"/>
      <w:r>
        <w:rPr>
          <w:b/>
          <w:sz w:val="24"/>
          <w:szCs w:val="24"/>
        </w:rPr>
        <w:t>ANEXO I</w:t>
      </w:r>
    </w:p>
    <w:p w14:paraId="75604021" w14:textId="77777777" w:rsidR="00E85653" w:rsidRDefault="00A51F9A">
      <w:pPr>
        <w:spacing w:before="5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FORMULÁRIO DE INSCRIÇÃO ALUNO/A REGULAR</w:t>
      </w:r>
    </w:p>
    <w:p w14:paraId="08891F9D" w14:textId="77777777" w:rsidR="00E85653" w:rsidRDefault="00E85653">
      <w:pPr>
        <w:spacing w:before="5"/>
        <w:jc w:val="center"/>
        <w:rPr>
          <w:b/>
          <w:sz w:val="24"/>
          <w:szCs w:val="24"/>
        </w:rPr>
      </w:pPr>
    </w:p>
    <w:p w14:paraId="0F8E73A0" w14:textId="77777777" w:rsidR="00E85653" w:rsidRDefault="00E85653">
      <w:pPr>
        <w:spacing w:before="5"/>
        <w:rPr>
          <w:b/>
          <w:sz w:val="13"/>
          <w:szCs w:val="13"/>
        </w:rPr>
      </w:pPr>
    </w:p>
    <w:p w14:paraId="66F66D55" w14:textId="77777777" w:rsidR="00E85653" w:rsidRDefault="00A51F9A">
      <w:pPr>
        <w:tabs>
          <w:tab w:val="left" w:pos="10664"/>
        </w:tabs>
        <w:spacing w:before="91"/>
        <w:ind w:left="326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Nome Completo: </w:t>
      </w:r>
      <w:r>
        <w:rPr>
          <w:b/>
          <w:sz w:val="20"/>
          <w:szCs w:val="20"/>
          <w:u w:val="single"/>
        </w:rPr>
        <w:t xml:space="preserve"> </w:t>
      </w:r>
      <w:r>
        <w:rPr>
          <w:b/>
          <w:sz w:val="20"/>
          <w:szCs w:val="20"/>
          <w:u w:val="single"/>
        </w:rPr>
        <w:tab/>
      </w:r>
    </w:p>
    <w:p w14:paraId="16CD362A" w14:textId="77777777" w:rsidR="00E85653" w:rsidRDefault="00E85653">
      <w:pPr>
        <w:spacing w:before="9"/>
        <w:rPr>
          <w:b/>
          <w:sz w:val="12"/>
          <w:szCs w:val="12"/>
        </w:rPr>
      </w:pPr>
    </w:p>
    <w:p w14:paraId="59A3AC64" w14:textId="77777777" w:rsidR="00E85653" w:rsidRDefault="00A51F9A">
      <w:pPr>
        <w:tabs>
          <w:tab w:val="left" w:pos="4195"/>
          <w:tab w:val="left" w:pos="10704"/>
        </w:tabs>
        <w:spacing w:before="91"/>
        <w:ind w:left="326"/>
        <w:rPr>
          <w:b/>
          <w:sz w:val="20"/>
          <w:szCs w:val="20"/>
        </w:rPr>
      </w:pPr>
      <w:r>
        <w:rPr>
          <w:b/>
          <w:sz w:val="20"/>
          <w:szCs w:val="20"/>
        </w:rPr>
        <w:t>Data de Nascimento:</w:t>
      </w:r>
      <w:r>
        <w:rPr>
          <w:b/>
          <w:sz w:val="20"/>
          <w:szCs w:val="20"/>
          <w:u w:val="single"/>
        </w:rPr>
        <w:tab/>
      </w:r>
      <w:r>
        <w:rPr>
          <w:b/>
          <w:sz w:val="20"/>
          <w:szCs w:val="20"/>
        </w:rPr>
        <w:t>Local de nascimento:</w:t>
      </w:r>
      <w:r>
        <w:rPr>
          <w:b/>
          <w:sz w:val="20"/>
          <w:szCs w:val="20"/>
          <w:u w:val="single"/>
        </w:rPr>
        <w:t xml:space="preserve"> </w:t>
      </w:r>
      <w:r>
        <w:rPr>
          <w:b/>
          <w:sz w:val="20"/>
          <w:szCs w:val="20"/>
          <w:u w:val="single"/>
        </w:rPr>
        <w:tab/>
      </w:r>
    </w:p>
    <w:p w14:paraId="77196EF0" w14:textId="77777777" w:rsidR="00E85653" w:rsidRDefault="00E85653">
      <w:pPr>
        <w:rPr>
          <w:b/>
          <w:sz w:val="13"/>
          <w:szCs w:val="13"/>
        </w:rPr>
      </w:pPr>
    </w:p>
    <w:p w14:paraId="25C1DBA2" w14:textId="77777777" w:rsidR="00E85653" w:rsidRDefault="00A51F9A">
      <w:pPr>
        <w:tabs>
          <w:tab w:val="left" w:pos="4662"/>
          <w:tab w:val="left" w:pos="7773"/>
          <w:tab w:val="left" w:pos="10775"/>
        </w:tabs>
        <w:spacing w:before="91"/>
        <w:ind w:left="326"/>
        <w:rPr>
          <w:b/>
          <w:sz w:val="20"/>
          <w:szCs w:val="20"/>
        </w:rPr>
      </w:pPr>
      <w:r>
        <w:rPr>
          <w:b/>
          <w:sz w:val="20"/>
          <w:szCs w:val="20"/>
        </w:rPr>
        <w:t>Nacionalidade:</w:t>
      </w:r>
      <w:r>
        <w:rPr>
          <w:b/>
          <w:sz w:val="20"/>
          <w:szCs w:val="20"/>
          <w:u w:val="single"/>
        </w:rPr>
        <w:tab/>
      </w:r>
      <w:r>
        <w:rPr>
          <w:b/>
          <w:sz w:val="20"/>
          <w:szCs w:val="20"/>
        </w:rPr>
        <w:t>RG:</w:t>
      </w:r>
      <w:r>
        <w:rPr>
          <w:b/>
          <w:sz w:val="20"/>
          <w:szCs w:val="20"/>
          <w:u w:val="single"/>
        </w:rPr>
        <w:tab/>
      </w:r>
      <w:r>
        <w:rPr>
          <w:b/>
          <w:sz w:val="20"/>
          <w:szCs w:val="20"/>
        </w:rPr>
        <w:t>Órgão Expedidor:</w:t>
      </w:r>
      <w:r>
        <w:rPr>
          <w:b/>
          <w:sz w:val="20"/>
          <w:szCs w:val="20"/>
          <w:u w:val="single"/>
        </w:rPr>
        <w:t xml:space="preserve"> </w:t>
      </w:r>
      <w:r>
        <w:rPr>
          <w:b/>
          <w:sz w:val="20"/>
          <w:szCs w:val="20"/>
          <w:u w:val="single"/>
        </w:rPr>
        <w:tab/>
      </w:r>
    </w:p>
    <w:p w14:paraId="1913A5CE" w14:textId="77777777" w:rsidR="00E85653" w:rsidRDefault="00E85653">
      <w:pPr>
        <w:rPr>
          <w:b/>
          <w:sz w:val="13"/>
          <w:szCs w:val="13"/>
        </w:rPr>
      </w:pPr>
    </w:p>
    <w:p w14:paraId="21CC7C0C" w14:textId="77777777" w:rsidR="00E85653" w:rsidRDefault="00A51F9A">
      <w:pPr>
        <w:tabs>
          <w:tab w:val="left" w:pos="4871"/>
          <w:tab w:val="left" w:pos="10776"/>
        </w:tabs>
        <w:spacing w:before="91"/>
        <w:ind w:left="326"/>
        <w:rPr>
          <w:b/>
          <w:sz w:val="20"/>
          <w:szCs w:val="20"/>
        </w:rPr>
      </w:pPr>
      <w:r>
        <w:rPr>
          <w:b/>
          <w:sz w:val="20"/>
          <w:szCs w:val="20"/>
        </w:rPr>
        <w:t>CPF:</w:t>
      </w:r>
      <w:r>
        <w:rPr>
          <w:b/>
          <w:sz w:val="20"/>
          <w:szCs w:val="20"/>
          <w:u w:val="single"/>
        </w:rPr>
        <w:tab/>
      </w:r>
      <w:r>
        <w:rPr>
          <w:b/>
          <w:sz w:val="20"/>
          <w:szCs w:val="20"/>
        </w:rPr>
        <w:t xml:space="preserve">Passaporte: </w:t>
      </w:r>
      <w:r>
        <w:rPr>
          <w:b/>
          <w:sz w:val="20"/>
          <w:szCs w:val="20"/>
          <w:u w:val="single"/>
        </w:rPr>
        <w:t xml:space="preserve"> </w:t>
      </w:r>
      <w:r>
        <w:rPr>
          <w:b/>
          <w:sz w:val="20"/>
          <w:szCs w:val="20"/>
          <w:u w:val="single"/>
        </w:rPr>
        <w:tab/>
      </w:r>
    </w:p>
    <w:p w14:paraId="3CBF9248" w14:textId="77777777" w:rsidR="00E85653" w:rsidRDefault="00E85653">
      <w:pPr>
        <w:spacing w:before="5"/>
        <w:rPr>
          <w:b/>
          <w:sz w:val="23"/>
          <w:szCs w:val="23"/>
        </w:rPr>
      </w:pPr>
    </w:p>
    <w:p w14:paraId="1C5B974B" w14:textId="77777777" w:rsidR="00E85653" w:rsidRDefault="00A51F9A">
      <w:pPr>
        <w:numPr>
          <w:ilvl w:val="0"/>
          <w:numId w:val="12"/>
        </w:numPr>
        <w:tabs>
          <w:tab w:val="left" w:pos="528"/>
        </w:tabs>
        <w:spacing w:before="91"/>
        <w:ind w:hanging="202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ENDEREÇO:</w:t>
      </w:r>
    </w:p>
    <w:p w14:paraId="00C7E880" w14:textId="77777777" w:rsidR="00E85653" w:rsidRDefault="00E85653">
      <w:pPr>
        <w:spacing w:before="10"/>
        <w:rPr>
          <w:b/>
          <w:sz w:val="20"/>
          <w:szCs w:val="20"/>
        </w:rPr>
      </w:pPr>
    </w:p>
    <w:p w14:paraId="102F1839" w14:textId="77777777" w:rsidR="00E85653" w:rsidRDefault="00A51F9A">
      <w:pPr>
        <w:tabs>
          <w:tab w:val="left" w:pos="8167"/>
          <w:tab w:val="left" w:pos="9374"/>
          <w:tab w:val="left" w:pos="10712"/>
        </w:tabs>
        <w:spacing w:before="1"/>
        <w:ind w:left="376"/>
        <w:rPr>
          <w:b/>
          <w:sz w:val="20"/>
          <w:szCs w:val="20"/>
        </w:rPr>
      </w:pPr>
      <w:r>
        <w:rPr>
          <w:b/>
          <w:sz w:val="20"/>
          <w:szCs w:val="20"/>
        </w:rPr>
        <w:t>Rua/Av.</w:t>
      </w:r>
      <w:r>
        <w:rPr>
          <w:b/>
          <w:sz w:val="20"/>
          <w:szCs w:val="20"/>
          <w:u w:val="single"/>
        </w:rPr>
        <w:tab/>
      </w:r>
      <w:r>
        <w:rPr>
          <w:b/>
          <w:sz w:val="20"/>
          <w:szCs w:val="20"/>
        </w:rPr>
        <w:t>Nº</w:t>
      </w:r>
      <w:r>
        <w:rPr>
          <w:b/>
          <w:sz w:val="20"/>
          <w:szCs w:val="20"/>
          <w:u w:val="single"/>
        </w:rPr>
        <w:tab/>
      </w:r>
      <w:proofErr w:type="spellStart"/>
      <w:r>
        <w:rPr>
          <w:b/>
          <w:sz w:val="20"/>
          <w:szCs w:val="20"/>
        </w:rPr>
        <w:t>Aptº</w:t>
      </w:r>
      <w:proofErr w:type="spellEnd"/>
      <w:r>
        <w:rPr>
          <w:b/>
          <w:sz w:val="20"/>
          <w:szCs w:val="20"/>
        </w:rPr>
        <w:t xml:space="preserve">. </w:t>
      </w:r>
      <w:r>
        <w:rPr>
          <w:b/>
          <w:sz w:val="20"/>
          <w:szCs w:val="20"/>
          <w:u w:val="single"/>
        </w:rPr>
        <w:t xml:space="preserve"> </w:t>
      </w:r>
      <w:r>
        <w:rPr>
          <w:b/>
          <w:sz w:val="20"/>
          <w:szCs w:val="20"/>
          <w:u w:val="single"/>
        </w:rPr>
        <w:tab/>
      </w:r>
    </w:p>
    <w:p w14:paraId="79C0EC24" w14:textId="77777777" w:rsidR="00E85653" w:rsidRDefault="00E85653">
      <w:pPr>
        <w:rPr>
          <w:b/>
          <w:sz w:val="13"/>
          <w:szCs w:val="13"/>
        </w:rPr>
      </w:pPr>
    </w:p>
    <w:p w14:paraId="79301793" w14:textId="77777777" w:rsidR="00E85653" w:rsidRDefault="00A51F9A">
      <w:pPr>
        <w:tabs>
          <w:tab w:val="left" w:pos="5494"/>
          <w:tab w:val="left" w:pos="6725"/>
          <w:tab w:val="left" w:pos="10802"/>
        </w:tabs>
        <w:spacing w:before="91"/>
        <w:ind w:left="326"/>
        <w:rPr>
          <w:b/>
          <w:sz w:val="20"/>
          <w:szCs w:val="20"/>
        </w:rPr>
      </w:pPr>
      <w:r>
        <w:rPr>
          <w:b/>
          <w:sz w:val="20"/>
          <w:szCs w:val="20"/>
        </w:rPr>
        <w:t>Cidade:</w:t>
      </w:r>
      <w:r>
        <w:rPr>
          <w:b/>
          <w:sz w:val="20"/>
          <w:szCs w:val="20"/>
          <w:u w:val="single"/>
        </w:rPr>
        <w:tab/>
      </w:r>
      <w:r>
        <w:rPr>
          <w:b/>
          <w:sz w:val="20"/>
          <w:szCs w:val="20"/>
        </w:rPr>
        <w:t>UF:</w:t>
      </w:r>
      <w:r>
        <w:rPr>
          <w:b/>
          <w:sz w:val="20"/>
          <w:szCs w:val="20"/>
          <w:u w:val="single"/>
        </w:rPr>
        <w:tab/>
      </w:r>
      <w:r>
        <w:rPr>
          <w:b/>
          <w:sz w:val="20"/>
          <w:szCs w:val="20"/>
        </w:rPr>
        <w:t xml:space="preserve">CEP:   </w:t>
      </w:r>
      <w:r>
        <w:rPr>
          <w:b/>
          <w:sz w:val="20"/>
          <w:szCs w:val="20"/>
          <w:u w:val="single"/>
        </w:rPr>
        <w:t xml:space="preserve"> </w:t>
      </w:r>
      <w:r>
        <w:rPr>
          <w:b/>
          <w:sz w:val="20"/>
          <w:szCs w:val="20"/>
          <w:u w:val="single"/>
        </w:rPr>
        <w:tab/>
      </w:r>
    </w:p>
    <w:p w14:paraId="4505599D" w14:textId="77777777" w:rsidR="00E85653" w:rsidRDefault="00E85653">
      <w:pPr>
        <w:spacing w:before="9"/>
        <w:rPr>
          <w:b/>
          <w:sz w:val="12"/>
          <w:szCs w:val="12"/>
        </w:rPr>
      </w:pPr>
    </w:p>
    <w:p w14:paraId="794BB592" w14:textId="77777777" w:rsidR="00E85653" w:rsidRDefault="00A51F9A">
      <w:pPr>
        <w:tabs>
          <w:tab w:val="left" w:pos="5709"/>
          <w:tab w:val="left" w:pos="10834"/>
        </w:tabs>
        <w:spacing w:before="91"/>
        <w:ind w:left="326"/>
        <w:rPr>
          <w:b/>
          <w:sz w:val="20"/>
          <w:szCs w:val="20"/>
        </w:rPr>
      </w:pPr>
      <w:r>
        <w:rPr>
          <w:b/>
          <w:sz w:val="20"/>
          <w:szCs w:val="20"/>
        </w:rPr>
        <w:t>Tel. Res.</w:t>
      </w:r>
      <w:r>
        <w:rPr>
          <w:b/>
          <w:sz w:val="20"/>
          <w:szCs w:val="20"/>
          <w:u w:val="single"/>
        </w:rPr>
        <w:tab/>
      </w:r>
      <w:r>
        <w:rPr>
          <w:b/>
          <w:sz w:val="20"/>
          <w:szCs w:val="20"/>
        </w:rPr>
        <w:t xml:space="preserve">Tel. Com.   </w:t>
      </w:r>
      <w:r>
        <w:rPr>
          <w:b/>
          <w:sz w:val="20"/>
          <w:szCs w:val="20"/>
          <w:u w:val="single"/>
        </w:rPr>
        <w:t xml:space="preserve"> </w:t>
      </w:r>
      <w:r>
        <w:rPr>
          <w:b/>
          <w:sz w:val="20"/>
          <w:szCs w:val="20"/>
          <w:u w:val="single"/>
        </w:rPr>
        <w:tab/>
      </w:r>
    </w:p>
    <w:p w14:paraId="6881A490" w14:textId="77777777" w:rsidR="00E85653" w:rsidRDefault="00E85653">
      <w:pPr>
        <w:spacing w:before="11"/>
        <w:rPr>
          <w:b/>
          <w:sz w:val="12"/>
          <w:szCs w:val="12"/>
        </w:rPr>
      </w:pPr>
    </w:p>
    <w:p w14:paraId="50931256" w14:textId="77777777" w:rsidR="00E85653" w:rsidRDefault="00A51F9A">
      <w:pPr>
        <w:tabs>
          <w:tab w:val="left" w:pos="3840"/>
          <w:tab w:val="left" w:pos="10864"/>
        </w:tabs>
        <w:spacing w:before="91"/>
        <w:ind w:left="326"/>
        <w:rPr>
          <w:b/>
          <w:sz w:val="20"/>
          <w:szCs w:val="20"/>
        </w:rPr>
      </w:pPr>
      <w:r>
        <w:rPr>
          <w:b/>
          <w:sz w:val="20"/>
          <w:szCs w:val="20"/>
        </w:rPr>
        <w:t>Tel. Celular</w:t>
      </w:r>
      <w:r>
        <w:rPr>
          <w:b/>
          <w:sz w:val="20"/>
          <w:szCs w:val="20"/>
          <w:u w:val="single"/>
        </w:rPr>
        <w:tab/>
      </w:r>
      <w:r>
        <w:rPr>
          <w:b/>
          <w:sz w:val="20"/>
          <w:szCs w:val="20"/>
        </w:rPr>
        <w:t xml:space="preserve">E-mail  </w:t>
      </w:r>
      <w:r>
        <w:rPr>
          <w:b/>
          <w:sz w:val="20"/>
          <w:szCs w:val="20"/>
          <w:u w:val="single"/>
        </w:rPr>
        <w:t xml:space="preserve"> </w:t>
      </w:r>
      <w:r>
        <w:rPr>
          <w:b/>
          <w:sz w:val="20"/>
          <w:szCs w:val="20"/>
          <w:u w:val="single"/>
        </w:rPr>
        <w:tab/>
      </w:r>
    </w:p>
    <w:p w14:paraId="353347E8" w14:textId="77777777" w:rsidR="00E85653" w:rsidRDefault="00E85653">
      <w:pPr>
        <w:spacing w:before="5"/>
        <w:rPr>
          <w:b/>
          <w:sz w:val="23"/>
          <w:szCs w:val="23"/>
        </w:rPr>
      </w:pPr>
    </w:p>
    <w:p w14:paraId="0B5A60E2" w14:textId="77777777" w:rsidR="00E85653" w:rsidRDefault="00A51F9A">
      <w:pPr>
        <w:numPr>
          <w:ilvl w:val="0"/>
          <w:numId w:val="12"/>
        </w:numPr>
        <w:tabs>
          <w:tab w:val="left" w:pos="528"/>
        </w:tabs>
        <w:spacing w:before="91"/>
        <w:ind w:hanging="202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ATIVIDADE PROFISSIONAL ATUAL:</w:t>
      </w:r>
    </w:p>
    <w:p w14:paraId="25436A29" w14:textId="77777777" w:rsidR="00E85653" w:rsidRDefault="00E85653">
      <w:pPr>
        <w:spacing w:before="10"/>
        <w:rPr>
          <w:b/>
          <w:sz w:val="20"/>
          <w:szCs w:val="20"/>
        </w:rPr>
      </w:pPr>
    </w:p>
    <w:p w14:paraId="264C793E" w14:textId="77777777" w:rsidR="00E85653" w:rsidRDefault="00A51F9A">
      <w:pPr>
        <w:tabs>
          <w:tab w:val="left" w:pos="10941"/>
        </w:tabs>
        <w:ind w:left="326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Cargo (liste todos): </w:t>
      </w:r>
      <w:r>
        <w:rPr>
          <w:b/>
          <w:sz w:val="20"/>
          <w:szCs w:val="20"/>
          <w:u w:val="single"/>
        </w:rPr>
        <w:t xml:space="preserve"> </w:t>
      </w:r>
      <w:r>
        <w:rPr>
          <w:b/>
          <w:sz w:val="20"/>
          <w:szCs w:val="20"/>
          <w:u w:val="single"/>
        </w:rPr>
        <w:tab/>
      </w:r>
    </w:p>
    <w:p w14:paraId="5ED40AE6" w14:textId="77777777" w:rsidR="00E85653" w:rsidRDefault="00E85653">
      <w:pPr>
        <w:spacing w:before="1"/>
        <w:rPr>
          <w:b/>
          <w:sz w:val="13"/>
          <w:szCs w:val="13"/>
        </w:rPr>
      </w:pPr>
    </w:p>
    <w:p w14:paraId="07B30F6C" w14:textId="77777777" w:rsidR="00E85653" w:rsidRDefault="00A51F9A">
      <w:pPr>
        <w:tabs>
          <w:tab w:val="left" w:pos="10997"/>
        </w:tabs>
        <w:spacing w:before="91"/>
        <w:ind w:left="326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Organização (liste todas): </w:t>
      </w:r>
      <w:r>
        <w:rPr>
          <w:b/>
          <w:sz w:val="20"/>
          <w:szCs w:val="20"/>
          <w:u w:val="single"/>
        </w:rPr>
        <w:t xml:space="preserve"> </w:t>
      </w:r>
      <w:r>
        <w:rPr>
          <w:b/>
          <w:sz w:val="20"/>
          <w:szCs w:val="20"/>
          <w:u w:val="single"/>
        </w:rPr>
        <w:tab/>
      </w:r>
    </w:p>
    <w:p w14:paraId="7B634AFE" w14:textId="77777777" w:rsidR="00E85653" w:rsidRDefault="00E85653">
      <w:pPr>
        <w:rPr>
          <w:b/>
          <w:sz w:val="13"/>
          <w:szCs w:val="13"/>
        </w:rPr>
      </w:pPr>
    </w:p>
    <w:p w14:paraId="2B40EB49" w14:textId="77777777" w:rsidR="00E85653" w:rsidRDefault="00A51F9A">
      <w:pPr>
        <w:tabs>
          <w:tab w:val="left" w:pos="4030"/>
          <w:tab w:val="left" w:pos="10827"/>
        </w:tabs>
        <w:spacing w:before="91"/>
        <w:ind w:left="326"/>
        <w:rPr>
          <w:b/>
          <w:sz w:val="20"/>
          <w:szCs w:val="20"/>
        </w:rPr>
      </w:pPr>
      <w:r>
        <w:rPr>
          <w:b/>
          <w:sz w:val="20"/>
          <w:szCs w:val="20"/>
        </w:rPr>
        <w:t>Carga horária de trabalho semanal atual:</w:t>
      </w:r>
      <w:r>
        <w:rPr>
          <w:b/>
          <w:sz w:val="20"/>
          <w:szCs w:val="20"/>
          <w:u w:val="single"/>
        </w:rPr>
        <w:tab/>
      </w:r>
      <w:proofErr w:type="spellStart"/>
      <w:r>
        <w:rPr>
          <w:b/>
          <w:sz w:val="20"/>
          <w:szCs w:val="20"/>
        </w:rPr>
        <w:t>hs</w:t>
      </w:r>
      <w:proofErr w:type="spellEnd"/>
      <w:r>
        <w:rPr>
          <w:b/>
          <w:sz w:val="20"/>
          <w:szCs w:val="20"/>
        </w:rPr>
        <w:t>. Carga horária de trabalho que assumirá durante o curso (todas as atividades):</w:t>
      </w:r>
      <w:r>
        <w:rPr>
          <w:b/>
          <w:sz w:val="20"/>
          <w:szCs w:val="20"/>
          <w:u w:val="single"/>
        </w:rPr>
        <w:tab/>
      </w:r>
      <w:proofErr w:type="spellStart"/>
      <w:r>
        <w:rPr>
          <w:b/>
          <w:sz w:val="20"/>
          <w:szCs w:val="20"/>
        </w:rPr>
        <w:t>hs</w:t>
      </w:r>
      <w:proofErr w:type="spellEnd"/>
    </w:p>
    <w:p w14:paraId="748F107B" w14:textId="77777777" w:rsidR="00E85653" w:rsidRDefault="00E85653">
      <w:pPr>
        <w:spacing w:before="1"/>
        <w:rPr>
          <w:b/>
          <w:sz w:val="31"/>
          <w:szCs w:val="31"/>
        </w:rPr>
      </w:pPr>
    </w:p>
    <w:p w14:paraId="2F782B08" w14:textId="77777777" w:rsidR="00E85653" w:rsidRDefault="00A51F9A">
      <w:pPr>
        <w:numPr>
          <w:ilvl w:val="0"/>
          <w:numId w:val="12"/>
        </w:numPr>
        <w:tabs>
          <w:tab w:val="left" w:pos="528"/>
        </w:tabs>
        <w:ind w:hanging="202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DOCUMENTOS EM ANEXO:</w:t>
      </w:r>
    </w:p>
    <w:p w14:paraId="30179E8F" w14:textId="77777777" w:rsidR="00E85653" w:rsidRDefault="00E85653">
      <w:pPr>
        <w:spacing w:before="3"/>
        <w:rPr>
          <w:b/>
          <w:sz w:val="20"/>
          <w:szCs w:val="20"/>
        </w:rPr>
      </w:pPr>
    </w:p>
    <w:tbl>
      <w:tblPr>
        <w:tblStyle w:val="ad"/>
        <w:tblW w:w="10990" w:type="dxa"/>
        <w:tblInd w:w="336" w:type="dxa"/>
        <w:tblBorders>
          <w:top w:val="single" w:sz="4" w:space="0" w:color="000009"/>
          <w:left w:val="single" w:sz="4" w:space="0" w:color="000009"/>
          <w:bottom w:val="single" w:sz="4" w:space="0" w:color="000009"/>
          <w:right w:val="single" w:sz="4" w:space="0" w:color="000009"/>
          <w:insideH w:val="single" w:sz="4" w:space="0" w:color="000009"/>
          <w:insideV w:val="single" w:sz="4" w:space="0" w:color="000009"/>
        </w:tblBorders>
        <w:tblLayout w:type="fixed"/>
        <w:tblLook w:val="0000" w:firstRow="0" w:lastRow="0" w:firstColumn="0" w:lastColumn="0" w:noHBand="0" w:noVBand="0"/>
      </w:tblPr>
      <w:tblGrid>
        <w:gridCol w:w="4729"/>
        <w:gridCol w:w="6261"/>
      </w:tblGrid>
      <w:tr w:rsidR="00E85653" w14:paraId="1A8D4DB1" w14:textId="77777777">
        <w:trPr>
          <w:trHeight w:val="758"/>
        </w:trPr>
        <w:tc>
          <w:tcPr>
            <w:tcW w:w="4729" w:type="dxa"/>
          </w:tcPr>
          <w:p w14:paraId="152AA6D3" w14:textId="77777777" w:rsidR="00E85653" w:rsidRDefault="00A51F9A">
            <w:pPr>
              <w:spacing w:line="242" w:lineRule="auto"/>
              <w:ind w:left="828" w:right="266" w:hanging="361"/>
            </w:pPr>
            <w:r>
              <w:t>1. Formulário de inscrição preenchido e assinado (ANEXO I)</w:t>
            </w:r>
          </w:p>
        </w:tc>
        <w:tc>
          <w:tcPr>
            <w:tcW w:w="6261" w:type="dxa"/>
          </w:tcPr>
          <w:p w14:paraId="204E9C16" w14:textId="77777777" w:rsidR="00E85653" w:rsidRDefault="00A51F9A">
            <w:pPr>
              <w:ind w:left="828" w:right="176" w:hanging="361"/>
              <w:jc w:val="both"/>
            </w:pPr>
            <w:r>
              <w:t>6. Currículo no padrão da plataforma Lattes do CNPQ com documentação comprobatória numerada – cópia simples (as cópias só serão pontuadas se no original houver carimbo e assinatura do responsável pela IES ou pela Organização</w:t>
            </w:r>
          </w:p>
          <w:p w14:paraId="02C6AAA6" w14:textId="77777777" w:rsidR="00E85653" w:rsidRDefault="00A51F9A">
            <w:pPr>
              <w:spacing w:line="252" w:lineRule="auto"/>
              <w:ind w:left="827" w:right="93"/>
              <w:jc w:val="both"/>
            </w:pPr>
            <w:r>
              <w:t>que o forneceu)</w:t>
            </w:r>
          </w:p>
        </w:tc>
      </w:tr>
      <w:tr w:rsidR="00E85653" w14:paraId="3C8333AA" w14:textId="77777777">
        <w:trPr>
          <w:trHeight w:val="760"/>
        </w:trPr>
        <w:tc>
          <w:tcPr>
            <w:tcW w:w="4729" w:type="dxa"/>
          </w:tcPr>
          <w:p w14:paraId="39EA394C" w14:textId="77777777" w:rsidR="00E85653" w:rsidRDefault="00A51F9A">
            <w:pPr>
              <w:ind w:left="828" w:right="266" w:hanging="361"/>
            </w:pPr>
            <w:r>
              <w:t>2. Comprovante de Pagamento da taxa de inscrição, caso o/a candidato/a não tenha solicitação de isenção aprovada.</w:t>
            </w:r>
          </w:p>
          <w:p w14:paraId="69A4F9B7" w14:textId="77777777" w:rsidR="00E85653" w:rsidRDefault="00E85653">
            <w:pPr>
              <w:ind w:left="828" w:right="266" w:hanging="361"/>
              <w:rPr>
                <w:highlight w:val="cyan"/>
              </w:rPr>
            </w:pPr>
          </w:p>
        </w:tc>
        <w:tc>
          <w:tcPr>
            <w:tcW w:w="6261" w:type="dxa"/>
          </w:tcPr>
          <w:p w14:paraId="790CCAE7" w14:textId="77777777" w:rsidR="00E85653" w:rsidRDefault="00A51F9A">
            <w:pPr>
              <w:tabs>
                <w:tab w:val="left" w:pos="1614"/>
              </w:tabs>
              <w:ind w:left="611" w:right="263"/>
              <w:jc w:val="both"/>
              <w:rPr>
                <w:sz w:val="24"/>
                <w:szCs w:val="24"/>
              </w:rPr>
            </w:pPr>
            <w:r>
              <w:t xml:space="preserve">7. </w:t>
            </w:r>
            <w:r>
              <w:rPr>
                <w:sz w:val="24"/>
                <w:szCs w:val="24"/>
              </w:rPr>
              <w:t>Formulário de Avaliação da Prova de Títulos Auto Preenchido pelo/a candidato/a, conforme ANEXO VIII;</w:t>
            </w:r>
          </w:p>
          <w:p w14:paraId="7AD0EF8F" w14:textId="77777777" w:rsidR="00E85653" w:rsidRDefault="00E85653">
            <w:pPr>
              <w:spacing w:line="238" w:lineRule="auto"/>
              <w:ind w:left="611"/>
              <w:jc w:val="both"/>
              <w:rPr>
                <w:highlight w:val="cyan"/>
              </w:rPr>
            </w:pPr>
          </w:p>
        </w:tc>
      </w:tr>
      <w:tr w:rsidR="00E85653" w14:paraId="11481253" w14:textId="77777777">
        <w:trPr>
          <w:trHeight w:val="1013"/>
        </w:trPr>
        <w:tc>
          <w:tcPr>
            <w:tcW w:w="4729" w:type="dxa"/>
          </w:tcPr>
          <w:p w14:paraId="1061DE32" w14:textId="77777777" w:rsidR="00E85653" w:rsidRDefault="00A51F9A">
            <w:pPr>
              <w:spacing w:line="246" w:lineRule="auto"/>
              <w:ind w:left="467"/>
            </w:pPr>
            <w:r>
              <w:t>3. Diploma do Curso de Mestrado ou Comprovante de agendamento de defesa</w:t>
            </w:r>
          </w:p>
        </w:tc>
        <w:tc>
          <w:tcPr>
            <w:tcW w:w="6261" w:type="dxa"/>
          </w:tcPr>
          <w:p w14:paraId="1595EB0D" w14:textId="77777777" w:rsidR="00E85653" w:rsidRDefault="00A51F9A">
            <w:pPr>
              <w:spacing w:line="246" w:lineRule="auto"/>
              <w:ind w:left="470"/>
              <w:jc w:val="both"/>
            </w:pPr>
            <w:r>
              <w:t>8. Pré-Projeto de pesquisa (conforme modelo do ANEXO IV),</w:t>
            </w:r>
          </w:p>
          <w:p w14:paraId="3366FEC1" w14:textId="77777777" w:rsidR="00E85653" w:rsidRDefault="00A51F9A">
            <w:pPr>
              <w:spacing w:line="252" w:lineRule="auto"/>
              <w:ind w:left="470" w:right="253"/>
              <w:jc w:val="both"/>
            </w:pPr>
            <w:r>
              <w:t>com no máximo 5 páginas de conteúdo de projeto, excluídas dessa contagem máxima as Referências. SEM IDENTIFICAÇÃO DE                  AUTORIA.</w:t>
            </w:r>
          </w:p>
        </w:tc>
      </w:tr>
      <w:tr w:rsidR="00E85653" w14:paraId="585EB89A" w14:textId="77777777">
        <w:trPr>
          <w:trHeight w:val="275"/>
        </w:trPr>
        <w:tc>
          <w:tcPr>
            <w:tcW w:w="4729" w:type="dxa"/>
          </w:tcPr>
          <w:p w14:paraId="14F3B653" w14:textId="77777777" w:rsidR="00E85653" w:rsidRDefault="00A51F9A">
            <w:pPr>
              <w:spacing w:line="246" w:lineRule="auto"/>
              <w:ind w:left="467"/>
            </w:pPr>
            <w:r>
              <w:t>4. Carteira de Identidade ou documento com foto com validade nacional – cópia simples</w:t>
            </w:r>
          </w:p>
        </w:tc>
        <w:tc>
          <w:tcPr>
            <w:tcW w:w="6261" w:type="dxa"/>
          </w:tcPr>
          <w:p w14:paraId="64A63C28" w14:textId="77777777" w:rsidR="00E85653" w:rsidRDefault="00A51F9A">
            <w:pPr>
              <w:ind w:left="470" w:right="94"/>
              <w:jc w:val="both"/>
              <w:rPr>
                <w:sz w:val="20"/>
                <w:szCs w:val="20"/>
              </w:rPr>
            </w:pPr>
            <w:r>
              <w:t>7. Ficha de identificação do Pré-Projeto contendo o título do mesmo e o nome do (a) autor (a) (conforme modelo do ANEXO V).</w:t>
            </w:r>
          </w:p>
        </w:tc>
      </w:tr>
      <w:tr w:rsidR="00E85653" w14:paraId="693A4033" w14:textId="77777777">
        <w:trPr>
          <w:trHeight w:val="1518"/>
        </w:trPr>
        <w:tc>
          <w:tcPr>
            <w:tcW w:w="4729" w:type="dxa"/>
          </w:tcPr>
          <w:p w14:paraId="44DCBF44" w14:textId="77777777" w:rsidR="00E85653" w:rsidRDefault="00A51F9A">
            <w:pPr>
              <w:ind w:left="525"/>
            </w:pPr>
            <w:r>
              <w:t>5. Memorial descritivo Acadêmico e Profissional (modelo no ANEXO II)</w:t>
            </w:r>
          </w:p>
        </w:tc>
        <w:tc>
          <w:tcPr>
            <w:tcW w:w="6261" w:type="dxa"/>
          </w:tcPr>
          <w:p w14:paraId="63A26CF1" w14:textId="77777777" w:rsidR="00E85653" w:rsidRDefault="00A51F9A">
            <w:pPr>
              <w:ind w:left="470" w:right="263"/>
              <w:jc w:val="both"/>
              <w:rPr>
                <w:sz w:val="20"/>
                <w:szCs w:val="20"/>
              </w:rPr>
            </w:pPr>
            <w:r>
              <w:t>8. Certificado em PDF com o resultado do Teste ANPAD realizado entre Março de 2019 e Novembro de 2021 ou GMAT (acompanhado do resultado do TOEFL ou IELTS)</w:t>
            </w:r>
            <w:proofErr w:type="gramStart"/>
            <w:r>
              <w:t xml:space="preserve">  </w:t>
            </w:r>
            <w:proofErr w:type="gramEnd"/>
            <w:r>
              <w:t>realizado nos últimos dois anos.</w:t>
            </w:r>
          </w:p>
        </w:tc>
      </w:tr>
    </w:tbl>
    <w:p w14:paraId="7ABDDEE2" w14:textId="77777777" w:rsidR="00E85653" w:rsidRDefault="00A51F9A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center"/>
        <w:rPr>
          <w:b/>
          <w:smallCaps/>
          <w:color w:val="000000"/>
          <w:sz w:val="24"/>
          <w:szCs w:val="24"/>
        </w:rPr>
      </w:pPr>
      <w:r>
        <w:br w:type="page"/>
      </w:r>
      <w:r>
        <w:rPr>
          <w:b/>
          <w:smallCaps/>
          <w:color w:val="000000"/>
          <w:sz w:val="24"/>
          <w:szCs w:val="24"/>
        </w:rPr>
        <w:lastRenderedPageBreak/>
        <w:t>ANEXO II - TEMPLATE DE MEMORIAL DESCRITIVO ACADÊMICO E PROFISSIONAL</w:t>
      </w:r>
    </w:p>
    <w:p w14:paraId="611C75B1" w14:textId="77777777" w:rsidR="00E85653" w:rsidRDefault="00E85653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center"/>
        <w:rPr>
          <w:b/>
          <w:smallCaps/>
          <w:sz w:val="24"/>
          <w:szCs w:val="24"/>
        </w:rPr>
      </w:pPr>
    </w:p>
    <w:p w14:paraId="1BDBEF3B" w14:textId="77777777" w:rsidR="00E85653" w:rsidRDefault="00A51F9A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O Memorial descritivo acadêmico e profissional deverá ter no máximo 3 páginas e mais a(s) página(s) adicional(</w:t>
      </w:r>
      <w:proofErr w:type="spellStart"/>
      <w:r>
        <w:rPr>
          <w:color w:val="000000"/>
          <w:sz w:val="24"/>
          <w:szCs w:val="24"/>
        </w:rPr>
        <w:t>is</w:t>
      </w:r>
      <w:proofErr w:type="spellEnd"/>
      <w:r>
        <w:rPr>
          <w:color w:val="000000"/>
          <w:sz w:val="24"/>
          <w:szCs w:val="24"/>
        </w:rPr>
        <w:t xml:space="preserve">) para o elemento pós-textual “Referências” (as referências </w:t>
      </w:r>
      <w:r>
        <w:rPr>
          <w:sz w:val="24"/>
          <w:szCs w:val="24"/>
        </w:rPr>
        <w:t>podem fazer o arquivo ultrapassar as três (3) páginas. Mas, o conteúdo do Memorial não pode ultrapassar três (3) páginas)</w:t>
      </w:r>
      <w:r>
        <w:rPr>
          <w:color w:val="000000"/>
          <w:sz w:val="24"/>
          <w:szCs w:val="24"/>
        </w:rPr>
        <w:t>.</w:t>
      </w:r>
    </w:p>
    <w:p w14:paraId="5F755B6F" w14:textId="77777777" w:rsidR="00E85653" w:rsidRDefault="00A51F9A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Formato: fonte Times New Roman, tamanho 12, justificado, espaçamento simples; margens superior e esquerda 3,0 cm, inferior e direita 2,0 cm. Citações e referências devem seguir as normas da Associação Brasileira de Normas Técnicas (ABNT) ou da American </w:t>
      </w:r>
      <w:proofErr w:type="spellStart"/>
      <w:r>
        <w:rPr>
          <w:sz w:val="24"/>
          <w:szCs w:val="24"/>
        </w:rPr>
        <w:t>Psychologica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ssociation</w:t>
      </w:r>
      <w:proofErr w:type="spellEnd"/>
      <w:r>
        <w:rPr>
          <w:sz w:val="24"/>
          <w:szCs w:val="24"/>
        </w:rPr>
        <w:t xml:space="preserve"> (APA). </w:t>
      </w:r>
    </w:p>
    <w:p w14:paraId="3441A996" w14:textId="77777777" w:rsidR="00E85653" w:rsidRDefault="00A51F9A">
      <w:pPr>
        <w:spacing w:before="120"/>
        <w:ind w:left="851" w:right="9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Para subsidiar o/a candidato/a sobre as normas específicas da ABNT, recomendamos que o/a mesmo/a consulte as normas ABNT NBR 6023 e NBR 10520 disponíveis nos sites: </w:t>
      </w:r>
    </w:p>
    <w:p w14:paraId="5613A76C" w14:textId="77777777" w:rsidR="00E85653" w:rsidRDefault="001524E2">
      <w:pPr>
        <w:spacing w:before="120"/>
        <w:ind w:left="851" w:right="940"/>
        <w:jc w:val="both"/>
        <w:rPr>
          <w:sz w:val="24"/>
          <w:szCs w:val="24"/>
        </w:rPr>
      </w:pPr>
      <w:hyperlink r:id="rId9">
        <w:r w:rsidR="00A51F9A">
          <w:rPr>
            <w:color w:val="1155CC"/>
            <w:sz w:val="24"/>
            <w:szCs w:val="24"/>
            <w:u w:val="single"/>
          </w:rPr>
          <w:t>https://www.ufpe.br/documents/40070/1837975/ABNT+NBR+6023+2018+%281%29.pdf/3021f721-5be8-4e6d-951b-fa354dc490ed</w:t>
        </w:r>
      </w:hyperlink>
    </w:p>
    <w:p w14:paraId="4B0AC276" w14:textId="77777777" w:rsidR="00E85653" w:rsidRDefault="001524E2">
      <w:pPr>
        <w:spacing w:before="120"/>
        <w:ind w:left="851" w:right="940"/>
        <w:jc w:val="both"/>
        <w:rPr>
          <w:sz w:val="24"/>
          <w:szCs w:val="24"/>
        </w:rPr>
      </w:pPr>
      <w:hyperlink r:id="rId10">
        <w:r w:rsidR="00A51F9A">
          <w:rPr>
            <w:color w:val="1155CC"/>
            <w:sz w:val="24"/>
            <w:szCs w:val="24"/>
            <w:u w:val="single"/>
          </w:rPr>
          <w:t>http://www2.uesb.br/biblioteca/wp-content/uploads/2016/05/NBR-10520-CITA%C3%87%C3%95ES.pdf</w:t>
        </w:r>
      </w:hyperlink>
    </w:p>
    <w:p w14:paraId="76D2F5BE" w14:textId="77777777" w:rsidR="00E85653" w:rsidRDefault="00A51F9A">
      <w:pPr>
        <w:spacing w:before="120"/>
        <w:ind w:left="851" w:right="940"/>
        <w:jc w:val="both"/>
        <w:rPr>
          <w:sz w:val="24"/>
          <w:szCs w:val="24"/>
        </w:rPr>
      </w:pPr>
      <w:r>
        <w:rPr>
          <w:sz w:val="24"/>
          <w:szCs w:val="24"/>
        </w:rPr>
        <w:t>Para subsidiar o/a candidato/a sobre as normas específica da APA, recomendamos que o mesmo consulte o breve resumo do padrão APA disponível no site:</w:t>
      </w:r>
    </w:p>
    <w:p w14:paraId="162A61CD" w14:textId="77777777" w:rsidR="00E85653" w:rsidRDefault="00A51F9A">
      <w:pPr>
        <w:spacing w:before="120"/>
        <w:ind w:left="851" w:right="9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hyperlink r:id="rId11">
        <w:r>
          <w:rPr>
            <w:color w:val="0000FF"/>
            <w:sz w:val="24"/>
            <w:szCs w:val="24"/>
            <w:u w:val="single"/>
          </w:rPr>
          <w:t>http://www.anpad.org.br/periodicos/Breve-Resumo-das-Normas-da-APA_2017.pdf</w:t>
        </w:r>
      </w:hyperlink>
      <w:r>
        <w:rPr>
          <w:sz w:val="24"/>
          <w:szCs w:val="24"/>
        </w:rPr>
        <w:t xml:space="preserve"> </w:t>
      </w:r>
    </w:p>
    <w:p w14:paraId="72F6BEF9" w14:textId="77777777" w:rsidR="00E85653" w:rsidRDefault="00E85653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sz w:val="24"/>
          <w:szCs w:val="24"/>
          <w:highlight w:val="cyan"/>
        </w:rPr>
      </w:pPr>
    </w:p>
    <w:p w14:paraId="7F095DED" w14:textId="77777777" w:rsidR="00E85653" w:rsidRDefault="00A51F9A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smallCaps/>
          <w:color w:val="000000"/>
          <w:sz w:val="24"/>
          <w:szCs w:val="24"/>
        </w:rPr>
      </w:pPr>
      <w:r>
        <w:rPr>
          <w:smallCaps/>
          <w:color w:val="000000"/>
          <w:sz w:val="24"/>
          <w:szCs w:val="24"/>
        </w:rPr>
        <w:t>TÍTULO COMPLETO DO MEMORIAL DESCRITIVO: SUBTÍTULO COMPLETO DO MEMORIAL DESCRITIVO EM PORTUGUÊS (ATÉ 150 CARACTERES COM ESPAÇOS)</w:t>
      </w:r>
    </w:p>
    <w:p w14:paraId="25653686" w14:textId="77777777" w:rsidR="00E85653" w:rsidRDefault="00E85653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color w:val="000000"/>
          <w:sz w:val="24"/>
          <w:szCs w:val="24"/>
        </w:rPr>
      </w:pPr>
    </w:p>
    <w:p w14:paraId="36E97C09" w14:textId="77777777" w:rsidR="00E85653" w:rsidRDefault="00A51F9A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Nome do/a candidato/a</w:t>
      </w:r>
    </w:p>
    <w:p w14:paraId="36483871" w14:textId="77777777" w:rsidR="00E85653" w:rsidRDefault="00E85653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sz w:val="24"/>
          <w:szCs w:val="24"/>
        </w:rPr>
      </w:pPr>
    </w:p>
    <w:p w14:paraId="0BAA125B" w14:textId="77777777" w:rsidR="00E85653" w:rsidRDefault="00A51F9A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1 TRAJETÓRIA ACADÊMICA E PROFISSIONAL</w:t>
      </w:r>
    </w:p>
    <w:p w14:paraId="168EF598" w14:textId="77777777" w:rsidR="00E85653" w:rsidRDefault="00E85653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color w:val="000000"/>
          <w:sz w:val="24"/>
          <w:szCs w:val="24"/>
        </w:rPr>
      </w:pPr>
    </w:p>
    <w:p w14:paraId="0570751B" w14:textId="77777777" w:rsidR="00E85653" w:rsidRDefault="00A51F9A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2 INTERESSES DE PESQUISA</w:t>
      </w:r>
    </w:p>
    <w:p w14:paraId="464938B7" w14:textId="77777777" w:rsidR="00E85653" w:rsidRDefault="00A51F9A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[Os interesses de pesquisa devem ser justificados tanto teórica quanto metodologicamente]</w:t>
      </w:r>
    </w:p>
    <w:p w14:paraId="0211AF42" w14:textId="77777777" w:rsidR="00E85653" w:rsidRDefault="00E85653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color w:val="000000"/>
          <w:sz w:val="24"/>
          <w:szCs w:val="24"/>
        </w:rPr>
      </w:pPr>
    </w:p>
    <w:p w14:paraId="7B7D243B" w14:textId="77777777" w:rsidR="00E85653" w:rsidRDefault="00A51F9A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3 ALINHAMENTO DOS INTERESSES DE PESQUISA ÀS LINHAS DE PESQUISA DO </w:t>
      </w:r>
      <w:proofErr w:type="spellStart"/>
      <w:r>
        <w:rPr>
          <w:color w:val="000000"/>
          <w:sz w:val="24"/>
          <w:szCs w:val="24"/>
        </w:rPr>
        <w:t>PPGAdm</w:t>
      </w:r>
      <w:proofErr w:type="spellEnd"/>
    </w:p>
    <w:p w14:paraId="0AE3E08D" w14:textId="77777777" w:rsidR="00E85653" w:rsidRDefault="00E85653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sz w:val="24"/>
          <w:szCs w:val="24"/>
        </w:rPr>
      </w:pPr>
    </w:p>
    <w:p w14:paraId="632A4807" w14:textId="77777777" w:rsidR="00E85653" w:rsidRDefault="00A51F9A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4 INDICAÇÃO DE ORIENTADORES EM POTENCIAL</w:t>
      </w:r>
    </w:p>
    <w:p w14:paraId="681A2755" w14:textId="77777777" w:rsidR="00E85653" w:rsidRDefault="00A51F9A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[A indicação de até três (3) potenciais orientadores deve ser feita em ordem de preferência, e justificada pela aderência dos interesses de pesquisa do/a candidato/a aos interesses de pesquisa dos orientadores indicados. Para subsidiar o/a candidato/a, sugerimos a consulta à seção “Interesses de estudos do corpo docente” do site do </w:t>
      </w:r>
      <w:proofErr w:type="spellStart"/>
      <w:proofErr w:type="gramStart"/>
      <w:r>
        <w:rPr>
          <w:color w:val="000000"/>
          <w:sz w:val="24"/>
          <w:szCs w:val="24"/>
        </w:rPr>
        <w:t>PPGAdm</w:t>
      </w:r>
      <w:proofErr w:type="spellEnd"/>
      <w:proofErr w:type="gramEnd"/>
      <w:r>
        <w:rPr>
          <w:color w:val="000000"/>
          <w:sz w:val="24"/>
          <w:szCs w:val="24"/>
        </w:rPr>
        <w:t xml:space="preserve"> em </w:t>
      </w:r>
    </w:p>
    <w:p w14:paraId="4E63CC35" w14:textId="77777777" w:rsidR="00E85653" w:rsidRDefault="001524E2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color w:val="000000"/>
          <w:sz w:val="24"/>
          <w:szCs w:val="24"/>
        </w:rPr>
      </w:pPr>
      <w:hyperlink r:id="rId12">
        <w:r w:rsidR="00A51F9A">
          <w:rPr>
            <w:color w:val="0000FF"/>
            <w:sz w:val="24"/>
            <w:szCs w:val="24"/>
            <w:u w:val="single"/>
          </w:rPr>
          <w:t>https://administracao.ufes.br/pt-br/interesses-de-estudo-do-corpo-docente-e-linhas-de-pesquisa</w:t>
        </w:r>
      </w:hyperlink>
      <w:r w:rsidR="00A51F9A">
        <w:rPr>
          <w:color w:val="000000"/>
          <w:sz w:val="24"/>
          <w:szCs w:val="24"/>
        </w:rPr>
        <w:t xml:space="preserve"> ]</w:t>
      </w:r>
    </w:p>
    <w:p w14:paraId="659DEF68" w14:textId="321E2E7D" w:rsidR="00E85653" w:rsidRDefault="00E85653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sz w:val="24"/>
          <w:szCs w:val="24"/>
        </w:rPr>
      </w:pPr>
    </w:p>
    <w:p w14:paraId="4AEA36CB" w14:textId="77777777" w:rsidR="00135238" w:rsidRDefault="00135238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sz w:val="24"/>
          <w:szCs w:val="24"/>
        </w:rPr>
      </w:pPr>
    </w:p>
    <w:p w14:paraId="76F66708" w14:textId="77777777" w:rsidR="00E85653" w:rsidRDefault="00A51F9A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5 DISPONIBILIDADE DE TEMPO PARA SE DEDICAR AO CURSO </w:t>
      </w:r>
    </w:p>
    <w:p w14:paraId="65DBA094" w14:textId="77777777" w:rsidR="00E85653" w:rsidRDefault="00A51F9A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[Indicação e justificativa de sua disponibilidade de tempo para se dedicar ao curso dentro de 4 opções: 1) dedicação integral, sem vínculo profissional (possível bolsista); 2) dedicação integral, com liberação temporária do seu vínculo profissional durante o curso; 3) dedicação parcial, com liberação temporária do seu vínculo profissional em parte do seu horário de trabalho; 4) dedicação parcial, sem liberação do seu vínculo profissional].</w:t>
      </w:r>
    </w:p>
    <w:p w14:paraId="35AC4594" w14:textId="77777777" w:rsidR="00E85653" w:rsidRDefault="00E85653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color w:val="000000"/>
          <w:sz w:val="24"/>
          <w:szCs w:val="24"/>
        </w:rPr>
      </w:pPr>
    </w:p>
    <w:p w14:paraId="2CF60340" w14:textId="77777777" w:rsidR="00E85653" w:rsidRDefault="00A51F9A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REFERÊNCIAS</w:t>
      </w:r>
    </w:p>
    <w:p w14:paraId="74E788D6" w14:textId="77777777" w:rsidR="00E85653" w:rsidRDefault="00A51F9A">
      <w:pPr>
        <w:ind w:left="131" w:firstLine="720"/>
        <w:jc w:val="both"/>
        <w:rPr>
          <w:sz w:val="24"/>
          <w:szCs w:val="24"/>
        </w:rPr>
      </w:pPr>
      <w:r>
        <w:rPr>
          <w:sz w:val="24"/>
          <w:szCs w:val="24"/>
        </w:rPr>
        <w:t>[Indicação de possíveis referências citadas ao longo do texto do Memorial].</w:t>
      </w:r>
    </w:p>
    <w:p w14:paraId="71796ABB" w14:textId="77777777" w:rsidR="00E85653" w:rsidRDefault="00A51F9A">
      <w:pPr>
        <w:spacing w:line="360" w:lineRule="auto"/>
      </w:pPr>
      <w:r>
        <w:br w:type="page"/>
      </w:r>
    </w:p>
    <w:p w14:paraId="5A0084D6" w14:textId="77777777" w:rsidR="00E85653" w:rsidRDefault="00E85653">
      <w:pPr>
        <w:rPr>
          <w:b/>
          <w:sz w:val="24"/>
          <w:szCs w:val="24"/>
        </w:rPr>
      </w:pPr>
    </w:p>
    <w:p w14:paraId="60F4FE26" w14:textId="77777777" w:rsidR="00E85653" w:rsidRDefault="00A51F9A">
      <w:pPr>
        <w:tabs>
          <w:tab w:val="left" w:pos="5880"/>
        </w:tabs>
        <w:spacing w:line="328" w:lineRule="auto"/>
        <w:ind w:left="893" w:right="1263" w:hanging="42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ANEXO III – FORMULÁRIO DE AVALIAÇÃO DO MEMORIAL DESCRITIVO ACADÊMICO E PROFISSIONAL</w:t>
      </w:r>
    </w:p>
    <w:p w14:paraId="31C6F409" w14:textId="77777777" w:rsidR="00E85653" w:rsidRDefault="00E85653">
      <w:pPr>
        <w:tabs>
          <w:tab w:val="left" w:pos="5880"/>
        </w:tabs>
        <w:spacing w:line="328" w:lineRule="auto"/>
        <w:ind w:left="893" w:right="1263" w:hanging="42"/>
        <w:jc w:val="center"/>
        <w:rPr>
          <w:sz w:val="24"/>
          <w:szCs w:val="24"/>
        </w:rPr>
      </w:pPr>
    </w:p>
    <w:p w14:paraId="388CDD41" w14:textId="77777777" w:rsidR="00E85653" w:rsidRDefault="00A51F9A">
      <w:pPr>
        <w:tabs>
          <w:tab w:val="left" w:pos="5880"/>
        </w:tabs>
        <w:spacing w:line="328" w:lineRule="auto"/>
        <w:ind w:left="893" w:right="1263" w:hanging="42"/>
        <w:rPr>
          <w:sz w:val="24"/>
          <w:szCs w:val="24"/>
        </w:rPr>
      </w:pPr>
      <w:r>
        <w:rPr>
          <w:sz w:val="24"/>
          <w:szCs w:val="24"/>
        </w:rPr>
        <w:t xml:space="preserve"> NOME DO/A CANDIDATO/A:</w:t>
      </w:r>
      <w:r>
        <w:rPr>
          <w:sz w:val="24"/>
          <w:szCs w:val="24"/>
          <w:u w:val="single"/>
        </w:rPr>
        <w:t xml:space="preserve"> </w:t>
      </w:r>
      <w:r>
        <w:rPr>
          <w:sz w:val="24"/>
          <w:szCs w:val="24"/>
          <w:u w:val="single"/>
        </w:rPr>
        <w:tab/>
      </w:r>
    </w:p>
    <w:p w14:paraId="0F10D43E" w14:textId="77777777" w:rsidR="00E85653" w:rsidRDefault="00E85653">
      <w:pPr>
        <w:spacing w:line="254" w:lineRule="auto"/>
        <w:ind w:left="893"/>
        <w:rPr>
          <w:sz w:val="24"/>
          <w:szCs w:val="24"/>
        </w:rPr>
      </w:pPr>
    </w:p>
    <w:tbl>
      <w:tblPr>
        <w:tblStyle w:val="ae"/>
        <w:tblW w:w="9420" w:type="dxa"/>
        <w:tblInd w:w="10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380"/>
        <w:gridCol w:w="1020"/>
        <w:gridCol w:w="1020"/>
      </w:tblGrid>
      <w:tr w:rsidR="00E85653" w14:paraId="27811842" w14:textId="77777777">
        <w:trPr>
          <w:trHeight w:val="227"/>
        </w:trPr>
        <w:tc>
          <w:tcPr>
            <w:tcW w:w="73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B08E5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8" w:lineRule="auto"/>
              <w:ind w:left="3063" w:right="3248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Quesito/Item</w:t>
            </w:r>
          </w:p>
        </w:tc>
        <w:tc>
          <w:tcPr>
            <w:tcW w:w="10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80FFC7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8" w:lineRule="auto"/>
              <w:ind w:left="6"/>
              <w:jc w:val="center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PontosMáx</w:t>
            </w:r>
            <w:proofErr w:type="spellEnd"/>
            <w:r>
              <w:rPr>
                <w:color w:val="000000"/>
                <w:sz w:val="20"/>
                <w:szCs w:val="20"/>
              </w:rPr>
              <w:t>.</w:t>
            </w:r>
          </w:p>
        </w:tc>
        <w:tc>
          <w:tcPr>
            <w:tcW w:w="10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E12CD1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8" w:lineRule="auto"/>
              <w:ind w:left="136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ontos</w:t>
            </w:r>
          </w:p>
        </w:tc>
      </w:tr>
      <w:tr w:rsidR="00E85653" w14:paraId="3B9AC4BE" w14:textId="77777777">
        <w:trPr>
          <w:trHeight w:val="2071"/>
        </w:trPr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8C56A6" w14:textId="77777777" w:rsidR="00E85653" w:rsidRDefault="00A51F9A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right="178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rajetória acadêmica e profissional</w:t>
            </w:r>
          </w:p>
          <w:p w14:paraId="08E4DA67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left="388" w:right="178"/>
              <w:jc w:val="both"/>
              <w:rPr>
                <w:color w:val="000000"/>
                <w:sz w:val="20"/>
                <w:szCs w:val="20"/>
              </w:rPr>
            </w:pPr>
          </w:p>
          <w:p w14:paraId="4E9B4874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left="388" w:right="178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O/a candidato/a consegue descrever satisfatoriamente sua trajetória acadêmica e profissional. </w:t>
            </w:r>
          </w:p>
          <w:p w14:paraId="36377C55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left="388" w:right="178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A trajetória acadêmica e profissional do/a candidato/a demonstra um potencial de alinhamento com um curso de mestrado, e/ou com o programa, e/ou com suas linhas de pesquisa. </w:t>
            </w:r>
          </w:p>
          <w:p w14:paraId="09A99BD4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85" w:right="178"/>
              <w:jc w:val="both"/>
              <w:rPr>
                <w:color w:val="000000"/>
                <w:sz w:val="20"/>
                <w:szCs w:val="20"/>
              </w:rPr>
            </w:pPr>
          </w:p>
          <w:p w14:paraId="4ACBCA6A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9" w:lineRule="auto"/>
              <w:ind w:left="28" w:right="178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notações:</w:t>
            </w:r>
          </w:p>
          <w:p w14:paraId="07211968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9" w:lineRule="auto"/>
              <w:ind w:left="28" w:right="178"/>
              <w:rPr>
                <w:color w:val="000000"/>
                <w:sz w:val="20"/>
                <w:szCs w:val="20"/>
              </w:rPr>
            </w:pPr>
          </w:p>
        </w:tc>
        <w:tc>
          <w:tcPr>
            <w:tcW w:w="1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D8568B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557CC8F8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2F36ADF5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5FBC5E01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13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</w:t>
            </w:r>
          </w:p>
        </w:tc>
        <w:tc>
          <w:tcPr>
            <w:tcW w:w="1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6F2993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</w:tr>
      <w:tr w:rsidR="00E85653" w14:paraId="746816F7" w14:textId="77777777">
        <w:trPr>
          <w:trHeight w:val="2298"/>
        </w:trPr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7A8CC8" w14:textId="77777777" w:rsidR="00E85653" w:rsidRDefault="00A51F9A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right="178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Interesses de pesquisa</w:t>
            </w:r>
          </w:p>
          <w:p w14:paraId="6777B3BD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left="28" w:right="178"/>
              <w:rPr>
                <w:color w:val="000000"/>
                <w:sz w:val="20"/>
                <w:szCs w:val="20"/>
              </w:rPr>
            </w:pPr>
          </w:p>
          <w:p w14:paraId="763746C1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left="428" w:right="178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O/a candidato/a consegue descrever satisfatoriamente seus interesses de pesquisa, e justificá-los adequadamente em termos teóricos e metodológicos.</w:t>
            </w:r>
          </w:p>
          <w:p w14:paraId="41A245EF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left="428" w:right="178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. </w:t>
            </w:r>
          </w:p>
          <w:p w14:paraId="0961CA5A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left="428" w:right="178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Os interesses de pesquisa descritos se alinham a temáticas e metodologias relevantes dentro do campo de estudos. </w:t>
            </w:r>
          </w:p>
          <w:p w14:paraId="079CA116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left="28" w:right="178"/>
              <w:rPr>
                <w:color w:val="000000"/>
                <w:sz w:val="20"/>
                <w:szCs w:val="20"/>
              </w:rPr>
            </w:pPr>
          </w:p>
          <w:p w14:paraId="1EDC79EC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left="28" w:right="178"/>
              <w:rPr>
                <w:color w:val="000000"/>
                <w:sz w:val="20"/>
                <w:szCs w:val="20"/>
              </w:rPr>
            </w:pPr>
          </w:p>
          <w:p w14:paraId="0B3E1DAB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left="28" w:right="178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notações:</w:t>
            </w:r>
          </w:p>
        </w:tc>
        <w:tc>
          <w:tcPr>
            <w:tcW w:w="1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04CECF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787EC30C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320D9A1F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4EDE6D5B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/>
              <w:rPr>
                <w:color w:val="000000"/>
              </w:rPr>
            </w:pPr>
          </w:p>
          <w:p w14:paraId="46160A95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3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</w:t>
            </w:r>
          </w:p>
        </w:tc>
        <w:tc>
          <w:tcPr>
            <w:tcW w:w="1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A0DDC1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</w:tr>
      <w:tr w:rsidR="00E85653" w14:paraId="76094E6B" w14:textId="77777777">
        <w:trPr>
          <w:trHeight w:val="1610"/>
        </w:trPr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460A79" w14:textId="77777777" w:rsidR="00E85653" w:rsidRDefault="00A51F9A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right="178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Alinhamento dos interesses de pesquisa às linhas de pesquisa do </w:t>
            </w:r>
            <w:proofErr w:type="spellStart"/>
            <w:r>
              <w:rPr>
                <w:color w:val="000000"/>
                <w:sz w:val="20"/>
                <w:szCs w:val="20"/>
              </w:rPr>
              <w:t>PPGAdm</w:t>
            </w:r>
            <w:proofErr w:type="spellEnd"/>
            <w:r>
              <w:rPr>
                <w:color w:val="000000"/>
                <w:sz w:val="20"/>
                <w:szCs w:val="20"/>
              </w:rPr>
              <w:t>.</w:t>
            </w:r>
          </w:p>
          <w:p w14:paraId="120CB0D5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left="28" w:right="178"/>
              <w:rPr>
                <w:color w:val="000000"/>
                <w:sz w:val="20"/>
                <w:szCs w:val="20"/>
              </w:rPr>
            </w:pPr>
          </w:p>
          <w:p w14:paraId="0BE88BF0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left="428" w:right="178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O/a candidato/a consegue descrever satisfatoriamente o alinhamento de seus interesses de pesquisa às linhas de pesquisa do </w:t>
            </w:r>
            <w:proofErr w:type="spellStart"/>
            <w:r>
              <w:rPr>
                <w:color w:val="000000"/>
                <w:sz w:val="20"/>
                <w:szCs w:val="20"/>
              </w:rPr>
              <w:t>PPGAdm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, demonstrando conhecimento a respeito dessas. </w:t>
            </w:r>
          </w:p>
          <w:p w14:paraId="734D1E45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left="428" w:right="178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Os interesses de pesquisa do/a candidato/a estão afinados com as linhas de pesquisa do </w:t>
            </w:r>
            <w:proofErr w:type="spellStart"/>
            <w:r>
              <w:rPr>
                <w:color w:val="000000"/>
                <w:sz w:val="20"/>
                <w:szCs w:val="20"/>
              </w:rPr>
              <w:t>PPGAdm</w:t>
            </w:r>
            <w:proofErr w:type="spellEnd"/>
            <w:r>
              <w:rPr>
                <w:color w:val="000000"/>
                <w:sz w:val="20"/>
                <w:szCs w:val="20"/>
              </w:rPr>
              <w:t>.</w:t>
            </w:r>
          </w:p>
          <w:p w14:paraId="708F4416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left="428" w:right="178"/>
              <w:rPr>
                <w:color w:val="000000"/>
                <w:sz w:val="20"/>
                <w:szCs w:val="20"/>
              </w:rPr>
            </w:pPr>
          </w:p>
          <w:p w14:paraId="4333E61F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right="178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notações:</w:t>
            </w:r>
          </w:p>
          <w:p w14:paraId="390FFCEB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left="428" w:right="178"/>
              <w:rPr>
                <w:color w:val="000000"/>
                <w:sz w:val="20"/>
                <w:szCs w:val="20"/>
              </w:rPr>
            </w:pPr>
          </w:p>
          <w:p w14:paraId="35668C0D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left="28" w:right="178"/>
              <w:rPr>
                <w:color w:val="000000"/>
                <w:sz w:val="20"/>
                <w:szCs w:val="20"/>
              </w:rPr>
            </w:pPr>
          </w:p>
        </w:tc>
        <w:tc>
          <w:tcPr>
            <w:tcW w:w="1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17AFE8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39C42150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343EBF39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71"/>
              <w:ind w:left="13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</w:t>
            </w:r>
          </w:p>
        </w:tc>
        <w:tc>
          <w:tcPr>
            <w:tcW w:w="1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3ABA48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</w:tr>
      <w:tr w:rsidR="00E85653" w14:paraId="01DB32D7" w14:textId="77777777">
        <w:trPr>
          <w:trHeight w:val="2299"/>
        </w:trPr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125F26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left="28" w:right="178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D) Indicação de orientadores em potencial </w:t>
            </w:r>
          </w:p>
          <w:p w14:paraId="01D90D73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85" w:right="178"/>
              <w:rPr>
                <w:color w:val="000000"/>
                <w:sz w:val="20"/>
                <w:szCs w:val="20"/>
              </w:rPr>
            </w:pPr>
          </w:p>
          <w:p w14:paraId="7EE5A3AE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85" w:right="178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O/a candidato/a consegue indicar satisfatoriamente até três de seus orientadores em potencial, demonstrando conhecimento acerca das linhas e temáticas de pesquisa dos professores do programa. </w:t>
            </w:r>
          </w:p>
          <w:p w14:paraId="4AC53F2D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85" w:right="178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O/a candidato/a demonstra habilidade de conexão entre seus interesses de pesquisa e os currículos dos professores do programa. </w:t>
            </w:r>
          </w:p>
          <w:p w14:paraId="0C158096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85" w:right="178"/>
              <w:rPr>
                <w:color w:val="000000"/>
                <w:sz w:val="20"/>
                <w:szCs w:val="20"/>
              </w:rPr>
            </w:pPr>
          </w:p>
          <w:p w14:paraId="2FF2A8CD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9" w:lineRule="auto"/>
              <w:ind w:left="28" w:right="178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notações:</w:t>
            </w:r>
          </w:p>
        </w:tc>
        <w:tc>
          <w:tcPr>
            <w:tcW w:w="1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27DB1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10DCB224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7DAAC373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1B1911B5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/>
              <w:rPr>
                <w:color w:val="000000"/>
              </w:rPr>
            </w:pPr>
          </w:p>
          <w:p w14:paraId="2BC91B35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3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</w:t>
            </w:r>
          </w:p>
        </w:tc>
        <w:tc>
          <w:tcPr>
            <w:tcW w:w="1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257A8C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</w:tr>
      <w:tr w:rsidR="00E85653" w14:paraId="44B73400" w14:textId="77777777">
        <w:trPr>
          <w:trHeight w:val="2070"/>
        </w:trPr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3A1DBF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78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) </w:t>
            </w:r>
            <w:r>
              <w:rPr>
                <w:color w:val="000000"/>
                <w:sz w:val="20"/>
                <w:szCs w:val="20"/>
              </w:rPr>
              <w:t xml:space="preserve">Disponibilidade de tempo para se dedicar ao curso </w:t>
            </w:r>
          </w:p>
          <w:p w14:paraId="3D9418B5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78"/>
              <w:rPr>
                <w:color w:val="000000"/>
                <w:sz w:val="20"/>
                <w:szCs w:val="20"/>
              </w:rPr>
            </w:pPr>
          </w:p>
          <w:p w14:paraId="7584ACF2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86" w:right="178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isponibilidade de tempo para se dedicar ao curso – o/a candidato/a deve indicar e justificar qual a sua disponibilidade de tempo para se dedicar ao curso dentro de 4 opções: 1) dedicação integral, sem vínculo profissional (possível bolsista) (10 pontos); 2) dedicação integral, com liberação temporária do seu vínculo profissional durante o curso (8 pontos); 3) dedicação parcial, com liberação temporária do seu vínculo profissional em parte do seu horário de trabalho (5 pontos); 4) dedicação parcial, sem liberação do seu vínculo profissional (0 pontos).</w:t>
            </w:r>
          </w:p>
          <w:p w14:paraId="7DEBADE8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78"/>
              <w:rPr>
                <w:color w:val="000000"/>
                <w:sz w:val="20"/>
                <w:szCs w:val="20"/>
              </w:rPr>
            </w:pPr>
          </w:p>
          <w:p w14:paraId="557B8FFF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78"/>
              <w:rPr>
                <w:color w:val="000000"/>
                <w:sz w:val="20"/>
                <w:szCs w:val="20"/>
              </w:rPr>
            </w:pPr>
          </w:p>
          <w:p w14:paraId="00500714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9" w:lineRule="auto"/>
              <w:ind w:left="28" w:right="178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notações:</w:t>
            </w:r>
          </w:p>
        </w:tc>
        <w:tc>
          <w:tcPr>
            <w:tcW w:w="1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2C2ACA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4E72346A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0E51B516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6F9CCC3B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8"/>
              <w:ind w:left="13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1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53D8F6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</w:tr>
      <w:tr w:rsidR="00E85653" w14:paraId="62F6D231" w14:textId="77777777">
        <w:trPr>
          <w:trHeight w:val="1840"/>
        </w:trPr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52CDB9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right="178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F) </w:t>
            </w:r>
            <w:r>
              <w:rPr>
                <w:color w:val="000000"/>
                <w:sz w:val="20"/>
                <w:szCs w:val="20"/>
              </w:rPr>
              <w:t>Estrutura, redação e apresentação do Memorial</w:t>
            </w:r>
          </w:p>
          <w:p w14:paraId="5AAB175C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left="28" w:right="178"/>
              <w:rPr>
                <w:color w:val="000000"/>
                <w:sz w:val="20"/>
                <w:szCs w:val="20"/>
              </w:rPr>
            </w:pPr>
          </w:p>
          <w:p w14:paraId="70AC0680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left="286" w:right="178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 O texto do Memorial apresenta correção ortográfica, gramatical, redação clara e coesa, adequada à escrita acadêmica, principalmente com um encadeamento lógico de ideias e argumentos. O texto segue as normas do Memorial no edital e a correta formatação das citações e referências, quando houver, conforme a ABNT ou APA.</w:t>
            </w:r>
          </w:p>
          <w:p w14:paraId="128253CA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left="286" w:right="178"/>
              <w:jc w:val="both"/>
              <w:rPr>
                <w:color w:val="000000"/>
                <w:sz w:val="20"/>
                <w:szCs w:val="20"/>
              </w:rPr>
            </w:pPr>
          </w:p>
          <w:p w14:paraId="2CD52674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9" w:lineRule="auto"/>
              <w:ind w:left="28" w:right="178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notações:</w:t>
            </w:r>
          </w:p>
        </w:tc>
        <w:tc>
          <w:tcPr>
            <w:tcW w:w="1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310137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5B0862FC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6BCA4CBD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/>
              <w:rPr>
                <w:color w:val="000000"/>
                <w:sz w:val="24"/>
                <w:szCs w:val="24"/>
              </w:rPr>
            </w:pPr>
          </w:p>
          <w:p w14:paraId="4AEEDDC7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3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1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F0385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</w:tr>
      <w:tr w:rsidR="00E85653" w14:paraId="7DF80B84" w14:textId="77777777">
        <w:trPr>
          <w:trHeight w:val="230"/>
        </w:trPr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EA8994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0" w:lineRule="auto"/>
              <w:ind w:right="15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ACBC33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0" w:lineRule="auto"/>
              <w:ind w:left="8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----</w:t>
            </w:r>
          </w:p>
        </w:tc>
        <w:tc>
          <w:tcPr>
            <w:tcW w:w="1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BCA44E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6"/>
                <w:szCs w:val="16"/>
              </w:rPr>
            </w:pPr>
          </w:p>
        </w:tc>
      </w:tr>
    </w:tbl>
    <w:p w14:paraId="2FDEB639" w14:textId="77777777" w:rsidR="00E85653" w:rsidRDefault="00A51F9A" w:rsidP="00135238">
      <w:pPr>
        <w:ind w:left="993"/>
        <w:rPr>
          <w:b/>
          <w:smallCaps/>
          <w:sz w:val="24"/>
          <w:szCs w:val="24"/>
        </w:rPr>
      </w:pPr>
      <w:r>
        <w:t>Data:</w:t>
      </w:r>
      <w:r>
        <w:rPr>
          <w:u w:val="single"/>
        </w:rPr>
        <w:tab/>
      </w:r>
      <w:r>
        <w:t>/</w:t>
      </w:r>
      <w:r>
        <w:rPr>
          <w:u w:val="single"/>
        </w:rPr>
        <w:tab/>
      </w:r>
      <w:r>
        <w:t>/</w:t>
      </w:r>
      <w:r>
        <w:rPr>
          <w:u w:val="single"/>
        </w:rPr>
        <w:tab/>
      </w:r>
      <w:r>
        <w:t xml:space="preserve">Avaliador(a)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0E017882" w14:textId="77777777" w:rsidR="00E85653" w:rsidRDefault="00A51F9A">
      <w:pPr>
        <w:rPr>
          <w:b/>
          <w:smallCaps/>
          <w:sz w:val="24"/>
          <w:szCs w:val="24"/>
        </w:rPr>
      </w:pPr>
      <w:r>
        <w:br w:type="page"/>
      </w:r>
    </w:p>
    <w:p w14:paraId="6978D7DC" w14:textId="77777777" w:rsidR="00E85653" w:rsidRDefault="00E85653">
      <w:pPr>
        <w:pBdr>
          <w:bottom w:val="single" w:sz="4" w:space="1" w:color="000000"/>
        </w:pBdr>
        <w:spacing w:line="360" w:lineRule="auto"/>
        <w:jc w:val="center"/>
        <w:rPr>
          <w:b/>
          <w:smallCaps/>
          <w:sz w:val="24"/>
          <w:szCs w:val="24"/>
          <w:highlight w:val="cyan"/>
        </w:rPr>
      </w:pPr>
    </w:p>
    <w:p w14:paraId="5BFDFB72" w14:textId="77777777" w:rsidR="00E85653" w:rsidRDefault="00A51F9A">
      <w:pPr>
        <w:pBdr>
          <w:bottom w:val="single" w:sz="4" w:space="1" w:color="000000"/>
        </w:pBdr>
        <w:jc w:val="center"/>
        <w:rPr>
          <w:b/>
          <w:smallCaps/>
          <w:sz w:val="24"/>
          <w:szCs w:val="24"/>
        </w:rPr>
      </w:pPr>
      <w:r>
        <w:rPr>
          <w:b/>
          <w:smallCaps/>
          <w:sz w:val="24"/>
          <w:szCs w:val="24"/>
        </w:rPr>
        <w:t xml:space="preserve">ANEXO IV - </w:t>
      </w:r>
      <w:r>
        <w:rPr>
          <w:b/>
          <w:i/>
          <w:smallCaps/>
          <w:sz w:val="24"/>
          <w:szCs w:val="24"/>
        </w:rPr>
        <w:t>TEMPLATE</w:t>
      </w:r>
      <w:r>
        <w:rPr>
          <w:b/>
          <w:smallCaps/>
          <w:sz w:val="24"/>
          <w:szCs w:val="24"/>
        </w:rPr>
        <w:t xml:space="preserve"> DO PRÉ-PROJETO DE PESQUISA</w:t>
      </w:r>
    </w:p>
    <w:p w14:paraId="39A42D2A" w14:textId="77777777" w:rsidR="00E85653" w:rsidRDefault="00E85653">
      <w:pPr>
        <w:pBdr>
          <w:bottom w:val="single" w:sz="4" w:space="1" w:color="000000"/>
        </w:pBdr>
        <w:jc w:val="center"/>
        <w:rPr>
          <w:b/>
          <w:smallCaps/>
          <w:sz w:val="24"/>
          <w:szCs w:val="24"/>
        </w:rPr>
      </w:pPr>
    </w:p>
    <w:p w14:paraId="6A657B8C" w14:textId="77777777" w:rsidR="00E85653" w:rsidRDefault="00A51F9A">
      <w:pPr>
        <w:pBdr>
          <w:bottom w:val="single" w:sz="4" w:space="1" w:color="000000"/>
        </w:pBdr>
        <w:jc w:val="both"/>
        <w:rPr>
          <w:sz w:val="24"/>
          <w:szCs w:val="24"/>
        </w:rPr>
      </w:pPr>
      <w:r>
        <w:rPr>
          <w:sz w:val="24"/>
          <w:szCs w:val="24"/>
        </w:rPr>
        <w:t xml:space="preserve">Este </w:t>
      </w:r>
      <w:proofErr w:type="spellStart"/>
      <w:r>
        <w:rPr>
          <w:i/>
          <w:sz w:val="24"/>
          <w:szCs w:val="24"/>
        </w:rPr>
        <w:t>template</w:t>
      </w:r>
      <w:proofErr w:type="spellEnd"/>
      <w:r>
        <w:rPr>
          <w:sz w:val="24"/>
          <w:szCs w:val="24"/>
        </w:rPr>
        <w:t xml:space="preserve"> de projeto de pesquisa deverá ter no máximo cinco (5) páginas, e mais a(s) página(s) adicional(</w:t>
      </w:r>
      <w:proofErr w:type="spellStart"/>
      <w:r>
        <w:rPr>
          <w:sz w:val="24"/>
          <w:szCs w:val="24"/>
        </w:rPr>
        <w:t>is</w:t>
      </w:r>
      <w:proofErr w:type="spellEnd"/>
      <w:r>
        <w:rPr>
          <w:sz w:val="24"/>
          <w:szCs w:val="24"/>
        </w:rPr>
        <w:t>) para o elemento pós-textual “Referências” (as referências podem fazer o arquivo ultrapassar as cinco (5) páginas. Mas, o conteúdo do Projeto não pode ultrapassar cinco (5) páginas.). SEM IDENTIFICAÇÃO DE AUTORIA.</w:t>
      </w:r>
    </w:p>
    <w:p w14:paraId="52419B26" w14:textId="77777777" w:rsidR="00E85653" w:rsidRDefault="00E85653">
      <w:pPr>
        <w:pBdr>
          <w:bottom w:val="single" w:sz="4" w:space="1" w:color="000000"/>
        </w:pBdr>
        <w:jc w:val="both"/>
        <w:rPr>
          <w:sz w:val="24"/>
          <w:szCs w:val="24"/>
        </w:rPr>
      </w:pPr>
    </w:p>
    <w:p w14:paraId="39E9F339" w14:textId="77777777" w:rsidR="00E85653" w:rsidRDefault="00A51F9A">
      <w:pPr>
        <w:spacing w:before="120"/>
        <w:ind w:left="283" w:right="233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Formato: fonte Times New Roman, tamanho 12, justificado, espaçamento simples; margens superior e esquerda 3,0 cm, inferior e direita 2,0 cm. Citações, referências, Quadros, Tabelas e Figuras devem seguir as normas da Associação Brasileira de Normas Técnicas (ABNT) ou da American </w:t>
      </w:r>
      <w:proofErr w:type="spellStart"/>
      <w:r>
        <w:rPr>
          <w:sz w:val="24"/>
          <w:szCs w:val="24"/>
        </w:rPr>
        <w:t>Psychologica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ssociation</w:t>
      </w:r>
      <w:proofErr w:type="spellEnd"/>
      <w:r>
        <w:rPr>
          <w:sz w:val="24"/>
          <w:szCs w:val="24"/>
        </w:rPr>
        <w:t xml:space="preserve"> (APA). </w:t>
      </w:r>
    </w:p>
    <w:p w14:paraId="5F249331" w14:textId="77777777" w:rsidR="00E85653" w:rsidRDefault="00A51F9A">
      <w:pPr>
        <w:spacing w:before="120"/>
        <w:ind w:left="283" w:right="233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Para subsidiar o/a candidato/a sobre as normas específicas da ABNT, recomendamos que o/a mesmo/a consulte as normas ABNT NBR 6023 e NBR 10520 disponíveis nos sites: </w:t>
      </w:r>
    </w:p>
    <w:p w14:paraId="192FB591" w14:textId="77777777" w:rsidR="00E85653" w:rsidRDefault="001524E2">
      <w:pPr>
        <w:spacing w:before="120"/>
        <w:ind w:left="283" w:right="233"/>
        <w:jc w:val="both"/>
        <w:rPr>
          <w:sz w:val="24"/>
          <w:szCs w:val="24"/>
        </w:rPr>
      </w:pPr>
      <w:hyperlink r:id="rId13">
        <w:r w:rsidR="00A51F9A">
          <w:rPr>
            <w:color w:val="1155CC"/>
            <w:sz w:val="24"/>
            <w:szCs w:val="24"/>
            <w:u w:val="single"/>
          </w:rPr>
          <w:t>https://www.ufpe.br/documents/40070/1837975/ABNT+NBR+6023+2018+%281%29.pdf/3021f721-5be8-4e6d-951b-fa354dc490ed</w:t>
        </w:r>
      </w:hyperlink>
    </w:p>
    <w:p w14:paraId="56552B54" w14:textId="77777777" w:rsidR="00E85653" w:rsidRDefault="001524E2">
      <w:pPr>
        <w:spacing w:before="120"/>
        <w:ind w:left="283" w:right="233"/>
        <w:jc w:val="both"/>
        <w:rPr>
          <w:sz w:val="24"/>
          <w:szCs w:val="24"/>
        </w:rPr>
      </w:pPr>
      <w:hyperlink r:id="rId14">
        <w:r w:rsidR="00A51F9A">
          <w:rPr>
            <w:color w:val="1155CC"/>
            <w:sz w:val="24"/>
            <w:szCs w:val="24"/>
            <w:u w:val="single"/>
          </w:rPr>
          <w:t>http://www2.uesb.br/biblioteca/wp-content/uploads/2016/05/NBR-10520-CITA%C3%87%C3%95ES.pdf</w:t>
        </w:r>
      </w:hyperlink>
    </w:p>
    <w:p w14:paraId="1C6C2370" w14:textId="77777777" w:rsidR="00E85653" w:rsidRDefault="00A51F9A">
      <w:pPr>
        <w:spacing w:before="120"/>
        <w:ind w:left="283" w:right="233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Para subsidiar o/a candidato/a sobre as normas específica da APA, recomendamos que o mesmo consulte o breve resumo do padrão APA disponível no site: </w:t>
      </w:r>
      <w:hyperlink r:id="rId15">
        <w:r>
          <w:rPr>
            <w:color w:val="0000FF"/>
            <w:sz w:val="24"/>
            <w:szCs w:val="24"/>
            <w:u w:val="single"/>
          </w:rPr>
          <w:t>http://www.anpad.org.br/periodicos/Breve-Resumo-das-Normas-da-APA_2017.pdf</w:t>
        </w:r>
      </w:hyperlink>
      <w:r>
        <w:rPr>
          <w:sz w:val="24"/>
          <w:szCs w:val="24"/>
        </w:rPr>
        <w:t xml:space="preserve"> </w:t>
      </w:r>
    </w:p>
    <w:p w14:paraId="7B984511" w14:textId="77777777" w:rsidR="00E85653" w:rsidRDefault="00E85653">
      <w:pPr>
        <w:spacing w:before="120"/>
        <w:ind w:left="283" w:right="233"/>
        <w:jc w:val="both"/>
        <w:rPr>
          <w:color w:val="FF0000"/>
          <w:sz w:val="24"/>
          <w:szCs w:val="24"/>
          <w:highlight w:val="cyan"/>
        </w:rPr>
      </w:pPr>
    </w:p>
    <w:p w14:paraId="1B9EA506" w14:textId="77777777" w:rsidR="00E85653" w:rsidRDefault="00E85653">
      <w:pPr>
        <w:pBdr>
          <w:bottom w:val="single" w:sz="4" w:space="1" w:color="000000"/>
        </w:pBdr>
        <w:jc w:val="both"/>
        <w:rPr>
          <w:sz w:val="24"/>
          <w:szCs w:val="24"/>
          <w:highlight w:val="cyan"/>
        </w:rPr>
      </w:pPr>
    </w:p>
    <w:p w14:paraId="302D96CC" w14:textId="77777777" w:rsidR="00E85653" w:rsidRDefault="00A51F9A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Título completo do projeto em português: subtítulo completo do projeto em português (até 150 caracteres com espaços)</w:t>
      </w:r>
    </w:p>
    <w:p w14:paraId="5FFECBC0" w14:textId="77777777" w:rsidR="00E85653" w:rsidRDefault="00E85653">
      <w:pPr>
        <w:jc w:val="both"/>
        <w:rPr>
          <w:b/>
          <w:sz w:val="24"/>
          <w:szCs w:val="24"/>
        </w:rPr>
      </w:pPr>
    </w:p>
    <w:p w14:paraId="4CDB7511" w14:textId="77777777" w:rsidR="00E85653" w:rsidRDefault="00A51F9A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1 INTRODUÇÃO </w:t>
      </w:r>
    </w:p>
    <w:p w14:paraId="1A26F1BB" w14:textId="77777777" w:rsidR="00E85653" w:rsidRDefault="00E85653">
      <w:pPr>
        <w:ind w:firstLine="567"/>
        <w:jc w:val="both"/>
        <w:rPr>
          <w:sz w:val="24"/>
          <w:szCs w:val="24"/>
        </w:rPr>
      </w:pPr>
    </w:p>
    <w:p w14:paraId="631463A1" w14:textId="77777777" w:rsidR="00E85653" w:rsidRDefault="00A51F9A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2 PROBLEMA DE PESQUISA </w:t>
      </w:r>
    </w:p>
    <w:p w14:paraId="203F0962" w14:textId="77777777" w:rsidR="00E85653" w:rsidRDefault="00E85653">
      <w:pPr>
        <w:ind w:firstLine="567"/>
        <w:jc w:val="both"/>
        <w:rPr>
          <w:sz w:val="24"/>
          <w:szCs w:val="24"/>
        </w:rPr>
      </w:pPr>
    </w:p>
    <w:p w14:paraId="2D57ABAD" w14:textId="77777777" w:rsidR="00E85653" w:rsidRDefault="00A51F9A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3 OBJETIVO</w:t>
      </w:r>
    </w:p>
    <w:p w14:paraId="1761D2BC" w14:textId="77777777" w:rsidR="00E85653" w:rsidRDefault="00E85653">
      <w:pPr>
        <w:ind w:firstLine="567"/>
        <w:jc w:val="both"/>
        <w:rPr>
          <w:sz w:val="24"/>
          <w:szCs w:val="24"/>
        </w:rPr>
      </w:pPr>
    </w:p>
    <w:p w14:paraId="1EDE2355" w14:textId="77777777" w:rsidR="00E85653" w:rsidRDefault="00A51F9A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4 JUSTIFICATIVA, MOTIVAÇÃO, LACUNAS E DE PESQUISA</w:t>
      </w:r>
    </w:p>
    <w:p w14:paraId="4AFE2DB9" w14:textId="77777777" w:rsidR="00E85653" w:rsidRDefault="00E85653">
      <w:pPr>
        <w:ind w:firstLine="567"/>
        <w:jc w:val="both"/>
        <w:rPr>
          <w:sz w:val="24"/>
          <w:szCs w:val="24"/>
        </w:rPr>
      </w:pPr>
    </w:p>
    <w:p w14:paraId="142CF4BE" w14:textId="77777777" w:rsidR="00E85653" w:rsidRDefault="00A51F9A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5 MÉTODO</w:t>
      </w:r>
    </w:p>
    <w:p w14:paraId="1BB5CB08" w14:textId="77777777" w:rsidR="00E85653" w:rsidRDefault="00E85653">
      <w:pPr>
        <w:ind w:firstLine="567"/>
        <w:jc w:val="both"/>
        <w:rPr>
          <w:b/>
          <w:sz w:val="24"/>
          <w:szCs w:val="24"/>
          <w:highlight w:val="cyan"/>
        </w:rPr>
      </w:pPr>
    </w:p>
    <w:p w14:paraId="283AB99D" w14:textId="77777777" w:rsidR="00E85653" w:rsidRDefault="00A51F9A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6 CONTRIBUIÇÕES DO PROJETO DE PESQUISA</w:t>
      </w:r>
    </w:p>
    <w:p w14:paraId="6FEF8F5A" w14:textId="77777777" w:rsidR="00E85653" w:rsidRDefault="00E85653">
      <w:pPr>
        <w:ind w:firstLine="567"/>
        <w:jc w:val="both"/>
        <w:rPr>
          <w:sz w:val="24"/>
          <w:szCs w:val="24"/>
        </w:rPr>
      </w:pPr>
    </w:p>
    <w:p w14:paraId="545B6F4C" w14:textId="77777777" w:rsidR="00E85653" w:rsidRDefault="00A51F9A">
      <w:pPr>
        <w:tabs>
          <w:tab w:val="left" w:pos="3686"/>
        </w:tabs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REFERÊNCIAS</w:t>
      </w:r>
    </w:p>
    <w:p w14:paraId="52C99D56" w14:textId="77777777" w:rsidR="00E85653" w:rsidRDefault="00E85653">
      <w:pPr>
        <w:rPr>
          <w:b/>
          <w:sz w:val="24"/>
          <w:szCs w:val="24"/>
        </w:rPr>
      </w:pPr>
    </w:p>
    <w:p w14:paraId="1BA5C735" w14:textId="77777777" w:rsidR="00E85653" w:rsidRDefault="00A51F9A">
      <w:pPr>
        <w:rPr>
          <w:b/>
          <w:sz w:val="24"/>
          <w:szCs w:val="24"/>
        </w:rPr>
      </w:pPr>
      <w:r>
        <w:br w:type="page"/>
      </w:r>
    </w:p>
    <w:p w14:paraId="41D8035C" w14:textId="77777777" w:rsidR="00E85653" w:rsidRDefault="00E85653">
      <w:pPr>
        <w:widowControl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  <w:sz w:val="24"/>
          <w:szCs w:val="24"/>
        </w:rPr>
      </w:pPr>
    </w:p>
    <w:p w14:paraId="1705C8BA" w14:textId="77777777" w:rsidR="00E85653" w:rsidRDefault="00A51F9A">
      <w:pPr>
        <w:widowControl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ANEXO V - MODELO DE FICHA DE IDENTIFICAÇÃO DO PROJETO</w:t>
      </w:r>
    </w:p>
    <w:p w14:paraId="53F2350D" w14:textId="77777777" w:rsidR="00E85653" w:rsidRDefault="00E85653">
      <w:pPr>
        <w:widowControl/>
        <w:pBdr>
          <w:top w:val="nil"/>
          <w:left w:val="nil"/>
          <w:bottom w:val="nil"/>
          <w:right w:val="nil"/>
          <w:between w:val="nil"/>
        </w:pBdr>
        <w:rPr>
          <w:color w:val="000000"/>
          <w:sz w:val="23"/>
          <w:szCs w:val="23"/>
        </w:rPr>
      </w:pPr>
    </w:p>
    <w:p w14:paraId="0DEA1761" w14:textId="77777777" w:rsidR="00E85653" w:rsidRDefault="00E85653">
      <w:pPr>
        <w:widowControl/>
        <w:pBdr>
          <w:top w:val="nil"/>
          <w:left w:val="nil"/>
          <w:bottom w:val="nil"/>
          <w:right w:val="nil"/>
          <w:between w:val="nil"/>
        </w:pBdr>
        <w:rPr>
          <w:color w:val="000000"/>
          <w:sz w:val="23"/>
          <w:szCs w:val="23"/>
        </w:rPr>
      </w:pPr>
    </w:p>
    <w:p w14:paraId="688FAE0A" w14:textId="77777777" w:rsidR="00E85653" w:rsidRDefault="00E85653">
      <w:pPr>
        <w:widowControl/>
        <w:rPr>
          <w:color w:val="000000"/>
          <w:sz w:val="23"/>
          <w:szCs w:val="23"/>
        </w:rPr>
      </w:pPr>
    </w:p>
    <w:p w14:paraId="6B14B29C" w14:textId="77777777" w:rsidR="00E85653" w:rsidRDefault="00E85653">
      <w:pPr>
        <w:widowControl/>
        <w:rPr>
          <w:color w:val="000000"/>
          <w:sz w:val="23"/>
          <w:szCs w:val="23"/>
        </w:rPr>
      </w:pPr>
    </w:p>
    <w:p w14:paraId="141509FA" w14:textId="77777777" w:rsidR="00E85653" w:rsidRDefault="00E85653">
      <w:pPr>
        <w:widowControl/>
        <w:rPr>
          <w:color w:val="000000"/>
          <w:sz w:val="23"/>
          <w:szCs w:val="23"/>
        </w:rPr>
      </w:pPr>
    </w:p>
    <w:p w14:paraId="062C86AD" w14:textId="77777777" w:rsidR="00E85653" w:rsidRDefault="00E85653">
      <w:pPr>
        <w:widowControl/>
        <w:rPr>
          <w:color w:val="000000"/>
          <w:sz w:val="23"/>
          <w:szCs w:val="23"/>
        </w:rPr>
      </w:pPr>
    </w:p>
    <w:p w14:paraId="75375FEE" w14:textId="77777777" w:rsidR="00E85653" w:rsidRDefault="00A51F9A">
      <w:pPr>
        <w:widowControl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TÍTULO DO PROJETO:</w:t>
      </w:r>
    </w:p>
    <w:p w14:paraId="6868196E" w14:textId="77777777" w:rsidR="00E85653" w:rsidRDefault="00A51F9A">
      <w:pPr>
        <w:widowControl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_______________________________________________________________________________________________</w:t>
      </w:r>
    </w:p>
    <w:p w14:paraId="7CA4876B" w14:textId="77777777" w:rsidR="00E85653" w:rsidRDefault="00A51F9A">
      <w:pPr>
        <w:widowControl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 </w:t>
      </w:r>
    </w:p>
    <w:p w14:paraId="4EEC1ABE" w14:textId="77777777" w:rsidR="00E85653" w:rsidRDefault="00A51F9A">
      <w:pPr>
        <w:widowControl/>
        <w:jc w:val="both"/>
        <w:rPr>
          <w:sz w:val="24"/>
          <w:szCs w:val="24"/>
        </w:rPr>
      </w:pPr>
      <w:r>
        <w:rPr>
          <w:color w:val="000000"/>
          <w:sz w:val="24"/>
          <w:szCs w:val="24"/>
        </w:rPr>
        <w:t>NOME COMPLETO DO/A CANDIDATO/A</w:t>
      </w:r>
      <w:r>
        <w:rPr>
          <w:sz w:val="24"/>
          <w:szCs w:val="24"/>
        </w:rPr>
        <w:t xml:space="preserve">:__________________________________ </w:t>
      </w:r>
    </w:p>
    <w:p w14:paraId="52CAC310" w14:textId="77777777" w:rsidR="00E85653" w:rsidRDefault="00E85653">
      <w:pPr>
        <w:widowControl/>
        <w:jc w:val="both"/>
        <w:rPr>
          <w:sz w:val="24"/>
          <w:szCs w:val="24"/>
        </w:rPr>
      </w:pPr>
    </w:p>
    <w:p w14:paraId="47AA2710" w14:textId="77777777" w:rsidR="00E85653" w:rsidRDefault="00A51F9A">
      <w:pPr>
        <w:widowControl/>
        <w:jc w:val="both"/>
        <w:rPr>
          <w:sz w:val="24"/>
          <w:szCs w:val="24"/>
        </w:rPr>
      </w:pPr>
      <w:r>
        <w:rPr>
          <w:sz w:val="24"/>
          <w:szCs w:val="24"/>
        </w:rPr>
        <w:t xml:space="preserve">LINHA DE PESQUISA:__________________________________________________________________ </w:t>
      </w:r>
    </w:p>
    <w:p w14:paraId="65A95A04" w14:textId="77777777" w:rsidR="00E85653" w:rsidRDefault="00E85653">
      <w:pPr>
        <w:widowControl/>
        <w:jc w:val="both"/>
        <w:rPr>
          <w:color w:val="000000"/>
          <w:sz w:val="24"/>
          <w:szCs w:val="24"/>
        </w:rPr>
      </w:pPr>
    </w:p>
    <w:p w14:paraId="2CEF370D" w14:textId="77777777" w:rsidR="00E85653" w:rsidRDefault="00A51F9A">
      <w:pPr>
        <w:widowControl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OBS.: ESTA FICHA DEVE SER ENTREGUE NO ATO DA INSCRIÇÃO. </w:t>
      </w:r>
    </w:p>
    <w:p w14:paraId="701FC144" w14:textId="77777777" w:rsidR="00E85653" w:rsidRDefault="00E85653">
      <w:pPr>
        <w:jc w:val="both"/>
        <w:rPr>
          <w:color w:val="000000"/>
          <w:sz w:val="24"/>
          <w:szCs w:val="24"/>
        </w:rPr>
      </w:pPr>
    </w:p>
    <w:p w14:paraId="0D463BDA" w14:textId="77777777" w:rsidR="00E85653" w:rsidRDefault="00E85653">
      <w:pPr>
        <w:jc w:val="both"/>
        <w:rPr>
          <w:color w:val="000000"/>
          <w:sz w:val="24"/>
          <w:szCs w:val="24"/>
        </w:rPr>
      </w:pPr>
    </w:p>
    <w:p w14:paraId="5A72CE45" w14:textId="77777777" w:rsidR="00E85653" w:rsidRDefault="00E85653">
      <w:pPr>
        <w:jc w:val="both"/>
        <w:rPr>
          <w:color w:val="000000"/>
          <w:sz w:val="24"/>
          <w:szCs w:val="24"/>
        </w:rPr>
      </w:pPr>
    </w:p>
    <w:p w14:paraId="01601020" w14:textId="77777777" w:rsidR="00E85653" w:rsidRDefault="00E85653">
      <w:pPr>
        <w:jc w:val="both"/>
        <w:rPr>
          <w:color w:val="000000"/>
          <w:sz w:val="24"/>
          <w:szCs w:val="24"/>
        </w:rPr>
      </w:pPr>
    </w:p>
    <w:p w14:paraId="5D57540B" w14:textId="77777777" w:rsidR="00E85653" w:rsidRDefault="00E85653">
      <w:pPr>
        <w:jc w:val="both"/>
        <w:rPr>
          <w:color w:val="000000"/>
          <w:sz w:val="24"/>
          <w:szCs w:val="24"/>
        </w:rPr>
      </w:pPr>
    </w:p>
    <w:p w14:paraId="7A402194" w14:textId="77777777" w:rsidR="00E85653" w:rsidRDefault="00E85653">
      <w:pPr>
        <w:jc w:val="both"/>
        <w:rPr>
          <w:color w:val="000000"/>
          <w:sz w:val="24"/>
          <w:szCs w:val="24"/>
        </w:rPr>
      </w:pPr>
    </w:p>
    <w:p w14:paraId="0955328A" w14:textId="77777777" w:rsidR="00E85653" w:rsidRDefault="00E85653">
      <w:pPr>
        <w:jc w:val="both"/>
        <w:rPr>
          <w:color w:val="000000"/>
          <w:sz w:val="24"/>
          <w:szCs w:val="24"/>
        </w:rPr>
      </w:pPr>
    </w:p>
    <w:p w14:paraId="248090B5" w14:textId="77777777" w:rsidR="00E85653" w:rsidRDefault="00E85653">
      <w:pPr>
        <w:jc w:val="both"/>
        <w:rPr>
          <w:color w:val="000000"/>
          <w:sz w:val="24"/>
          <w:szCs w:val="24"/>
        </w:rPr>
      </w:pPr>
    </w:p>
    <w:p w14:paraId="733C288C" w14:textId="77777777" w:rsidR="00E85653" w:rsidRDefault="00E85653">
      <w:pPr>
        <w:jc w:val="both"/>
        <w:rPr>
          <w:color w:val="000000"/>
          <w:sz w:val="24"/>
          <w:szCs w:val="24"/>
        </w:rPr>
      </w:pPr>
    </w:p>
    <w:p w14:paraId="65EC76EC" w14:textId="77777777" w:rsidR="00E85653" w:rsidRDefault="00E85653">
      <w:pPr>
        <w:jc w:val="both"/>
        <w:rPr>
          <w:color w:val="000000"/>
          <w:sz w:val="24"/>
          <w:szCs w:val="24"/>
        </w:rPr>
      </w:pPr>
    </w:p>
    <w:p w14:paraId="3B9B2383" w14:textId="77777777" w:rsidR="00E85653" w:rsidRDefault="00E85653">
      <w:pPr>
        <w:jc w:val="both"/>
        <w:rPr>
          <w:color w:val="000000"/>
          <w:sz w:val="24"/>
          <w:szCs w:val="24"/>
        </w:rPr>
      </w:pPr>
    </w:p>
    <w:p w14:paraId="49AE2205" w14:textId="77777777" w:rsidR="00E85653" w:rsidRDefault="00E85653">
      <w:pPr>
        <w:jc w:val="both"/>
        <w:rPr>
          <w:color w:val="000000"/>
          <w:sz w:val="24"/>
          <w:szCs w:val="24"/>
        </w:rPr>
      </w:pPr>
    </w:p>
    <w:p w14:paraId="385BF3F5" w14:textId="77777777" w:rsidR="00E85653" w:rsidRDefault="00E85653">
      <w:pPr>
        <w:jc w:val="both"/>
        <w:rPr>
          <w:color w:val="000000"/>
          <w:sz w:val="24"/>
          <w:szCs w:val="24"/>
        </w:rPr>
      </w:pPr>
    </w:p>
    <w:p w14:paraId="3AAAC530" w14:textId="77777777" w:rsidR="00E85653" w:rsidRDefault="00E85653">
      <w:pPr>
        <w:jc w:val="both"/>
        <w:rPr>
          <w:color w:val="000000"/>
          <w:sz w:val="24"/>
          <w:szCs w:val="24"/>
        </w:rPr>
      </w:pPr>
    </w:p>
    <w:p w14:paraId="445B8B58" w14:textId="77777777" w:rsidR="00E85653" w:rsidRDefault="00A51F9A">
      <w:pPr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___________________________</w:t>
      </w:r>
    </w:p>
    <w:p w14:paraId="06FD7EB2" w14:textId="77777777" w:rsidR="00E85653" w:rsidRDefault="00E85653">
      <w:pPr>
        <w:jc w:val="both"/>
        <w:rPr>
          <w:color w:val="000000"/>
          <w:sz w:val="24"/>
          <w:szCs w:val="24"/>
        </w:rPr>
      </w:pPr>
    </w:p>
    <w:p w14:paraId="45F23054" w14:textId="77777777" w:rsidR="00E85653" w:rsidRDefault="00E85653">
      <w:pPr>
        <w:jc w:val="center"/>
        <w:rPr>
          <w:color w:val="000000"/>
          <w:sz w:val="24"/>
          <w:szCs w:val="24"/>
        </w:rPr>
      </w:pPr>
    </w:p>
    <w:p w14:paraId="7734F329" w14:textId="77777777" w:rsidR="00E85653" w:rsidRDefault="00A51F9A">
      <w:pPr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ssinatura do/a Candidato/a</w:t>
      </w:r>
    </w:p>
    <w:p w14:paraId="45615445" w14:textId="77777777" w:rsidR="00E85653" w:rsidRDefault="00A51F9A">
      <w:pPr>
        <w:jc w:val="both"/>
        <w:rPr>
          <w:color w:val="000000"/>
          <w:sz w:val="24"/>
          <w:szCs w:val="24"/>
        </w:rPr>
      </w:pPr>
      <w:r>
        <w:br w:type="page"/>
      </w:r>
    </w:p>
    <w:p w14:paraId="41EAB5F4" w14:textId="77777777" w:rsidR="00E85653" w:rsidRDefault="00E85653">
      <w:pPr>
        <w:rPr>
          <w:b/>
          <w:sz w:val="24"/>
          <w:szCs w:val="24"/>
        </w:rPr>
      </w:pPr>
    </w:p>
    <w:p w14:paraId="64533824" w14:textId="77777777" w:rsidR="00E85653" w:rsidRDefault="00A51F9A">
      <w:pPr>
        <w:spacing w:before="77"/>
        <w:ind w:left="2395"/>
        <w:rPr>
          <w:b/>
          <w:sz w:val="24"/>
          <w:szCs w:val="24"/>
        </w:rPr>
      </w:pPr>
      <w:r>
        <w:rPr>
          <w:b/>
          <w:sz w:val="24"/>
          <w:szCs w:val="24"/>
        </w:rPr>
        <w:t>ANEXO VI - FORMULÁRIO DE AVALIAÇÃO DO PRÉ-PROJETO DE TESE</w:t>
      </w:r>
    </w:p>
    <w:p w14:paraId="679DA97F" w14:textId="77777777" w:rsidR="00E85653" w:rsidRDefault="00E85653">
      <w:pPr>
        <w:spacing w:before="77"/>
        <w:ind w:left="2395"/>
        <w:rPr>
          <w:b/>
          <w:sz w:val="24"/>
          <w:szCs w:val="24"/>
        </w:rPr>
      </w:pPr>
    </w:p>
    <w:p w14:paraId="267C66F9" w14:textId="77777777" w:rsidR="00E85653" w:rsidRDefault="00A51F9A">
      <w:pPr>
        <w:tabs>
          <w:tab w:val="left" w:pos="5815"/>
        </w:tabs>
        <w:spacing w:before="68"/>
        <w:ind w:left="326"/>
        <w:rPr>
          <w:b/>
          <w:sz w:val="24"/>
          <w:szCs w:val="24"/>
        </w:rPr>
      </w:pPr>
      <w:r>
        <w:rPr>
          <w:b/>
          <w:sz w:val="24"/>
          <w:szCs w:val="24"/>
        </w:rPr>
        <w:t>CÓDIGO DO PROJETO:</w:t>
      </w:r>
      <w:r>
        <w:rPr>
          <w:b/>
          <w:sz w:val="24"/>
          <w:szCs w:val="24"/>
          <w:u w:val="single"/>
        </w:rPr>
        <w:t xml:space="preserve"> </w:t>
      </w:r>
      <w:r>
        <w:rPr>
          <w:b/>
          <w:sz w:val="24"/>
          <w:szCs w:val="24"/>
          <w:u w:val="single"/>
        </w:rPr>
        <w:tab/>
      </w:r>
    </w:p>
    <w:p w14:paraId="0D871F46" w14:textId="77777777" w:rsidR="00E85653" w:rsidRDefault="00A51F9A">
      <w:pPr>
        <w:tabs>
          <w:tab w:val="left" w:pos="11094"/>
        </w:tabs>
        <w:spacing w:before="47"/>
        <w:ind w:left="326"/>
        <w:rPr>
          <w:b/>
        </w:rPr>
      </w:pPr>
      <w:r>
        <w:rPr>
          <w:b/>
        </w:rPr>
        <w:t>TÍTULO:</w:t>
      </w:r>
      <w:r>
        <w:rPr>
          <w:b/>
          <w:u w:val="single"/>
        </w:rPr>
        <w:t xml:space="preserve"> </w:t>
      </w:r>
      <w:r>
        <w:rPr>
          <w:b/>
          <w:u w:val="single"/>
        </w:rPr>
        <w:tab/>
      </w:r>
    </w:p>
    <w:p w14:paraId="13C7787B" w14:textId="77777777" w:rsidR="00E85653" w:rsidRDefault="00E85653">
      <w:pPr>
        <w:pBdr>
          <w:top w:val="nil"/>
          <w:left w:val="nil"/>
          <w:bottom w:val="nil"/>
          <w:right w:val="nil"/>
          <w:between w:val="nil"/>
        </w:pBdr>
        <w:spacing w:before="1"/>
        <w:rPr>
          <w:b/>
          <w:color w:val="000000"/>
          <w:sz w:val="10"/>
          <w:szCs w:val="10"/>
          <w:highlight w:val="cyan"/>
        </w:rPr>
      </w:pPr>
    </w:p>
    <w:tbl>
      <w:tblPr>
        <w:tblStyle w:val="af"/>
        <w:tblW w:w="11146" w:type="dxa"/>
        <w:tblInd w:w="14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544"/>
        <w:gridCol w:w="993"/>
        <w:gridCol w:w="609"/>
      </w:tblGrid>
      <w:tr w:rsidR="00E85653" w14:paraId="4B1F989D" w14:textId="77777777">
        <w:trPr>
          <w:trHeight w:val="220"/>
        </w:trPr>
        <w:tc>
          <w:tcPr>
            <w:tcW w:w="9544" w:type="dxa"/>
          </w:tcPr>
          <w:p w14:paraId="6665B510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1" w:lineRule="auto"/>
              <w:ind w:left="4131" w:right="4317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Quesito/Item</w:t>
            </w:r>
          </w:p>
        </w:tc>
        <w:tc>
          <w:tcPr>
            <w:tcW w:w="993" w:type="dxa"/>
          </w:tcPr>
          <w:p w14:paraId="66E0115C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1" w:lineRule="auto"/>
              <w:ind w:left="15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ontos Máx.</w:t>
            </w:r>
          </w:p>
        </w:tc>
        <w:tc>
          <w:tcPr>
            <w:tcW w:w="609" w:type="dxa"/>
          </w:tcPr>
          <w:p w14:paraId="3D06DB80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1" w:lineRule="auto"/>
              <w:ind w:left="32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ontos</w:t>
            </w:r>
          </w:p>
        </w:tc>
      </w:tr>
      <w:tr w:rsidR="00E85653" w14:paraId="60FC763D" w14:textId="77777777">
        <w:trPr>
          <w:trHeight w:val="2200"/>
        </w:trPr>
        <w:tc>
          <w:tcPr>
            <w:tcW w:w="9544" w:type="dxa"/>
          </w:tcPr>
          <w:p w14:paraId="162E9415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0" w:lineRule="auto"/>
              <w:ind w:left="285" w:right="10" w:hanging="257"/>
              <w:jc w:val="both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A) </w:t>
            </w:r>
            <w:r>
              <w:rPr>
                <w:color w:val="000000"/>
                <w:sz w:val="20"/>
                <w:szCs w:val="20"/>
              </w:rPr>
              <w:t xml:space="preserve">Temática do projeto de tese – Temática do projeto de tese – o projeto deve tratar de uma temática que preencha uma lacuna de pesquisa com contribuições para a sociedade. </w:t>
            </w:r>
            <w:r>
              <w:rPr>
                <w:sz w:val="20"/>
                <w:szCs w:val="20"/>
              </w:rPr>
              <w:t xml:space="preserve">A lacuna precisa ser apresentada com argumentos compatíveis com o tamanho limite do projeto, e deve ser </w:t>
            </w:r>
            <w:r>
              <w:rPr>
                <w:color w:val="000000"/>
                <w:sz w:val="20"/>
                <w:szCs w:val="20"/>
              </w:rPr>
              <w:t>convergente com temáticas tratadas pelos professores listados nas linhas de pesquisa deste edital para as quais o/a candidato/a está concorrendo.</w:t>
            </w:r>
          </w:p>
          <w:p w14:paraId="13F3A354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0" w:lineRule="auto"/>
              <w:ind w:left="28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notações:</w:t>
            </w:r>
          </w:p>
        </w:tc>
        <w:tc>
          <w:tcPr>
            <w:tcW w:w="993" w:type="dxa"/>
          </w:tcPr>
          <w:p w14:paraId="04CD7BC0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  <w:p w14:paraId="5A112AFF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  <w:p w14:paraId="5FAB65F5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  <w:p w14:paraId="4D73425E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rPr>
                <w:b/>
                <w:color w:val="000000"/>
                <w:sz w:val="19"/>
                <w:szCs w:val="19"/>
              </w:rPr>
            </w:pPr>
          </w:p>
          <w:p w14:paraId="59C5EC3C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0</w:t>
            </w:r>
          </w:p>
        </w:tc>
        <w:tc>
          <w:tcPr>
            <w:tcW w:w="609" w:type="dxa"/>
          </w:tcPr>
          <w:p w14:paraId="19049CB4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</w:tc>
      </w:tr>
      <w:tr w:rsidR="00E85653" w14:paraId="2CB4A370" w14:textId="77777777">
        <w:trPr>
          <w:trHeight w:val="2640"/>
        </w:trPr>
        <w:tc>
          <w:tcPr>
            <w:tcW w:w="9544" w:type="dxa"/>
          </w:tcPr>
          <w:p w14:paraId="5050DBA0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0" w:lineRule="auto"/>
              <w:ind w:left="282" w:right="12" w:hanging="255"/>
              <w:jc w:val="both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B) </w:t>
            </w:r>
            <w:r>
              <w:rPr>
                <w:color w:val="000000"/>
                <w:sz w:val="20"/>
                <w:szCs w:val="20"/>
              </w:rPr>
              <w:t>Caracterização do problema e do objetivo –o projeto deve apresentar: um problema de pesquisa e um objetivo com o mesmo foco e escopo, formulados de maneira clara, precisa e concisa e sintonizados com os temas presentes na linha de pesquisa referente às vagas para as quais o/a candidato/a está concorrendo</w:t>
            </w:r>
            <w:r>
              <w:rPr>
                <w:sz w:val="20"/>
                <w:szCs w:val="20"/>
              </w:rPr>
              <w:t>.</w:t>
            </w:r>
          </w:p>
          <w:p w14:paraId="49065E51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28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notações:</w:t>
            </w:r>
          </w:p>
        </w:tc>
        <w:tc>
          <w:tcPr>
            <w:tcW w:w="993" w:type="dxa"/>
          </w:tcPr>
          <w:p w14:paraId="145D376C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  <w:p w14:paraId="5723F696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  <w:p w14:paraId="19B7B5DB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  <w:p w14:paraId="37C85279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  <w:p w14:paraId="1B10C37A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86"/>
              <w:ind w:left="11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</w:t>
            </w:r>
          </w:p>
        </w:tc>
        <w:tc>
          <w:tcPr>
            <w:tcW w:w="609" w:type="dxa"/>
          </w:tcPr>
          <w:p w14:paraId="6D27D8CA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</w:tc>
      </w:tr>
      <w:tr w:rsidR="00E85653" w14:paraId="7E4CA229" w14:textId="77777777">
        <w:trPr>
          <w:trHeight w:val="1761"/>
        </w:trPr>
        <w:tc>
          <w:tcPr>
            <w:tcW w:w="9544" w:type="dxa"/>
          </w:tcPr>
          <w:p w14:paraId="28EEC273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0" w:lineRule="auto"/>
              <w:ind w:left="285" w:hanging="257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C) </w:t>
            </w:r>
            <w:r>
              <w:rPr>
                <w:color w:val="000000"/>
                <w:sz w:val="20"/>
                <w:szCs w:val="20"/>
              </w:rPr>
              <w:t>Viabilidade da Execução do Projeto – a proposta do projeto deve ser viável do ponto de vista dos recursos e do tempo previsto para a conclusão do curso.</w:t>
            </w:r>
          </w:p>
          <w:p w14:paraId="6AA6898B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3" w:lineRule="auto"/>
              <w:ind w:left="28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notações:</w:t>
            </w:r>
          </w:p>
        </w:tc>
        <w:tc>
          <w:tcPr>
            <w:tcW w:w="993" w:type="dxa"/>
          </w:tcPr>
          <w:p w14:paraId="11F79C8C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  <w:p w14:paraId="633D74C8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  <w:p w14:paraId="47B61943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1"/>
              <w:rPr>
                <w:b/>
                <w:color w:val="000000"/>
                <w:sz w:val="21"/>
                <w:szCs w:val="21"/>
              </w:rPr>
            </w:pPr>
          </w:p>
          <w:p w14:paraId="2FF3FBCD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609" w:type="dxa"/>
          </w:tcPr>
          <w:p w14:paraId="3E0FC6DB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</w:tc>
      </w:tr>
      <w:tr w:rsidR="00E85653" w14:paraId="5D05ABD7" w14:textId="77777777">
        <w:trPr>
          <w:trHeight w:val="2419"/>
        </w:trPr>
        <w:tc>
          <w:tcPr>
            <w:tcW w:w="9544" w:type="dxa"/>
          </w:tcPr>
          <w:p w14:paraId="5CF60098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0" w:lineRule="auto"/>
              <w:ind w:left="285" w:right="15" w:hanging="257"/>
              <w:jc w:val="both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D) </w:t>
            </w:r>
            <w:r>
              <w:rPr>
                <w:color w:val="000000"/>
                <w:sz w:val="20"/>
                <w:szCs w:val="20"/>
              </w:rPr>
              <w:t xml:space="preserve">Adequação da Fundamentação teórica – o texto deve articular tanto publicações clássicas, quanto atuais, sendo que as publicações atuais devem incluir artigos presentes em periódicos dos últimos cinco anos, que estejam diretamente relacionadas com o problema proposto. A partir dessas publicações deve apresentar as ideias dos autores de maneira coerente com o problema proposto e com os temas presentes na linha de pesquisa referente às vagas para as quais o/a candidato/a está concorrendo. Todo esse processo deve ser considerado a partir da limitação </w:t>
            </w:r>
            <w:r>
              <w:rPr>
                <w:sz w:val="20"/>
                <w:szCs w:val="20"/>
              </w:rPr>
              <w:t xml:space="preserve">do número de páginas do projeto a um máximo de cinco (5). </w:t>
            </w:r>
          </w:p>
          <w:p w14:paraId="6481B13E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28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notações:</w:t>
            </w:r>
          </w:p>
        </w:tc>
        <w:tc>
          <w:tcPr>
            <w:tcW w:w="993" w:type="dxa"/>
          </w:tcPr>
          <w:p w14:paraId="5E79722F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  <w:p w14:paraId="741E6D08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  <w:p w14:paraId="4E49C4B1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  <w:p w14:paraId="7F0B8CA5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b/>
                <w:color w:val="000000"/>
                <w:sz w:val="28"/>
                <w:szCs w:val="28"/>
              </w:rPr>
            </w:pPr>
          </w:p>
          <w:p w14:paraId="791F87AE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</w:t>
            </w:r>
          </w:p>
        </w:tc>
        <w:tc>
          <w:tcPr>
            <w:tcW w:w="609" w:type="dxa"/>
          </w:tcPr>
          <w:p w14:paraId="49A51439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</w:tc>
      </w:tr>
      <w:tr w:rsidR="00E85653" w14:paraId="7958865B" w14:textId="77777777">
        <w:trPr>
          <w:trHeight w:val="2200"/>
        </w:trPr>
        <w:tc>
          <w:tcPr>
            <w:tcW w:w="9544" w:type="dxa"/>
          </w:tcPr>
          <w:p w14:paraId="3D9E4ED7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0" w:lineRule="auto"/>
              <w:ind w:left="285" w:right="15" w:hanging="257"/>
              <w:jc w:val="both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E) </w:t>
            </w:r>
            <w:r>
              <w:rPr>
                <w:color w:val="000000"/>
                <w:sz w:val="20"/>
                <w:szCs w:val="20"/>
              </w:rPr>
              <w:t>Adequação dos procedimentos metodológicos – o texto deve apresentar a estratégia de pesquisa, as técnicas de coleta, tratamento e análise dos dados e as delimitações empíricas adequadas para abordar o problema e alcançar os objetivos do trabalho, de maneira coerente com os temas presentes na linha de pesquisa referente às vagas para as quais o/a candidato/a está concorrendo.</w:t>
            </w:r>
          </w:p>
          <w:p w14:paraId="7D4371FB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0" w:lineRule="auto"/>
              <w:ind w:left="28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notações:</w:t>
            </w:r>
          </w:p>
        </w:tc>
        <w:tc>
          <w:tcPr>
            <w:tcW w:w="993" w:type="dxa"/>
          </w:tcPr>
          <w:p w14:paraId="1F78AF42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  <w:p w14:paraId="73E8413A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  <w:p w14:paraId="301B4E80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  <w:p w14:paraId="229F44DE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rPr>
                <w:b/>
                <w:color w:val="000000"/>
                <w:sz w:val="19"/>
                <w:szCs w:val="19"/>
              </w:rPr>
            </w:pPr>
          </w:p>
          <w:p w14:paraId="5321AD3F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</w:t>
            </w:r>
          </w:p>
        </w:tc>
        <w:tc>
          <w:tcPr>
            <w:tcW w:w="609" w:type="dxa"/>
          </w:tcPr>
          <w:p w14:paraId="4E00375B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</w:tc>
      </w:tr>
      <w:tr w:rsidR="00E85653" w14:paraId="3A706975" w14:textId="77777777">
        <w:trPr>
          <w:trHeight w:val="1979"/>
        </w:trPr>
        <w:tc>
          <w:tcPr>
            <w:tcW w:w="9544" w:type="dxa"/>
          </w:tcPr>
          <w:p w14:paraId="54274B44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8" w:lineRule="auto"/>
              <w:ind w:left="285" w:right="16" w:hanging="257"/>
              <w:jc w:val="both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lastRenderedPageBreak/>
              <w:t xml:space="preserve">F) </w:t>
            </w:r>
            <w:r>
              <w:rPr>
                <w:color w:val="000000"/>
                <w:sz w:val="20"/>
                <w:szCs w:val="20"/>
              </w:rPr>
              <w:t>Estrutura, redação e apresentação do projeto – o texto deve apresentar correção ortográfica, gramatical e redação clara e adequada à escrita acadêmica, principalmente com um encadeamento lógico de ideias e argumentos; o texto deve seguir as normas do projeto no edital e a correta formatação das citações e referências, conforme a ABNT ou APA.</w:t>
            </w:r>
          </w:p>
          <w:p w14:paraId="027F5370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5" w:lineRule="auto"/>
              <w:ind w:left="28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notações:</w:t>
            </w:r>
          </w:p>
        </w:tc>
        <w:tc>
          <w:tcPr>
            <w:tcW w:w="993" w:type="dxa"/>
          </w:tcPr>
          <w:p w14:paraId="69B09A18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  <w:p w14:paraId="37148395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  <w:p w14:paraId="2908B516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b/>
                <w:color w:val="000000"/>
                <w:sz w:val="31"/>
                <w:szCs w:val="31"/>
              </w:rPr>
            </w:pPr>
          </w:p>
          <w:p w14:paraId="4E17CB2F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609" w:type="dxa"/>
          </w:tcPr>
          <w:p w14:paraId="01DA9AC7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</w:tc>
      </w:tr>
      <w:tr w:rsidR="00E85653" w14:paraId="35E6A67C" w14:textId="77777777">
        <w:trPr>
          <w:trHeight w:val="220"/>
        </w:trPr>
        <w:tc>
          <w:tcPr>
            <w:tcW w:w="9544" w:type="dxa"/>
          </w:tcPr>
          <w:p w14:paraId="058A8AF2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0" w:lineRule="auto"/>
              <w:ind w:right="15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993" w:type="dxa"/>
          </w:tcPr>
          <w:p w14:paraId="2F011D70" w14:textId="77777777" w:rsidR="00E85653" w:rsidRDefault="00A51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0" w:lineRule="auto"/>
              <w:ind w:left="6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----</w:t>
            </w:r>
          </w:p>
        </w:tc>
        <w:tc>
          <w:tcPr>
            <w:tcW w:w="609" w:type="dxa"/>
          </w:tcPr>
          <w:p w14:paraId="58D31C04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4"/>
                <w:szCs w:val="14"/>
              </w:rPr>
            </w:pPr>
          </w:p>
        </w:tc>
      </w:tr>
    </w:tbl>
    <w:p w14:paraId="6C8DC580" w14:textId="77777777" w:rsidR="00E85653" w:rsidRDefault="00A51F9A">
      <w:pPr>
        <w:tabs>
          <w:tab w:val="left" w:pos="1059"/>
          <w:tab w:val="left" w:pos="1416"/>
          <w:tab w:val="left" w:pos="1770"/>
          <w:tab w:val="left" w:pos="9384"/>
        </w:tabs>
        <w:spacing w:before="73"/>
        <w:ind w:left="326"/>
        <w:rPr>
          <w:sz w:val="20"/>
          <w:szCs w:val="20"/>
        </w:rPr>
      </w:pPr>
      <w:r>
        <w:rPr>
          <w:sz w:val="20"/>
          <w:szCs w:val="20"/>
        </w:rPr>
        <w:t>Data:</w:t>
      </w:r>
      <w:r>
        <w:rPr>
          <w:sz w:val="20"/>
          <w:szCs w:val="20"/>
          <w:u w:val="single"/>
        </w:rPr>
        <w:tab/>
      </w:r>
      <w:r>
        <w:rPr>
          <w:sz w:val="20"/>
          <w:szCs w:val="20"/>
        </w:rPr>
        <w:t>/</w:t>
      </w:r>
      <w:r>
        <w:rPr>
          <w:sz w:val="20"/>
          <w:szCs w:val="20"/>
          <w:u w:val="single"/>
        </w:rPr>
        <w:tab/>
        <w:t>/</w:t>
      </w:r>
      <w:r>
        <w:rPr>
          <w:sz w:val="20"/>
          <w:szCs w:val="20"/>
          <w:u w:val="single"/>
        </w:rPr>
        <w:tab/>
      </w:r>
      <w:r>
        <w:rPr>
          <w:sz w:val="20"/>
          <w:szCs w:val="20"/>
        </w:rPr>
        <w:t xml:space="preserve">Avaliador(a): </w:t>
      </w:r>
      <w:r>
        <w:rPr>
          <w:sz w:val="20"/>
          <w:szCs w:val="20"/>
          <w:u w:val="single"/>
        </w:rPr>
        <w:t xml:space="preserve"> </w:t>
      </w:r>
      <w:r>
        <w:rPr>
          <w:sz w:val="20"/>
          <w:szCs w:val="20"/>
          <w:u w:val="single"/>
        </w:rPr>
        <w:tab/>
      </w:r>
    </w:p>
    <w:p w14:paraId="15DEB344" w14:textId="77777777" w:rsidR="00E85653" w:rsidRDefault="00E85653">
      <w:pPr>
        <w:rPr>
          <w:b/>
          <w:sz w:val="24"/>
          <w:szCs w:val="24"/>
        </w:rPr>
      </w:pPr>
    </w:p>
    <w:p w14:paraId="1B90039C" w14:textId="77777777" w:rsidR="00E85653" w:rsidRDefault="00A51F9A">
      <w:pPr>
        <w:rPr>
          <w:b/>
          <w:sz w:val="24"/>
          <w:szCs w:val="24"/>
        </w:rPr>
      </w:pPr>
      <w:r>
        <w:br w:type="page"/>
      </w:r>
    </w:p>
    <w:p w14:paraId="7EE72B38" w14:textId="77777777" w:rsidR="00E85653" w:rsidRDefault="00E85653">
      <w:pPr>
        <w:pBdr>
          <w:bottom w:val="single" w:sz="4" w:space="1" w:color="000000"/>
        </w:pBdr>
        <w:jc w:val="center"/>
        <w:rPr>
          <w:b/>
          <w:smallCaps/>
          <w:sz w:val="24"/>
          <w:szCs w:val="24"/>
        </w:rPr>
      </w:pPr>
    </w:p>
    <w:p w14:paraId="0572025A" w14:textId="77777777" w:rsidR="00E85653" w:rsidRDefault="00A51F9A">
      <w:pPr>
        <w:pBdr>
          <w:bottom w:val="single" w:sz="4" w:space="1" w:color="000000"/>
        </w:pBdr>
        <w:jc w:val="center"/>
        <w:rPr>
          <w:b/>
          <w:smallCaps/>
          <w:sz w:val="24"/>
          <w:szCs w:val="24"/>
        </w:rPr>
      </w:pPr>
      <w:r>
        <w:rPr>
          <w:b/>
          <w:smallCaps/>
          <w:sz w:val="24"/>
          <w:szCs w:val="24"/>
        </w:rPr>
        <w:t>ANEXO VII - ROTEIRO DE ENTREVISTAS DE CANDIDATOS</w:t>
      </w:r>
    </w:p>
    <w:p w14:paraId="01D0E5AE" w14:textId="77777777" w:rsidR="00E85653" w:rsidRDefault="00A51F9A">
      <w:pPr>
        <w:widowControl/>
        <w:pBdr>
          <w:bottom w:val="single" w:sz="4" w:space="1" w:color="000000"/>
        </w:pBd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Memorial Descritivo Acadêmico e Profissional</w:t>
      </w:r>
    </w:p>
    <w:p w14:paraId="4607F36A" w14:textId="77777777" w:rsidR="00E85653" w:rsidRDefault="00A51F9A">
      <w:pPr>
        <w:widowControl/>
        <w:pBdr>
          <w:bottom w:val="single" w:sz="4" w:space="1" w:color="000000"/>
        </w:pBd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Pré-projeto de Pesquisa</w:t>
      </w:r>
    </w:p>
    <w:p w14:paraId="3A1213FC" w14:textId="77777777" w:rsidR="00E85653" w:rsidRDefault="00E85653">
      <w:pPr>
        <w:widowControl/>
        <w:pBdr>
          <w:bottom w:val="single" w:sz="4" w:space="1" w:color="000000"/>
        </w:pBdr>
        <w:jc w:val="center"/>
        <w:rPr>
          <w:b/>
          <w:sz w:val="24"/>
          <w:szCs w:val="24"/>
        </w:rPr>
      </w:pPr>
    </w:p>
    <w:p w14:paraId="6295794B" w14:textId="77777777" w:rsidR="00E85653" w:rsidRDefault="00E85653">
      <w:pPr>
        <w:widowControl/>
        <w:jc w:val="both"/>
        <w:rPr>
          <w:sz w:val="24"/>
          <w:szCs w:val="24"/>
        </w:rPr>
      </w:pPr>
    </w:p>
    <w:p w14:paraId="1B5B2EC8" w14:textId="77777777" w:rsidR="00E85653" w:rsidRDefault="00A51F9A">
      <w:pPr>
        <w:widowControl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Título e subtítulo do memorial descritivo</w:t>
      </w:r>
    </w:p>
    <w:p w14:paraId="141E5DCA" w14:textId="77777777" w:rsidR="00E85653" w:rsidRDefault="00A51F9A">
      <w:pPr>
        <w:widowControl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Título e subtítulo do projeto de pesquisa</w:t>
      </w:r>
    </w:p>
    <w:p w14:paraId="6C00CB86" w14:textId="77777777" w:rsidR="00E85653" w:rsidRDefault="00A51F9A">
      <w:pPr>
        <w:widowControl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Nome do/a candidato/a</w:t>
      </w:r>
    </w:p>
    <w:p w14:paraId="758CB5E8" w14:textId="77777777" w:rsidR="00E85653" w:rsidRDefault="00A51F9A">
      <w:pPr>
        <w:widowControl/>
        <w:jc w:val="center"/>
        <w:rPr>
          <w:b/>
          <w:sz w:val="24"/>
          <w:szCs w:val="24"/>
        </w:rPr>
      </w:pPr>
      <w:bookmarkStart w:id="1" w:name="_heading=h.1fob9te" w:colFirst="0" w:colLast="0"/>
      <w:bookmarkEnd w:id="1"/>
      <w:r>
        <w:rPr>
          <w:b/>
          <w:sz w:val="24"/>
          <w:szCs w:val="24"/>
        </w:rPr>
        <w:t>Potenciais orientadores (em ordem de preferência)</w:t>
      </w:r>
    </w:p>
    <w:p w14:paraId="322B8A94" w14:textId="77777777" w:rsidR="00E85653" w:rsidRDefault="00E85653">
      <w:pPr>
        <w:widowControl/>
        <w:tabs>
          <w:tab w:val="left" w:pos="3686"/>
        </w:tabs>
        <w:jc w:val="both"/>
        <w:rPr>
          <w:b/>
          <w:sz w:val="24"/>
          <w:szCs w:val="24"/>
        </w:rPr>
      </w:pPr>
    </w:p>
    <w:p w14:paraId="4B702F00" w14:textId="77777777" w:rsidR="00E85653" w:rsidRDefault="00A51F9A">
      <w:pPr>
        <w:widowControl/>
        <w:pBdr>
          <w:top w:val="nil"/>
          <w:left w:val="nil"/>
          <w:bottom w:val="nil"/>
          <w:right w:val="nil"/>
          <w:between w:val="nil"/>
        </w:pBdr>
        <w:shd w:val="clear" w:color="auto" w:fill="D9D9D9"/>
        <w:jc w:val="center"/>
        <w:rPr>
          <w:b/>
          <w:color w:val="000000"/>
        </w:rPr>
      </w:pPr>
      <w:r>
        <w:rPr>
          <w:b/>
          <w:color w:val="000000"/>
        </w:rPr>
        <w:t>MEMORIAL DESCRITIVO</w:t>
      </w:r>
    </w:p>
    <w:p w14:paraId="29C7E7AC" w14:textId="77777777" w:rsidR="00E85653" w:rsidRDefault="00E85653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bookmarkStart w:id="2" w:name="_heading=h.3znysh7" w:colFirst="0" w:colLast="0"/>
      <w:bookmarkEnd w:id="2"/>
    </w:p>
    <w:p w14:paraId="750F6EB3" w14:textId="77777777" w:rsidR="00E85653" w:rsidRDefault="00A51F9A">
      <w:pPr>
        <w:widowControl/>
        <w:pBdr>
          <w:top w:val="nil"/>
          <w:left w:val="nil"/>
          <w:bottom w:val="nil"/>
          <w:right w:val="nil"/>
          <w:between w:val="nil"/>
        </w:pBdr>
        <w:ind w:left="284" w:right="231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pós a apresentação do Memorial Descritivo Acadêmico e Profissional pelo/a candidato/a, a banca examinadora poderá elaborar os seguintes questionamentos, segmentados por blocos, para complementar o que foi apresentado, a critério da banca:</w:t>
      </w:r>
    </w:p>
    <w:p w14:paraId="6C16B239" w14:textId="77777777" w:rsidR="00E85653" w:rsidRDefault="00E85653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</w:p>
    <w:p w14:paraId="3DC035CF" w14:textId="77777777" w:rsidR="00E85653" w:rsidRDefault="00A51F9A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  <w:r>
        <w:rPr>
          <w:b/>
          <w:color w:val="000000"/>
        </w:rPr>
        <w:t>BLOCO 1 – TRAJETÓRIA ACADÊMICA E PROFISSIONAL</w:t>
      </w:r>
    </w:p>
    <w:p w14:paraId="11DD1ED8" w14:textId="77777777" w:rsidR="00E85653" w:rsidRDefault="00A51F9A">
      <w:pPr>
        <w:widowControl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jc w:val="both"/>
        <w:rPr>
          <w:color w:val="000000"/>
        </w:rPr>
      </w:pPr>
      <w:r>
        <w:rPr>
          <w:color w:val="000000"/>
        </w:rPr>
        <w:t>Como a sua trajetória acadêmica e profissional se articulam?</w:t>
      </w:r>
    </w:p>
    <w:p w14:paraId="6AF4F35F" w14:textId="77777777" w:rsidR="00E85653" w:rsidRDefault="00A51F9A">
      <w:pPr>
        <w:widowControl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jc w:val="both"/>
        <w:rPr>
          <w:color w:val="000000"/>
        </w:rPr>
      </w:pPr>
      <w:r>
        <w:rPr>
          <w:color w:val="000000"/>
        </w:rPr>
        <w:t>Qual é a motivação para ingressar no doutorado em administração da Ufes?</w:t>
      </w:r>
    </w:p>
    <w:p w14:paraId="52297879" w14:textId="77777777" w:rsidR="00E85653" w:rsidRDefault="00A51F9A">
      <w:pPr>
        <w:widowControl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jc w:val="both"/>
        <w:rPr>
          <w:color w:val="000000"/>
        </w:rPr>
      </w:pPr>
      <w:r>
        <w:rPr>
          <w:color w:val="000000"/>
        </w:rPr>
        <w:t>Quais são as suas experiências anteriores com o desenvolvimento de pesquisas científicas?</w:t>
      </w:r>
    </w:p>
    <w:p w14:paraId="1BFFA8A1" w14:textId="77777777" w:rsidR="00E85653" w:rsidRDefault="00A51F9A">
      <w:pPr>
        <w:widowControl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jc w:val="both"/>
        <w:rPr>
          <w:color w:val="000000"/>
        </w:rPr>
      </w:pPr>
      <w:r>
        <w:rPr>
          <w:color w:val="000000"/>
        </w:rPr>
        <w:t>Quais são as perspectivas de futuro após a conclusão do doutorado em administração da Ufes?</w:t>
      </w:r>
    </w:p>
    <w:p w14:paraId="39F4E6D4" w14:textId="77777777" w:rsidR="00E85653" w:rsidRDefault="00A51F9A">
      <w:pPr>
        <w:widowControl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jc w:val="both"/>
        <w:rPr>
          <w:color w:val="000000"/>
        </w:rPr>
      </w:pPr>
      <w:r>
        <w:rPr>
          <w:color w:val="000000"/>
        </w:rPr>
        <w:t>Outras que achar conveniente.</w:t>
      </w:r>
    </w:p>
    <w:p w14:paraId="034831A7" w14:textId="77777777" w:rsidR="00E85653" w:rsidRDefault="00E85653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</w:p>
    <w:p w14:paraId="03A596F5" w14:textId="77777777" w:rsidR="00E85653" w:rsidRDefault="00A51F9A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  <w:r>
        <w:rPr>
          <w:b/>
          <w:color w:val="000000"/>
        </w:rPr>
        <w:t>Desempenho do/a candidato/a (de 0 a 20): ___________________</w:t>
      </w:r>
    </w:p>
    <w:p w14:paraId="029CECD5" w14:textId="77777777" w:rsidR="00E85653" w:rsidRDefault="00E85653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</w:p>
    <w:p w14:paraId="593657D9" w14:textId="77777777" w:rsidR="00E85653" w:rsidRDefault="00A51F9A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  <w:r>
        <w:rPr>
          <w:b/>
          <w:color w:val="000000"/>
        </w:rPr>
        <w:t>BLOCO 2 – INTERESSES DE PESQUISA</w:t>
      </w:r>
    </w:p>
    <w:p w14:paraId="14D4FE6D" w14:textId="77777777" w:rsidR="00E85653" w:rsidRDefault="00A51F9A">
      <w:pPr>
        <w:widowControl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jc w:val="both"/>
        <w:rPr>
          <w:color w:val="000000"/>
        </w:rPr>
      </w:pPr>
      <w:r>
        <w:rPr>
          <w:color w:val="000000"/>
        </w:rPr>
        <w:t xml:space="preserve">Qual é a relação entre os seus interesses de pesquisa e a sua trajetória </w:t>
      </w:r>
      <w:proofErr w:type="spellStart"/>
      <w:r>
        <w:rPr>
          <w:color w:val="000000"/>
        </w:rPr>
        <w:t>acadêmcia</w:t>
      </w:r>
      <w:proofErr w:type="spellEnd"/>
      <w:r>
        <w:rPr>
          <w:color w:val="000000"/>
        </w:rPr>
        <w:t xml:space="preserve"> e profissional?</w:t>
      </w:r>
    </w:p>
    <w:p w14:paraId="4A314FF9" w14:textId="77777777" w:rsidR="00E85653" w:rsidRDefault="00A51F9A">
      <w:pPr>
        <w:widowControl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jc w:val="both"/>
        <w:rPr>
          <w:color w:val="000000"/>
        </w:rPr>
      </w:pPr>
      <w:r>
        <w:rPr>
          <w:color w:val="000000"/>
        </w:rPr>
        <w:t>Qual é a sua motivação para abordar essa temática de pesquisa?</w:t>
      </w:r>
    </w:p>
    <w:p w14:paraId="60D5DC05" w14:textId="77777777" w:rsidR="00E85653" w:rsidRDefault="00A51F9A">
      <w:pPr>
        <w:widowControl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jc w:val="both"/>
        <w:rPr>
          <w:color w:val="000000"/>
        </w:rPr>
      </w:pPr>
      <w:r>
        <w:rPr>
          <w:color w:val="000000"/>
        </w:rPr>
        <w:t>Outras que achar conveniente.</w:t>
      </w:r>
    </w:p>
    <w:p w14:paraId="0766A07C" w14:textId="77777777" w:rsidR="00E85653" w:rsidRDefault="00E85653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</w:p>
    <w:p w14:paraId="07276169" w14:textId="77777777" w:rsidR="00E85653" w:rsidRDefault="00A51F9A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  <w:r>
        <w:rPr>
          <w:b/>
          <w:color w:val="000000"/>
        </w:rPr>
        <w:t>Desempenho do/a candidato/a (de 0 a 20): ___________________</w:t>
      </w:r>
    </w:p>
    <w:p w14:paraId="0CD09AA4" w14:textId="77777777" w:rsidR="00E85653" w:rsidRDefault="00E85653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</w:p>
    <w:p w14:paraId="39C94079" w14:textId="77777777" w:rsidR="00E85653" w:rsidRDefault="00A51F9A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  <w:r>
        <w:rPr>
          <w:b/>
          <w:color w:val="000000"/>
        </w:rPr>
        <w:t>BLOCO 3 – CONHECIMENTO SOBRE A LINHA DE PESQUISA E ADERÊNCIA ENTRE A LINHA E OS INTERESSES DE PESQUISA E COM POTENCIAL ORIENTADOR</w:t>
      </w:r>
    </w:p>
    <w:p w14:paraId="78BB32F4" w14:textId="77777777" w:rsidR="00E85653" w:rsidRDefault="00A51F9A">
      <w:pPr>
        <w:widowControl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jc w:val="both"/>
        <w:rPr>
          <w:color w:val="000000"/>
        </w:rPr>
      </w:pPr>
      <w:proofErr w:type="spellStart"/>
      <w:r>
        <w:rPr>
          <w:color w:val="000000"/>
        </w:rPr>
        <w:t>Nivel</w:t>
      </w:r>
      <w:proofErr w:type="spellEnd"/>
      <w:r>
        <w:rPr>
          <w:color w:val="000000"/>
        </w:rPr>
        <w:t xml:space="preserve"> de conhecimento acerca da linha de pesquisa do potencial orientador.</w:t>
      </w:r>
    </w:p>
    <w:p w14:paraId="409EA20B" w14:textId="77777777" w:rsidR="00E85653" w:rsidRDefault="00A51F9A">
      <w:pPr>
        <w:widowControl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jc w:val="both"/>
        <w:rPr>
          <w:color w:val="000000"/>
        </w:rPr>
      </w:pPr>
      <w:proofErr w:type="spellStart"/>
      <w:r>
        <w:rPr>
          <w:color w:val="000000"/>
        </w:rPr>
        <w:t>Nivel</w:t>
      </w:r>
      <w:proofErr w:type="spellEnd"/>
      <w:r>
        <w:rPr>
          <w:color w:val="000000"/>
        </w:rPr>
        <w:t xml:space="preserve"> de conhecimento acerca das atividades de pesquisa do potencial orientador.</w:t>
      </w:r>
    </w:p>
    <w:p w14:paraId="20BB4CF3" w14:textId="77777777" w:rsidR="00E85653" w:rsidRDefault="00A51F9A">
      <w:pPr>
        <w:widowControl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jc w:val="both"/>
        <w:rPr>
          <w:color w:val="000000"/>
        </w:rPr>
      </w:pPr>
      <w:r>
        <w:rPr>
          <w:color w:val="000000"/>
        </w:rPr>
        <w:t>Qual é a aderência entre a linha de pesquisa escolhida e os seus interesses de pesquisa (teórico e metodológico)?</w:t>
      </w:r>
    </w:p>
    <w:p w14:paraId="4C83CEA8" w14:textId="77777777" w:rsidR="00E85653" w:rsidRDefault="00A51F9A">
      <w:pPr>
        <w:widowControl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jc w:val="both"/>
        <w:rPr>
          <w:color w:val="000000"/>
        </w:rPr>
      </w:pPr>
      <w:r>
        <w:rPr>
          <w:color w:val="000000"/>
        </w:rPr>
        <w:t>Disponibilidade de trocar de linha e de orientador em caso de ausência de vagas?</w:t>
      </w:r>
    </w:p>
    <w:p w14:paraId="779BEEB3" w14:textId="77777777" w:rsidR="00E85653" w:rsidRDefault="00A51F9A">
      <w:pPr>
        <w:widowControl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jc w:val="both"/>
        <w:rPr>
          <w:color w:val="000000"/>
        </w:rPr>
      </w:pPr>
      <w:r>
        <w:rPr>
          <w:color w:val="000000"/>
        </w:rPr>
        <w:t>Outras que achar conveniente.</w:t>
      </w:r>
    </w:p>
    <w:p w14:paraId="342149E8" w14:textId="77777777" w:rsidR="00E85653" w:rsidRDefault="00E85653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</w:p>
    <w:p w14:paraId="7C1D0CF0" w14:textId="77777777" w:rsidR="00E85653" w:rsidRDefault="00A51F9A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  <w:r>
        <w:rPr>
          <w:b/>
          <w:color w:val="000000"/>
        </w:rPr>
        <w:t>Desempenho do/a candidato/a (de 0 a 10): ___________________</w:t>
      </w:r>
    </w:p>
    <w:p w14:paraId="01865438" w14:textId="2A50CA39" w:rsidR="00E85653" w:rsidRDefault="00E85653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</w:p>
    <w:p w14:paraId="786ABB4E" w14:textId="31A08DEE" w:rsidR="00135238" w:rsidRDefault="00135238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</w:p>
    <w:p w14:paraId="7771C131" w14:textId="620D7DEB" w:rsidR="00135238" w:rsidRDefault="00135238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</w:p>
    <w:p w14:paraId="3AA489CC" w14:textId="77777777" w:rsidR="00135238" w:rsidRDefault="00135238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</w:p>
    <w:p w14:paraId="195993BB" w14:textId="77777777" w:rsidR="00E85653" w:rsidRDefault="00A51F9A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  <w:r>
        <w:rPr>
          <w:b/>
          <w:color w:val="000000"/>
        </w:rPr>
        <w:lastRenderedPageBreak/>
        <w:t>BLOCO 4 – DISPONIBILIDADE DO/A CANDIDATO/A PARA O DOUTORADO</w:t>
      </w:r>
    </w:p>
    <w:p w14:paraId="1C8526EF" w14:textId="77777777" w:rsidR="00E85653" w:rsidRDefault="00A51F9A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jc w:val="both"/>
        <w:rPr>
          <w:color w:val="000000"/>
        </w:rPr>
      </w:pPr>
      <w:r>
        <w:rPr>
          <w:color w:val="000000"/>
        </w:rPr>
        <w:t>Qual é a sua disponibilidade para cursar as disciplinas e os créditos do doutorado.</w:t>
      </w:r>
    </w:p>
    <w:p w14:paraId="3B334E11" w14:textId="77777777" w:rsidR="00E85653" w:rsidRDefault="00A51F9A">
      <w:pPr>
        <w:widowControl/>
        <w:ind w:left="720"/>
        <w:jc w:val="both"/>
        <w:rPr>
          <w:rFonts w:ascii="Arial" w:eastAsia="Arial" w:hAnsi="Arial" w:cs="Arial"/>
          <w:color w:val="000000"/>
        </w:rPr>
      </w:pPr>
      <w:r>
        <w:rPr>
          <w:color w:val="000000"/>
        </w:rPr>
        <w:t>[1) dedicação integral, sem vínculo profissional (possível bolsista) (10 pontos); 2) dedicação integral, com liberação temporária do seu vínculo profissional durante o curso (8 pontos); 3) dedicação parcial, com liberação temporária do seu vínculo profissional em parte do seu horário de trabalho (5 pontos); 4) dedicação parcial, sem liberação do seu vínculo profissional (0 pontos)]</w:t>
      </w:r>
    </w:p>
    <w:p w14:paraId="3A46BCF4" w14:textId="77777777" w:rsidR="00E85653" w:rsidRDefault="00A51F9A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jc w:val="both"/>
        <w:rPr>
          <w:color w:val="000000"/>
        </w:rPr>
      </w:pPr>
      <w:r>
        <w:rPr>
          <w:color w:val="000000"/>
        </w:rPr>
        <w:t>Qual é o seu nível de conhecimento acerca das obrigações com o doutorado (créditos, qualificação, defesa, publicações, entre outras)?</w:t>
      </w:r>
    </w:p>
    <w:p w14:paraId="46CBA579" w14:textId="77777777" w:rsidR="00E85653" w:rsidRDefault="00A51F9A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jc w:val="both"/>
        <w:rPr>
          <w:color w:val="000000"/>
        </w:rPr>
      </w:pPr>
      <w:r>
        <w:rPr>
          <w:color w:val="000000"/>
        </w:rPr>
        <w:t>Outras que achar conveniente.</w:t>
      </w:r>
    </w:p>
    <w:p w14:paraId="0D97DBB7" w14:textId="77777777" w:rsidR="00E85653" w:rsidRDefault="00E85653">
      <w:pPr>
        <w:widowControl/>
        <w:spacing w:after="160" w:line="259" w:lineRule="auto"/>
      </w:pPr>
    </w:p>
    <w:p w14:paraId="15D4BD45" w14:textId="77777777" w:rsidR="00E85653" w:rsidRDefault="00A51F9A">
      <w:pPr>
        <w:widowControl/>
        <w:spacing w:after="160" w:line="259" w:lineRule="auto"/>
        <w:rPr>
          <w:b/>
        </w:rPr>
      </w:pPr>
      <w:r>
        <w:rPr>
          <w:b/>
        </w:rPr>
        <w:t>Desempenho do/a candidato/a (de 0 a 10): ___________________</w:t>
      </w:r>
    </w:p>
    <w:p w14:paraId="1D6DC5FA" w14:textId="77777777" w:rsidR="00E85653" w:rsidRDefault="00E85653">
      <w:pPr>
        <w:widowControl/>
        <w:spacing w:after="160" w:line="259" w:lineRule="auto"/>
      </w:pPr>
    </w:p>
    <w:p w14:paraId="1750CD5B" w14:textId="77777777" w:rsidR="00E85653" w:rsidRDefault="00A51F9A">
      <w:pPr>
        <w:widowControl/>
        <w:pBdr>
          <w:top w:val="nil"/>
          <w:left w:val="nil"/>
          <w:bottom w:val="nil"/>
          <w:right w:val="nil"/>
          <w:between w:val="nil"/>
        </w:pBdr>
        <w:shd w:val="clear" w:color="auto" w:fill="D9D9D9"/>
        <w:jc w:val="center"/>
        <w:rPr>
          <w:b/>
          <w:color w:val="000000"/>
        </w:rPr>
      </w:pPr>
      <w:r>
        <w:rPr>
          <w:b/>
          <w:color w:val="000000"/>
        </w:rPr>
        <w:t>PRÉ-PROJETO DE PESQUISA</w:t>
      </w:r>
    </w:p>
    <w:p w14:paraId="11E2E51E" w14:textId="77777777" w:rsidR="00E85653" w:rsidRDefault="00E85653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</w:p>
    <w:p w14:paraId="487C6732" w14:textId="77777777" w:rsidR="00E85653" w:rsidRDefault="00E85653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14:paraId="678FC4F3" w14:textId="77777777" w:rsidR="00E85653" w:rsidRDefault="00A51F9A">
      <w:pPr>
        <w:widowControl/>
        <w:pBdr>
          <w:top w:val="nil"/>
          <w:left w:val="nil"/>
          <w:bottom w:val="nil"/>
          <w:right w:val="nil"/>
          <w:between w:val="nil"/>
        </w:pBdr>
        <w:ind w:left="284" w:right="231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pós a apresentação do Memorial Descritivo Acadêmico e Profissional pelo/a candidato/a, a banca examinadora poderá elaborar os seguintes questionamentos, segmentados por blocos, para complementar o que foi apresentado, a critério da banca:</w:t>
      </w:r>
    </w:p>
    <w:p w14:paraId="11838BAD" w14:textId="77777777" w:rsidR="00E85653" w:rsidRDefault="00E85653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</w:p>
    <w:p w14:paraId="7E9226D0" w14:textId="77777777" w:rsidR="00E85653" w:rsidRDefault="00A51F9A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  <w:r>
        <w:rPr>
          <w:b/>
          <w:color w:val="000000"/>
        </w:rPr>
        <w:t>BLOCO 1 – APRESENTAÇÃO DO PROJETO DE PESQUISA</w:t>
      </w:r>
    </w:p>
    <w:p w14:paraId="47E7F7E4" w14:textId="77777777" w:rsidR="00E85653" w:rsidRDefault="00A51F9A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color w:val="000000"/>
        </w:rPr>
        <w:t xml:space="preserve">Após a apresentação do projeto de pesquisa pelo/a candidato/a </w:t>
      </w:r>
      <w:proofErr w:type="spellStart"/>
      <w:r>
        <w:rPr>
          <w:color w:val="000000"/>
        </w:rPr>
        <w:t>a</w:t>
      </w:r>
      <w:proofErr w:type="spellEnd"/>
      <w:r>
        <w:rPr>
          <w:color w:val="000000"/>
        </w:rPr>
        <w:t xml:space="preserve"> banca examinadora poderá elaborar os seguintes questionamentos:</w:t>
      </w:r>
    </w:p>
    <w:p w14:paraId="291DC942" w14:textId="77777777" w:rsidR="00E85653" w:rsidRDefault="00A51F9A">
      <w:pPr>
        <w:widowControl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jc w:val="both"/>
        <w:rPr>
          <w:color w:val="000000"/>
        </w:rPr>
      </w:pPr>
      <w:r>
        <w:rPr>
          <w:color w:val="000000"/>
        </w:rPr>
        <w:t xml:space="preserve">Coerência entre o problema de pesquisa e os </w:t>
      </w:r>
      <w:r>
        <w:t>objetivos</w:t>
      </w:r>
      <w:r>
        <w:rPr>
          <w:color w:val="000000"/>
        </w:rPr>
        <w:t xml:space="preserve"> do projeto (geral e específicos).</w:t>
      </w:r>
    </w:p>
    <w:p w14:paraId="76BEC43C" w14:textId="77777777" w:rsidR="00E85653" w:rsidRDefault="00A51F9A">
      <w:pPr>
        <w:widowControl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jc w:val="both"/>
        <w:rPr>
          <w:color w:val="000000"/>
        </w:rPr>
      </w:pPr>
      <w:r>
        <w:rPr>
          <w:color w:val="000000"/>
        </w:rPr>
        <w:t>Justificativa para o desenvolvimento do projeto de pesquisa.</w:t>
      </w:r>
    </w:p>
    <w:p w14:paraId="0F7B3B25" w14:textId="77777777" w:rsidR="00E85653" w:rsidRDefault="00A51F9A">
      <w:pPr>
        <w:widowControl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jc w:val="both"/>
        <w:rPr>
          <w:color w:val="000000"/>
        </w:rPr>
      </w:pPr>
      <w:r>
        <w:rPr>
          <w:color w:val="000000"/>
        </w:rPr>
        <w:t>Potencial explicativo do referencial teórico considerando o problema de pesquisa e os objetivos (geral e específicos).</w:t>
      </w:r>
    </w:p>
    <w:p w14:paraId="0598ABF9" w14:textId="77777777" w:rsidR="00E85653" w:rsidRDefault="00A51F9A">
      <w:pPr>
        <w:widowControl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jc w:val="both"/>
        <w:rPr>
          <w:color w:val="000000"/>
        </w:rPr>
      </w:pPr>
      <w:r>
        <w:rPr>
          <w:color w:val="000000"/>
        </w:rPr>
        <w:t>Coerência metodológica para a operacionalização do projeto de pesquisa (abordagem de metodológica, coleta e análise de dados).</w:t>
      </w:r>
    </w:p>
    <w:p w14:paraId="4D0A2568" w14:textId="77777777" w:rsidR="00E85653" w:rsidRDefault="00A51F9A">
      <w:pPr>
        <w:widowControl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jc w:val="both"/>
        <w:rPr>
          <w:color w:val="000000"/>
        </w:rPr>
      </w:pPr>
      <w:r>
        <w:rPr>
          <w:color w:val="000000"/>
        </w:rPr>
        <w:t>Contribuições do projeto de pesquisa.</w:t>
      </w:r>
    </w:p>
    <w:p w14:paraId="1949D83B" w14:textId="77777777" w:rsidR="00E85653" w:rsidRDefault="00A51F9A">
      <w:pPr>
        <w:widowControl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jc w:val="both"/>
        <w:rPr>
          <w:color w:val="000000"/>
        </w:rPr>
      </w:pPr>
      <w:r>
        <w:rPr>
          <w:color w:val="000000"/>
        </w:rPr>
        <w:t>Viabilidade da realização da pesquisa considerando os prazos do doutorado.</w:t>
      </w:r>
    </w:p>
    <w:p w14:paraId="40F913EB" w14:textId="77777777" w:rsidR="00E85653" w:rsidRDefault="00A51F9A">
      <w:pPr>
        <w:widowControl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jc w:val="both"/>
        <w:rPr>
          <w:color w:val="000000"/>
        </w:rPr>
      </w:pPr>
      <w:bookmarkStart w:id="3" w:name="_heading=h.2et92p0" w:colFirst="0" w:colLast="0"/>
      <w:bookmarkEnd w:id="3"/>
      <w:r>
        <w:rPr>
          <w:color w:val="000000"/>
        </w:rPr>
        <w:t>Outras que achar conveniente.</w:t>
      </w:r>
    </w:p>
    <w:p w14:paraId="2E7DF8F6" w14:textId="77777777" w:rsidR="00E85653" w:rsidRDefault="00E85653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</w:p>
    <w:p w14:paraId="31C4BFFF" w14:textId="77777777" w:rsidR="00E85653" w:rsidRDefault="00A51F9A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  <w:r>
        <w:rPr>
          <w:b/>
          <w:color w:val="000000"/>
        </w:rPr>
        <w:t>Desempenho do/a candidato/a (de 0 a 20): ___________________</w:t>
      </w:r>
    </w:p>
    <w:p w14:paraId="6406702D" w14:textId="77777777" w:rsidR="00E85653" w:rsidRDefault="00E85653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</w:p>
    <w:p w14:paraId="660A66AE" w14:textId="77777777" w:rsidR="00E85653" w:rsidRDefault="00A51F9A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  <w:r>
        <w:rPr>
          <w:b/>
          <w:color w:val="000000"/>
        </w:rPr>
        <w:t>BLOCO 2 – HABILIDADES E COMPETÊNCIAS COMPORTAMENTAIS DO/A CANDIDATO/A</w:t>
      </w:r>
    </w:p>
    <w:p w14:paraId="38121679" w14:textId="77777777" w:rsidR="00E85653" w:rsidRDefault="00A51F9A">
      <w:pPr>
        <w:widowControl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jc w:val="both"/>
        <w:rPr>
          <w:color w:val="000000"/>
        </w:rPr>
      </w:pPr>
      <w:r>
        <w:rPr>
          <w:color w:val="000000"/>
        </w:rPr>
        <w:t>Fluência na fala.</w:t>
      </w:r>
    </w:p>
    <w:p w14:paraId="28F50410" w14:textId="77777777" w:rsidR="00E85653" w:rsidRDefault="00A51F9A">
      <w:pPr>
        <w:widowControl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jc w:val="both"/>
        <w:rPr>
          <w:color w:val="000000"/>
        </w:rPr>
      </w:pPr>
      <w:r>
        <w:rPr>
          <w:color w:val="000000"/>
        </w:rPr>
        <w:t>Coerência argumentativa.</w:t>
      </w:r>
    </w:p>
    <w:p w14:paraId="5AA9A710" w14:textId="77777777" w:rsidR="00E85653" w:rsidRDefault="00A51F9A">
      <w:pPr>
        <w:widowControl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jc w:val="both"/>
        <w:rPr>
          <w:color w:val="000000"/>
        </w:rPr>
      </w:pPr>
      <w:r>
        <w:rPr>
          <w:color w:val="000000"/>
        </w:rPr>
        <w:t>Segurança na articulação de ideias.</w:t>
      </w:r>
    </w:p>
    <w:p w14:paraId="397AF511" w14:textId="77777777" w:rsidR="00E85653" w:rsidRDefault="00A51F9A">
      <w:pPr>
        <w:widowControl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jc w:val="both"/>
        <w:rPr>
          <w:color w:val="000000"/>
        </w:rPr>
      </w:pPr>
      <w:r>
        <w:rPr>
          <w:color w:val="000000"/>
        </w:rPr>
        <w:t>Correção no uso da língua portuguesa.</w:t>
      </w:r>
    </w:p>
    <w:p w14:paraId="3D18685D" w14:textId="77777777" w:rsidR="00E85653" w:rsidRDefault="00A51F9A">
      <w:pPr>
        <w:widowControl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jc w:val="both"/>
        <w:rPr>
          <w:color w:val="000000"/>
        </w:rPr>
      </w:pPr>
      <w:r>
        <w:rPr>
          <w:color w:val="000000"/>
        </w:rPr>
        <w:t>Postura diante dos questionamentos formulados pela banca.</w:t>
      </w:r>
    </w:p>
    <w:p w14:paraId="6C6893CB" w14:textId="77777777" w:rsidR="00E85653" w:rsidRDefault="00A51F9A">
      <w:pPr>
        <w:widowControl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jc w:val="both"/>
        <w:rPr>
          <w:color w:val="000000"/>
        </w:rPr>
      </w:pPr>
      <w:r>
        <w:rPr>
          <w:color w:val="000000"/>
        </w:rPr>
        <w:t>Outras que achar conveniente.</w:t>
      </w:r>
    </w:p>
    <w:p w14:paraId="02FAD50D" w14:textId="77777777" w:rsidR="00E85653" w:rsidRDefault="00E85653">
      <w:pPr>
        <w:widowControl/>
        <w:jc w:val="both"/>
      </w:pPr>
    </w:p>
    <w:p w14:paraId="6BCC0267" w14:textId="77777777" w:rsidR="00E85653" w:rsidRDefault="00A51F9A">
      <w:pPr>
        <w:widowControl/>
        <w:jc w:val="both"/>
        <w:rPr>
          <w:b/>
        </w:rPr>
      </w:pPr>
      <w:r>
        <w:rPr>
          <w:b/>
        </w:rPr>
        <w:t>Desempenho do/a candidato/a (de 0 a 20): ___________________</w:t>
      </w:r>
    </w:p>
    <w:p w14:paraId="0C85097B" w14:textId="77777777" w:rsidR="00E85653" w:rsidRDefault="00E85653">
      <w:pPr>
        <w:widowControl/>
        <w:jc w:val="both"/>
        <w:rPr>
          <w:b/>
        </w:rPr>
      </w:pPr>
    </w:p>
    <w:p w14:paraId="052D430C" w14:textId="24B26888" w:rsidR="00E85653" w:rsidRDefault="00A51F9A" w:rsidP="00135238">
      <w:pPr>
        <w:widowControl/>
        <w:pBdr>
          <w:top w:val="nil"/>
          <w:left w:val="nil"/>
          <w:bottom w:val="nil"/>
          <w:right w:val="nil"/>
          <w:between w:val="nil"/>
        </w:pBdr>
        <w:jc w:val="both"/>
      </w:pPr>
      <w:r>
        <w:rPr>
          <w:b/>
          <w:color w:val="000000"/>
        </w:rPr>
        <w:lastRenderedPageBreak/>
        <w:t>Nota Final do/a Candidato/a (de 0 a 100): _____________________</w:t>
      </w:r>
    </w:p>
    <w:p w14:paraId="4382C5B2" w14:textId="1EA432AF" w:rsidR="00E85653" w:rsidRDefault="00A51F9A" w:rsidP="00135238">
      <w:pPr>
        <w:jc w:val="center"/>
        <w:rPr>
          <w:b/>
          <w:sz w:val="24"/>
          <w:szCs w:val="24"/>
        </w:rPr>
      </w:pPr>
      <w:r>
        <w:br w:type="page"/>
      </w:r>
      <w:r>
        <w:rPr>
          <w:b/>
          <w:sz w:val="24"/>
          <w:szCs w:val="24"/>
        </w:rPr>
        <w:lastRenderedPageBreak/>
        <w:t>ANEXO VIII</w:t>
      </w:r>
      <w:proofErr w:type="gramStart"/>
      <w:r>
        <w:rPr>
          <w:b/>
          <w:sz w:val="24"/>
          <w:szCs w:val="24"/>
        </w:rPr>
        <w:t xml:space="preserve">  </w:t>
      </w:r>
      <w:proofErr w:type="gramEnd"/>
      <w:r>
        <w:rPr>
          <w:b/>
          <w:sz w:val="24"/>
          <w:szCs w:val="24"/>
        </w:rPr>
        <w:t>- FORMULÁRIO DE AVALIAÇÃO DA PROVA DE TÍTULOS</w:t>
      </w:r>
    </w:p>
    <w:p w14:paraId="0AE71004" w14:textId="77777777" w:rsidR="00E85653" w:rsidRDefault="00A51F9A">
      <w:pPr>
        <w:spacing w:before="66"/>
        <w:ind w:right="251"/>
        <w:jc w:val="center"/>
        <w:rPr>
          <w:b/>
          <w:i/>
        </w:rPr>
      </w:pPr>
      <w:r>
        <w:rPr>
          <w:i/>
        </w:rPr>
        <w:t>[Deverá ser considerada apenas as produções do/a</w:t>
      </w:r>
      <w:proofErr w:type="gramStart"/>
      <w:r>
        <w:rPr>
          <w:i/>
        </w:rPr>
        <w:t xml:space="preserve">  </w:t>
      </w:r>
      <w:proofErr w:type="gramEnd"/>
      <w:r>
        <w:rPr>
          <w:i/>
        </w:rPr>
        <w:t>candidato/a nos últimos 5 anos (2017 em diante)</w:t>
      </w:r>
      <w:r>
        <w:rPr>
          <w:b/>
          <w:i/>
        </w:rPr>
        <w:t>]</w:t>
      </w:r>
    </w:p>
    <w:p w14:paraId="5D5E0E77" w14:textId="77777777" w:rsidR="00E85653" w:rsidRDefault="00E85653">
      <w:pPr>
        <w:spacing w:before="66"/>
        <w:ind w:right="251"/>
        <w:jc w:val="center"/>
        <w:rPr>
          <w:b/>
        </w:rPr>
      </w:pPr>
    </w:p>
    <w:p w14:paraId="7C5DE117" w14:textId="77777777" w:rsidR="00E85653" w:rsidRDefault="00A51F9A">
      <w:pPr>
        <w:tabs>
          <w:tab w:val="left" w:pos="11047"/>
        </w:tabs>
        <w:ind w:left="429"/>
      </w:pPr>
      <w:r>
        <w:t>Nome Completo do/a candidato/a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389124D8" w14:textId="77777777" w:rsidR="00E85653" w:rsidRDefault="00E85653">
      <w:pPr>
        <w:spacing w:before="1"/>
        <w:rPr>
          <w:sz w:val="21"/>
          <w:szCs w:val="21"/>
        </w:rPr>
      </w:pPr>
    </w:p>
    <w:tbl>
      <w:tblPr>
        <w:tblStyle w:val="af0"/>
        <w:tblW w:w="10787" w:type="dxa"/>
        <w:tblInd w:w="401" w:type="dxa"/>
        <w:tblBorders>
          <w:top w:val="single" w:sz="8" w:space="0" w:color="000009"/>
          <w:left w:val="single" w:sz="8" w:space="0" w:color="000009"/>
          <w:bottom w:val="single" w:sz="8" w:space="0" w:color="000009"/>
          <w:right w:val="single" w:sz="8" w:space="0" w:color="000009"/>
          <w:insideH w:val="single" w:sz="8" w:space="0" w:color="000009"/>
          <w:insideV w:val="single" w:sz="8" w:space="0" w:color="000009"/>
        </w:tblBorders>
        <w:tblLayout w:type="fixed"/>
        <w:tblLook w:val="0000" w:firstRow="0" w:lastRow="0" w:firstColumn="0" w:lastColumn="0" w:noHBand="0" w:noVBand="0"/>
      </w:tblPr>
      <w:tblGrid>
        <w:gridCol w:w="5607"/>
        <w:gridCol w:w="1133"/>
        <w:gridCol w:w="1091"/>
        <w:gridCol w:w="1680"/>
        <w:gridCol w:w="1276"/>
      </w:tblGrid>
      <w:tr w:rsidR="00E85653" w14:paraId="06DD3D85" w14:textId="77777777">
        <w:trPr>
          <w:trHeight w:val="690"/>
        </w:trPr>
        <w:tc>
          <w:tcPr>
            <w:tcW w:w="5607" w:type="dxa"/>
            <w:tcBorders>
              <w:right w:val="single" w:sz="4" w:space="0" w:color="000009"/>
            </w:tcBorders>
          </w:tcPr>
          <w:p w14:paraId="333F451E" w14:textId="77777777" w:rsidR="00E85653" w:rsidRDefault="00A51F9A">
            <w:pPr>
              <w:spacing w:before="115"/>
              <w:ind w:left="446" w:right="403" w:hanging="36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TIVIDADES LIGADAS AO ENSINO E À PRODUÇÃO</w:t>
            </w:r>
            <w:proofErr w:type="gramStart"/>
            <w:r>
              <w:rPr>
                <w:b/>
                <w:sz w:val="20"/>
                <w:szCs w:val="20"/>
              </w:rPr>
              <w:t xml:space="preserve">  </w:t>
            </w:r>
            <w:proofErr w:type="gramEnd"/>
            <w:r>
              <w:rPr>
                <w:b/>
                <w:sz w:val="20"/>
                <w:szCs w:val="20"/>
              </w:rPr>
              <w:t>CIENTÍFICA</w:t>
            </w:r>
          </w:p>
        </w:tc>
        <w:tc>
          <w:tcPr>
            <w:tcW w:w="1133" w:type="dxa"/>
            <w:tcBorders>
              <w:left w:val="single" w:sz="4" w:space="0" w:color="000009"/>
              <w:right w:val="single" w:sz="4" w:space="0" w:color="000009"/>
            </w:tcBorders>
          </w:tcPr>
          <w:p w14:paraId="1D4B50CA" w14:textId="77777777" w:rsidR="00E85653" w:rsidRDefault="00A51F9A">
            <w:pPr>
              <w:ind w:left="91" w:right="82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ontos por unidade do</w:t>
            </w:r>
          </w:p>
          <w:p w14:paraId="6D671465" w14:textId="77777777" w:rsidR="00E85653" w:rsidRDefault="00A51F9A">
            <w:pPr>
              <w:spacing w:line="210" w:lineRule="auto"/>
              <w:ind w:left="91" w:right="81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tem</w:t>
            </w:r>
          </w:p>
        </w:tc>
        <w:tc>
          <w:tcPr>
            <w:tcW w:w="1091" w:type="dxa"/>
            <w:tcBorders>
              <w:left w:val="single" w:sz="4" w:space="0" w:color="000009"/>
              <w:right w:val="single" w:sz="4" w:space="0" w:color="000009"/>
            </w:tcBorders>
          </w:tcPr>
          <w:p w14:paraId="26865DAE" w14:textId="77777777" w:rsidR="00E85653" w:rsidRDefault="00A51F9A">
            <w:pPr>
              <w:spacing w:before="115"/>
              <w:ind w:left="74" w:right="47" w:firstLine="2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ontos do/a candidato/a</w:t>
            </w:r>
          </w:p>
        </w:tc>
        <w:tc>
          <w:tcPr>
            <w:tcW w:w="1680" w:type="dxa"/>
            <w:tcBorders>
              <w:left w:val="single" w:sz="4" w:space="0" w:color="000009"/>
              <w:right w:val="single" w:sz="4" w:space="0" w:color="000009"/>
            </w:tcBorders>
          </w:tcPr>
          <w:p w14:paraId="0BC4A0C6" w14:textId="77777777" w:rsidR="00E85653" w:rsidRDefault="00A51F9A">
            <w:pPr>
              <w:ind w:left="397" w:right="49" w:hanging="327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ontuação máxima</w:t>
            </w:r>
            <w:proofErr w:type="gramStart"/>
            <w:r>
              <w:rPr>
                <w:b/>
                <w:sz w:val="20"/>
                <w:szCs w:val="20"/>
              </w:rPr>
              <w:t xml:space="preserve">  </w:t>
            </w:r>
            <w:proofErr w:type="gramEnd"/>
            <w:r>
              <w:rPr>
                <w:b/>
                <w:sz w:val="20"/>
                <w:szCs w:val="20"/>
              </w:rPr>
              <w:t>por item ou</w:t>
            </w:r>
          </w:p>
          <w:p w14:paraId="11588720" w14:textId="77777777" w:rsidR="00E85653" w:rsidRDefault="00A51F9A">
            <w:pPr>
              <w:spacing w:line="210" w:lineRule="auto"/>
              <w:ind w:left="149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ubtotal dos itens</w:t>
            </w:r>
          </w:p>
        </w:tc>
        <w:tc>
          <w:tcPr>
            <w:tcW w:w="1276" w:type="dxa"/>
            <w:tcBorders>
              <w:left w:val="single" w:sz="4" w:space="0" w:color="000009"/>
            </w:tcBorders>
          </w:tcPr>
          <w:p w14:paraId="0C449D23" w14:textId="77777777" w:rsidR="00E85653" w:rsidRDefault="00A51F9A">
            <w:pPr>
              <w:ind w:left="71" w:right="5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ubtotais dos pontos do/a</w:t>
            </w:r>
          </w:p>
          <w:p w14:paraId="3F4CF845" w14:textId="77777777" w:rsidR="00E85653" w:rsidRDefault="00A51F9A">
            <w:pPr>
              <w:spacing w:line="210" w:lineRule="auto"/>
              <w:ind w:left="67" w:right="5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andidato/a</w:t>
            </w:r>
          </w:p>
        </w:tc>
      </w:tr>
      <w:tr w:rsidR="00E85653" w14:paraId="53C160B0" w14:textId="77777777">
        <w:trPr>
          <w:trHeight w:val="460"/>
        </w:trPr>
        <w:tc>
          <w:tcPr>
            <w:tcW w:w="5607" w:type="dxa"/>
            <w:tcBorders>
              <w:right w:val="single" w:sz="4" w:space="0" w:color="000009"/>
            </w:tcBorders>
          </w:tcPr>
          <w:p w14:paraId="708DD19C" w14:textId="77777777" w:rsidR="00E85653" w:rsidRDefault="00A51F9A">
            <w:pPr>
              <w:spacing w:line="223" w:lineRule="auto"/>
              <w:ind w:left="59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 Exercício do magistério no ensino superior - pontos por semestre letivo.</w:t>
            </w:r>
          </w:p>
        </w:tc>
        <w:tc>
          <w:tcPr>
            <w:tcW w:w="1133" w:type="dxa"/>
            <w:tcBorders>
              <w:left w:val="single" w:sz="4" w:space="0" w:color="000009"/>
              <w:right w:val="single" w:sz="4" w:space="0" w:color="000009"/>
            </w:tcBorders>
          </w:tcPr>
          <w:p w14:paraId="0BAF33A7" w14:textId="77777777" w:rsidR="00E85653" w:rsidRDefault="00A51F9A">
            <w:pPr>
              <w:spacing w:before="108"/>
              <w:ind w:left="9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091" w:type="dxa"/>
            <w:tcBorders>
              <w:left w:val="single" w:sz="4" w:space="0" w:color="000009"/>
              <w:right w:val="single" w:sz="4" w:space="0" w:color="000009"/>
            </w:tcBorders>
          </w:tcPr>
          <w:p w14:paraId="5B5D4962" w14:textId="77777777" w:rsidR="00E85653" w:rsidRDefault="00E85653">
            <w:pPr>
              <w:rPr>
                <w:sz w:val="20"/>
                <w:szCs w:val="20"/>
              </w:rPr>
            </w:pPr>
          </w:p>
        </w:tc>
        <w:tc>
          <w:tcPr>
            <w:tcW w:w="1680" w:type="dxa"/>
            <w:vMerge w:val="restart"/>
            <w:tcBorders>
              <w:left w:val="single" w:sz="4" w:space="0" w:color="000009"/>
              <w:right w:val="single" w:sz="4" w:space="0" w:color="000009"/>
            </w:tcBorders>
          </w:tcPr>
          <w:p w14:paraId="24D52BE4" w14:textId="77777777" w:rsidR="00E85653" w:rsidRDefault="00E85653"/>
          <w:p w14:paraId="210183E6" w14:textId="77777777" w:rsidR="00E85653" w:rsidRDefault="00E85653"/>
          <w:p w14:paraId="522DDFA0" w14:textId="77777777" w:rsidR="00E85653" w:rsidRDefault="00E85653"/>
          <w:p w14:paraId="44E8EB7F" w14:textId="77777777" w:rsidR="00E85653" w:rsidRDefault="00E85653"/>
          <w:p w14:paraId="369F2FF8" w14:textId="77777777" w:rsidR="00E85653" w:rsidRDefault="00E85653"/>
          <w:p w14:paraId="140005DA" w14:textId="77777777" w:rsidR="00E85653" w:rsidRDefault="00E85653">
            <w:pPr>
              <w:spacing w:before="1"/>
              <w:rPr>
                <w:sz w:val="18"/>
                <w:szCs w:val="18"/>
              </w:rPr>
            </w:pPr>
          </w:p>
          <w:p w14:paraId="5FED3DFB" w14:textId="77777777" w:rsidR="00E85653" w:rsidRDefault="00A51F9A">
            <w:pPr>
              <w:spacing w:before="1"/>
              <w:ind w:left="25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 (subtotal dos</w:t>
            </w:r>
          </w:p>
          <w:p w14:paraId="2B6FB275" w14:textId="77777777" w:rsidR="00E85653" w:rsidRDefault="00A51F9A">
            <w:pPr>
              <w:ind w:left="25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tens 1, 2, 3 e 4)</w:t>
            </w:r>
          </w:p>
        </w:tc>
        <w:tc>
          <w:tcPr>
            <w:tcW w:w="1276" w:type="dxa"/>
            <w:vMerge w:val="restart"/>
            <w:tcBorders>
              <w:left w:val="single" w:sz="4" w:space="0" w:color="000009"/>
            </w:tcBorders>
          </w:tcPr>
          <w:p w14:paraId="771DF809" w14:textId="77777777" w:rsidR="00E85653" w:rsidRDefault="00E85653">
            <w:pPr>
              <w:rPr>
                <w:sz w:val="20"/>
                <w:szCs w:val="20"/>
              </w:rPr>
            </w:pPr>
          </w:p>
        </w:tc>
      </w:tr>
      <w:tr w:rsidR="00E85653" w14:paraId="58FC94FD" w14:textId="77777777">
        <w:trPr>
          <w:trHeight w:val="690"/>
        </w:trPr>
        <w:tc>
          <w:tcPr>
            <w:tcW w:w="5607" w:type="dxa"/>
            <w:tcBorders>
              <w:right w:val="single" w:sz="4" w:space="0" w:color="000009"/>
            </w:tcBorders>
          </w:tcPr>
          <w:p w14:paraId="3CA71DAC" w14:textId="77777777" w:rsidR="00E85653" w:rsidRDefault="00A51F9A">
            <w:pPr>
              <w:ind w:left="311" w:right="403" w:hanging="252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 Exercício do magistério no ensino médio e cursos profissionalizantes - ponto por ano letivo.</w:t>
            </w:r>
          </w:p>
        </w:tc>
        <w:tc>
          <w:tcPr>
            <w:tcW w:w="1133" w:type="dxa"/>
            <w:tcBorders>
              <w:left w:val="single" w:sz="4" w:space="0" w:color="000009"/>
              <w:right w:val="single" w:sz="4" w:space="0" w:color="000009"/>
            </w:tcBorders>
          </w:tcPr>
          <w:p w14:paraId="722A323D" w14:textId="77777777" w:rsidR="00E85653" w:rsidRDefault="00E85653">
            <w:pPr>
              <w:spacing w:before="4"/>
              <w:rPr>
                <w:sz w:val="19"/>
                <w:szCs w:val="19"/>
              </w:rPr>
            </w:pPr>
          </w:p>
          <w:p w14:paraId="57D6376F" w14:textId="77777777" w:rsidR="00E85653" w:rsidRDefault="00A51F9A">
            <w:pPr>
              <w:spacing w:before="1"/>
              <w:ind w:left="9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091" w:type="dxa"/>
            <w:tcBorders>
              <w:left w:val="single" w:sz="4" w:space="0" w:color="000009"/>
              <w:right w:val="single" w:sz="4" w:space="0" w:color="000009"/>
            </w:tcBorders>
          </w:tcPr>
          <w:p w14:paraId="50197F1B" w14:textId="77777777" w:rsidR="00E85653" w:rsidRDefault="00E85653">
            <w:pPr>
              <w:rPr>
                <w:sz w:val="20"/>
                <w:szCs w:val="20"/>
              </w:rPr>
            </w:pPr>
          </w:p>
        </w:tc>
        <w:tc>
          <w:tcPr>
            <w:tcW w:w="1680" w:type="dxa"/>
            <w:vMerge/>
            <w:tcBorders>
              <w:left w:val="single" w:sz="4" w:space="0" w:color="000009"/>
              <w:right w:val="single" w:sz="4" w:space="0" w:color="000009"/>
            </w:tcBorders>
          </w:tcPr>
          <w:p w14:paraId="7D2E0A38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76" w:type="dxa"/>
            <w:vMerge/>
            <w:tcBorders>
              <w:left w:val="single" w:sz="4" w:space="0" w:color="000009"/>
            </w:tcBorders>
          </w:tcPr>
          <w:p w14:paraId="6A4AF742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E85653" w14:paraId="05C57DA4" w14:textId="77777777">
        <w:trPr>
          <w:trHeight w:val="1609"/>
        </w:trPr>
        <w:tc>
          <w:tcPr>
            <w:tcW w:w="5607" w:type="dxa"/>
            <w:tcBorders>
              <w:right w:val="single" w:sz="4" w:space="0" w:color="000009"/>
            </w:tcBorders>
          </w:tcPr>
          <w:p w14:paraId="6CEC8AF8" w14:textId="77777777" w:rsidR="00E85653" w:rsidRDefault="00A51F9A">
            <w:pPr>
              <w:ind w:left="311" w:right="101" w:hanging="252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 Realização como responsável (palestrante ou docente) de atividades na área de ciências sociais aplicadas ou áreas afins ligadas ao magistério, porém não curriculares, ou pós-graduação </w:t>
            </w:r>
            <w:r>
              <w:rPr>
                <w:i/>
                <w:sz w:val="20"/>
                <w:szCs w:val="20"/>
              </w:rPr>
              <w:t>lato sensu</w:t>
            </w:r>
            <w:r>
              <w:rPr>
                <w:sz w:val="20"/>
                <w:szCs w:val="20"/>
              </w:rPr>
              <w:t>: aulas ou minicursos com carga horária acima de 15 horas; apresentação em congressos, palestras, mesa redonda e assemelhados em eventos de, no mínimo, projeção regional -</w:t>
            </w:r>
          </w:p>
          <w:p w14:paraId="499C3CDC" w14:textId="77777777" w:rsidR="00E85653" w:rsidRDefault="00A51F9A">
            <w:pPr>
              <w:spacing w:line="217" w:lineRule="auto"/>
              <w:ind w:left="311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ntos por atividade.</w:t>
            </w:r>
          </w:p>
        </w:tc>
        <w:tc>
          <w:tcPr>
            <w:tcW w:w="1133" w:type="dxa"/>
            <w:tcBorders>
              <w:left w:val="single" w:sz="4" w:space="0" w:color="000009"/>
              <w:right w:val="single" w:sz="4" w:space="0" w:color="000009"/>
            </w:tcBorders>
          </w:tcPr>
          <w:p w14:paraId="09D7AC00" w14:textId="77777777" w:rsidR="00E85653" w:rsidRDefault="00E85653"/>
          <w:p w14:paraId="31EE3AF1" w14:textId="77777777" w:rsidR="00E85653" w:rsidRDefault="00E85653"/>
          <w:p w14:paraId="1B57F935" w14:textId="77777777" w:rsidR="00E85653" w:rsidRDefault="00A51F9A">
            <w:pPr>
              <w:spacing w:before="178"/>
              <w:ind w:left="9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091" w:type="dxa"/>
            <w:tcBorders>
              <w:left w:val="single" w:sz="4" w:space="0" w:color="000009"/>
              <w:right w:val="single" w:sz="4" w:space="0" w:color="000009"/>
            </w:tcBorders>
          </w:tcPr>
          <w:p w14:paraId="19002EF0" w14:textId="77777777" w:rsidR="00E85653" w:rsidRDefault="00E85653">
            <w:pPr>
              <w:rPr>
                <w:sz w:val="20"/>
                <w:szCs w:val="20"/>
              </w:rPr>
            </w:pPr>
          </w:p>
        </w:tc>
        <w:tc>
          <w:tcPr>
            <w:tcW w:w="1680" w:type="dxa"/>
            <w:vMerge/>
            <w:tcBorders>
              <w:left w:val="single" w:sz="4" w:space="0" w:color="000009"/>
              <w:right w:val="single" w:sz="4" w:space="0" w:color="000009"/>
            </w:tcBorders>
          </w:tcPr>
          <w:p w14:paraId="37156802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76" w:type="dxa"/>
            <w:vMerge/>
            <w:tcBorders>
              <w:left w:val="single" w:sz="4" w:space="0" w:color="000009"/>
            </w:tcBorders>
          </w:tcPr>
          <w:p w14:paraId="4B43DEC1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E85653" w14:paraId="20B5F787" w14:textId="77777777">
        <w:trPr>
          <w:trHeight w:val="599"/>
        </w:trPr>
        <w:tc>
          <w:tcPr>
            <w:tcW w:w="5607" w:type="dxa"/>
            <w:tcBorders>
              <w:right w:val="single" w:sz="4" w:space="0" w:color="000009"/>
            </w:tcBorders>
          </w:tcPr>
          <w:p w14:paraId="0471A2CC" w14:textId="77777777" w:rsidR="00E85653" w:rsidRDefault="00A51F9A">
            <w:pPr>
              <w:spacing w:before="63"/>
              <w:ind w:left="311" w:right="403" w:hanging="252"/>
              <w:jc w:val="both"/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4</w:t>
            </w:r>
            <w:proofErr w:type="gramEnd"/>
            <w:r>
              <w:rPr>
                <w:sz w:val="20"/>
                <w:szCs w:val="20"/>
              </w:rPr>
              <w:t xml:space="preserve"> Orientação de monografia de graduação, pós-graduação </w:t>
            </w:r>
            <w:r>
              <w:rPr>
                <w:i/>
                <w:sz w:val="20"/>
                <w:szCs w:val="20"/>
              </w:rPr>
              <w:t>lato sensu</w:t>
            </w:r>
            <w:r>
              <w:rPr>
                <w:sz w:val="20"/>
                <w:szCs w:val="20"/>
              </w:rPr>
              <w:t xml:space="preserve">  ou  trabalho de final de curso - pontos por orientação</w:t>
            </w:r>
          </w:p>
        </w:tc>
        <w:tc>
          <w:tcPr>
            <w:tcW w:w="1133" w:type="dxa"/>
            <w:tcBorders>
              <w:left w:val="single" w:sz="4" w:space="0" w:color="000009"/>
              <w:right w:val="single" w:sz="4" w:space="0" w:color="000009"/>
            </w:tcBorders>
          </w:tcPr>
          <w:p w14:paraId="167F11A7" w14:textId="77777777" w:rsidR="00E85653" w:rsidRDefault="00A51F9A">
            <w:pPr>
              <w:spacing w:before="178"/>
              <w:ind w:left="9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091" w:type="dxa"/>
            <w:tcBorders>
              <w:left w:val="single" w:sz="4" w:space="0" w:color="000009"/>
              <w:right w:val="single" w:sz="4" w:space="0" w:color="000009"/>
            </w:tcBorders>
          </w:tcPr>
          <w:p w14:paraId="23D4E738" w14:textId="77777777" w:rsidR="00E85653" w:rsidRDefault="00E85653">
            <w:pPr>
              <w:rPr>
                <w:sz w:val="20"/>
                <w:szCs w:val="20"/>
              </w:rPr>
            </w:pPr>
          </w:p>
        </w:tc>
        <w:tc>
          <w:tcPr>
            <w:tcW w:w="1680" w:type="dxa"/>
            <w:vMerge/>
            <w:tcBorders>
              <w:left w:val="single" w:sz="4" w:space="0" w:color="000009"/>
              <w:right w:val="single" w:sz="4" w:space="0" w:color="000009"/>
            </w:tcBorders>
          </w:tcPr>
          <w:p w14:paraId="39B727FC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76" w:type="dxa"/>
            <w:vMerge/>
            <w:tcBorders>
              <w:left w:val="single" w:sz="4" w:space="0" w:color="000009"/>
            </w:tcBorders>
          </w:tcPr>
          <w:p w14:paraId="4285C3D1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E85653" w14:paraId="0EA345E4" w14:textId="77777777">
        <w:trPr>
          <w:trHeight w:val="690"/>
        </w:trPr>
        <w:tc>
          <w:tcPr>
            <w:tcW w:w="5607" w:type="dxa"/>
            <w:tcBorders>
              <w:right w:val="single" w:sz="4" w:space="0" w:color="000009"/>
            </w:tcBorders>
          </w:tcPr>
          <w:p w14:paraId="7FE5BE45" w14:textId="77777777" w:rsidR="00E85653" w:rsidRDefault="00A51F9A">
            <w:pPr>
              <w:spacing w:line="217" w:lineRule="auto"/>
              <w:ind w:left="311"/>
              <w:jc w:val="both"/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5</w:t>
            </w:r>
            <w:proofErr w:type="gramEnd"/>
            <w:r>
              <w:rPr>
                <w:sz w:val="20"/>
                <w:szCs w:val="20"/>
              </w:rPr>
              <w:t xml:space="preserve"> Artigo completo publicado em periódico classificado no </w:t>
            </w:r>
            <w:proofErr w:type="spellStart"/>
            <w:r>
              <w:rPr>
                <w:sz w:val="20"/>
                <w:szCs w:val="20"/>
              </w:rPr>
              <w:t>Qualis</w:t>
            </w:r>
            <w:proofErr w:type="spellEnd"/>
            <w:r>
              <w:rPr>
                <w:sz w:val="20"/>
                <w:szCs w:val="20"/>
              </w:rPr>
              <w:t>/CAPES da área de Administração como A1 ou A2  - pontos por artigo (somente a cópia da primeira página).</w:t>
            </w:r>
          </w:p>
        </w:tc>
        <w:tc>
          <w:tcPr>
            <w:tcW w:w="1133" w:type="dxa"/>
            <w:tcBorders>
              <w:left w:val="single" w:sz="4" w:space="0" w:color="000009"/>
              <w:right w:val="single" w:sz="4" w:space="0" w:color="000009"/>
            </w:tcBorders>
          </w:tcPr>
          <w:p w14:paraId="2BC1612B" w14:textId="77777777" w:rsidR="00E85653" w:rsidRDefault="00E85653">
            <w:pPr>
              <w:spacing w:before="4"/>
              <w:rPr>
                <w:sz w:val="19"/>
                <w:szCs w:val="19"/>
              </w:rPr>
            </w:pPr>
          </w:p>
          <w:p w14:paraId="34B96B17" w14:textId="77777777" w:rsidR="00E85653" w:rsidRDefault="00A51F9A">
            <w:pPr>
              <w:ind w:left="91" w:right="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1091" w:type="dxa"/>
            <w:tcBorders>
              <w:left w:val="single" w:sz="4" w:space="0" w:color="000009"/>
              <w:right w:val="single" w:sz="4" w:space="0" w:color="000009"/>
            </w:tcBorders>
          </w:tcPr>
          <w:p w14:paraId="484E1B3C" w14:textId="77777777" w:rsidR="00E85653" w:rsidRDefault="00E85653">
            <w:pPr>
              <w:rPr>
                <w:sz w:val="20"/>
                <w:szCs w:val="20"/>
              </w:rPr>
            </w:pPr>
          </w:p>
        </w:tc>
        <w:tc>
          <w:tcPr>
            <w:tcW w:w="1680" w:type="dxa"/>
            <w:vMerge w:val="restart"/>
            <w:tcBorders>
              <w:left w:val="single" w:sz="4" w:space="0" w:color="000009"/>
              <w:right w:val="single" w:sz="4" w:space="0" w:color="000009"/>
            </w:tcBorders>
          </w:tcPr>
          <w:p w14:paraId="7777AA61" w14:textId="77777777" w:rsidR="00E85653" w:rsidRDefault="00E85653"/>
          <w:p w14:paraId="44D0466C" w14:textId="77777777" w:rsidR="00E85653" w:rsidRDefault="00E85653"/>
          <w:p w14:paraId="052A6864" w14:textId="77777777" w:rsidR="00E85653" w:rsidRDefault="00E85653">
            <w:pPr>
              <w:spacing w:before="2"/>
              <w:rPr>
                <w:sz w:val="18"/>
                <w:szCs w:val="18"/>
              </w:rPr>
            </w:pPr>
          </w:p>
          <w:p w14:paraId="46F37EEC" w14:textId="77777777" w:rsidR="00E85653" w:rsidRDefault="00A51F9A">
            <w:pPr>
              <w:spacing w:line="229" w:lineRule="auto"/>
              <w:ind w:left="234" w:right="21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5 (subtotal dos</w:t>
            </w:r>
          </w:p>
          <w:p w14:paraId="0658FF3A" w14:textId="77777777" w:rsidR="00E85653" w:rsidRDefault="00A51F9A">
            <w:pPr>
              <w:ind w:left="121" w:right="100"/>
              <w:jc w:val="center"/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itens</w:t>
            </w:r>
            <w:proofErr w:type="gramEnd"/>
            <w:r>
              <w:rPr>
                <w:sz w:val="20"/>
                <w:szCs w:val="20"/>
              </w:rPr>
              <w:t xml:space="preserve"> 5, 6, 7 e 8) (pontuação do item 8 limitada a 5 pontos no máximo, ou um artigo)*</w:t>
            </w:r>
          </w:p>
        </w:tc>
        <w:tc>
          <w:tcPr>
            <w:tcW w:w="1276" w:type="dxa"/>
            <w:vMerge w:val="restart"/>
            <w:tcBorders>
              <w:left w:val="single" w:sz="4" w:space="0" w:color="000009"/>
            </w:tcBorders>
          </w:tcPr>
          <w:p w14:paraId="1F43FF3B" w14:textId="77777777" w:rsidR="00E85653" w:rsidRDefault="00E85653">
            <w:pPr>
              <w:rPr>
                <w:sz w:val="20"/>
                <w:szCs w:val="20"/>
              </w:rPr>
            </w:pPr>
          </w:p>
        </w:tc>
      </w:tr>
      <w:tr w:rsidR="00E85653" w14:paraId="75D3CB77" w14:textId="77777777">
        <w:trPr>
          <w:trHeight w:val="690"/>
        </w:trPr>
        <w:tc>
          <w:tcPr>
            <w:tcW w:w="5607" w:type="dxa"/>
            <w:tcBorders>
              <w:right w:val="single" w:sz="4" w:space="0" w:color="000009"/>
            </w:tcBorders>
          </w:tcPr>
          <w:p w14:paraId="28BCEBEF" w14:textId="77777777" w:rsidR="00E85653" w:rsidRDefault="00A51F9A">
            <w:pPr>
              <w:ind w:left="311" w:right="555" w:hanging="252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6 Artigo completo publicado em periódico classificado no </w:t>
            </w:r>
            <w:proofErr w:type="spellStart"/>
            <w:r>
              <w:rPr>
                <w:sz w:val="20"/>
                <w:szCs w:val="20"/>
              </w:rPr>
              <w:t>Qualis</w:t>
            </w:r>
            <w:proofErr w:type="spellEnd"/>
            <w:r>
              <w:rPr>
                <w:sz w:val="20"/>
                <w:szCs w:val="20"/>
              </w:rPr>
              <w:t>/CAPES da área de Administração como B1 ou B2 -</w:t>
            </w:r>
          </w:p>
          <w:p w14:paraId="72B3FAD3" w14:textId="77777777" w:rsidR="00E85653" w:rsidRDefault="00A51F9A">
            <w:pPr>
              <w:spacing w:line="217" w:lineRule="auto"/>
              <w:ind w:left="311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ntos por artigo (somente a cópia da primeira página).</w:t>
            </w:r>
          </w:p>
        </w:tc>
        <w:tc>
          <w:tcPr>
            <w:tcW w:w="1133" w:type="dxa"/>
            <w:tcBorders>
              <w:left w:val="single" w:sz="4" w:space="0" w:color="000009"/>
              <w:right w:val="single" w:sz="4" w:space="0" w:color="000009"/>
            </w:tcBorders>
          </w:tcPr>
          <w:p w14:paraId="7DAA6A08" w14:textId="77777777" w:rsidR="00E85653" w:rsidRDefault="00E85653">
            <w:pPr>
              <w:spacing w:before="4"/>
              <w:rPr>
                <w:sz w:val="19"/>
                <w:szCs w:val="19"/>
              </w:rPr>
            </w:pPr>
          </w:p>
          <w:p w14:paraId="0DB2BF01" w14:textId="77777777" w:rsidR="00E85653" w:rsidRDefault="00A51F9A">
            <w:pPr>
              <w:spacing w:before="1"/>
              <w:ind w:left="91" w:right="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1091" w:type="dxa"/>
            <w:tcBorders>
              <w:left w:val="single" w:sz="4" w:space="0" w:color="000009"/>
              <w:right w:val="single" w:sz="4" w:space="0" w:color="000009"/>
            </w:tcBorders>
          </w:tcPr>
          <w:p w14:paraId="1D5633DA" w14:textId="77777777" w:rsidR="00E85653" w:rsidRDefault="00E85653">
            <w:pPr>
              <w:rPr>
                <w:sz w:val="20"/>
                <w:szCs w:val="20"/>
              </w:rPr>
            </w:pPr>
          </w:p>
        </w:tc>
        <w:tc>
          <w:tcPr>
            <w:tcW w:w="1680" w:type="dxa"/>
            <w:vMerge/>
            <w:tcBorders>
              <w:left w:val="single" w:sz="4" w:space="0" w:color="000009"/>
              <w:right w:val="single" w:sz="4" w:space="0" w:color="000009"/>
            </w:tcBorders>
          </w:tcPr>
          <w:p w14:paraId="0F0FE54D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76" w:type="dxa"/>
            <w:vMerge/>
            <w:tcBorders>
              <w:left w:val="single" w:sz="4" w:space="0" w:color="000009"/>
            </w:tcBorders>
          </w:tcPr>
          <w:p w14:paraId="6FDC69CD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E85653" w14:paraId="79BEDE43" w14:textId="77777777">
        <w:trPr>
          <w:trHeight w:val="690"/>
        </w:trPr>
        <w:tc>
          <w:tcPr>
            <w:tcW w:w="5607" w:type="dxa"/>
            <w:tcBorders>
              <w:right w:val="single" w:sz="4" w:space="0" w:color="000009"/>
            </w:tcBorders>
          </w:tcPr>
          <w:p w14:paraId="593186F2" w14:textId="77777777" w:rsidR="00E85653" w:rsidRDefault="00A51F9A">
            <w:pPr>
              <w:spacing w:line="217" w:lineRule="auto"/>
              <w:ind w:left="311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7 Artigo completo publicado em periódico classificado no </w:t>
            </w:r>
            <w:proofErr w:type="spellStart"/>
            <w:r>
              <w:rPr>
                <w:sz w:val="20"/>
                <w:szCs w:val="20"/>
              </w:rPr>
              <w:t>Qualis</w:t>
            </w:r>
            <w:proofErr w:type="spellEnd"/>
            <w:r>
              <w:rPr>
                <w:sz w:val="20"/>
                <w:szCs w:val="20"/>
              </w:rPr>
              <w:t>/CAPES da área de Administração como B3 ou B4 - pontos por artigo (somente a cópia da primeira página).</w:t>
            </w:r>
          </w:p>
        </w:tc>
        <w:tc>
          <w:tcPr>
            <w:tcW w:w="1133" w:type="dxa"/>
            <w:tcBorders>
              <w:left w:val="single" w:sz="4" w:space="0" w:color="000009"/>
              <w:right w:val="single" w:sz="4" w:space="0" w:color="000009"/>
            </w:tcBorders>
          </w:tcPr>
          <w:p w14:paraId="5C12CF59" w14:textId="77777777" w:rsidR="00E85653" w:rsidRDefault="00E85653">
            <w:pPr>
              <w:spacing w:before="4"/>
              <w:rPr>
                <w:sz w:val="19"/>
                <w:szCs w:val="19"/>
              </w:rPr>
            </w:pPr>
          </w:p>
          <w:p w14:paraId="58A97694" w14:textId="77777777" w:rsidR="00E85653" w:rsidRDefault="00A51F9A">
            <w:pPr>
              <w:ind w:left="91" w:right="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1091" w:type="dxa"/>
            <w:tcBorders>
              <w:left w:val="single" w:sz="4" w:space="0" w:color="000009"/>
              <w:right w:val="single" w:sz="4" w:space="0" w:color="000009"/>
            </w:tcBorders>
          </w:tcPr>
          <w:p w14:paraId="7836DF28" w14:textId="77777777" w:rsidR="00E85653" w:rsidRDefault="00E85653">
            <w:pPr>
              <w:rPr>
                <w:sz w:val="20"/>
                <w:szCs w:val="20"/>
              </w:rPr>
            </w:pPr>
          </w:p>
        </w:tc>
        <w:tc>
          <w:tcPr>
            <w:tcW w:w="1680" w:type="dxa"/>
            <w:vMerge/>
            <w:tcBorders>
              <w:left w:val="single" w:sz="4" w:space="0" w:color="000009"/>
              <w:right w:val="single" w:sz="4" w:space="0" w:color="000009"/>
            </w:tcBorders>
          </w:tcPr>
          <w:p w14:paraId="6C1C081A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76" w:type="dxa"/>
            <w:vMerge/>
            <w:tcBorders>
              <w:left w:val="single" w:sz="4" w:space="0" w:color="000009"/>
            </w:tcBorders>
          </w:tcPr>
          <w:p w14:paraId="0A6FAFFB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E85653" w14:paraId="46CCD168" w14:textId="77777777">
        <w:trPr>
          <w:trHeight w:val="690"/>
        </w:trPr>
        <w:tc>
          <w:tcPr>
            <w:tcW w:w="5607" w:type="dxa"/>
            <w:tcBorders>
              <w:right w:val="single" w:sz="4" w:space="0" w:color="000009"/>
            </w:tcBorders>
          </w:tcPr>
          <w:p w14:paraId="2A61A561" w14:textId="77777777" w:rsidR="00E85653" w:rsidRDefault="00A51F9A">
            <w:pPr>
              <w:spacing w:line="223" w:lineRule="auto"/>
              <w:ind w:left="59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 Artigo completo publicado em periódico classificado no</w:t>
            </w:r>
          </w:p>
          <w:p w14:paraId="7F124995" w14:textId="77777777" w:rsidR="00E85653" w:rsidRDefault="00A51F9A">
            <w:pPr>
              <w:ind w:left="311" w:right="61"/>
              <w:jc w:val="both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Qualis</w:t>
            </w:r>
            <w:proofErr w:type="spellEnd"/>
            <w:r>
              <w:rPr>
                <w:sz w:val="20"/>
                <w:szCs w:val="20"/>
              </w:rPr>
              <w:t>/CAPES da área de Administração como B5 ou C - pontos por artigo (somente a cópia da primeira página).</w:t>
            </w:r>
          </w:p>
        </w:tc>
        <w:tc>
          <w:tcPr>
            <w:tcW w:w="1133" w:type="dxa"/>
            <w:tcBorders>
              <w:left w:val="single" w:sz="4" w:space="0" w:color="000009"/>
              <w:right w:val="single" w:sz="4" w:space="0" w:color="000009"/>
            </w:tcBorders>
          </w:tcPr>
          <w:p w14:paraId="7B9DE70A" w14:textId="77777777" w:rsidR="00E85653" w:rsidRDefault="00E85653">
            <w:pPr>
              <w:spacing w:before="4"/>
              <w:rPr>
                <w:sz w:val="19"/>
                <w:szCs w:val="19"/>
              </w:rPr>
            </w:pPr>
          </w:p>
          <w:p w14:paraId="73B56C08" w14:textId="77777777" w:rsidR="00E85653" w:rsidRDefault="00A51F9A">
            <w:pPr>
              <w:ind w:left="9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091" w:type="dxa"/>
            <w:tcBorders>
              <w:left w:val="single" w:sz="4" w:space="0" w:color="000009"/>
              <w:right w:val="single" w:sz="4" w:space="0" w:color="000009"/>
            </w:tcBorders>
          </w:tcPr>
          <w:p w14:paraId="11FE636C" w14:textId="77777777" w:rsidR="00E85653" w:rsidRDefault="00E85653">
            <w:pPr>
              <w:rPr>
                <w:sz w:val="20"/>
                <w:szCs w:val="20"/>
              </w:rPr>
            </w:pPr>
          </w:p>
        </w:tc>
        <w:tc>
          <w:tcPr>
            <w:tcW w:w="1680" w:type="dxa"/>
            <w:vMerge/>
            <w:tcBorders>
              <w:left w:val="single" w:sz="4" w:space="0" w:color="000009"/>
              <w:right w:val="single" w:sz="4" w:space="0" w:color="000009"/>
            </w:tcBorders>
          </w:tcPr>
          <w:p w14:paraId="6738EB17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76" w:type="dxa"/>
            <w:vMerge/>
            <w:tcBorders>
              <w:left w:val="single" w:sz="4" w:space="0" w:color="000009"/>
            </w:tcBorders>
          </w:tcPr>
          <w:p w14:paraId="0D9FCECA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E85653" w14:paraId="2937F5C8" w14:textId="77777777">
        <w:trPr>
          <w:trHeight w:val="918"/>
        </w:trPr>
        <w:tc>
          <w:tcPr>
            <w:tcW w:w="5607" w:type="dxa"/>
            <w:tcBorders>
              <w:right w:val="single" w:sz="4" w:space="0" w:color="000009"/>
            </w:tcBorders>
          </w:tcPr>
          <w:p w14:paraId="3A8A5B33" w14:textId="77777777" w:rsidR="00E85653" w:rsidRDefault="00A51F9A">
            <w:pPr>
              <w:ind w:left="311" w:right="101" w:hanging="252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 Trabalho científico publicado na íntegra em anais de congresso          de, no mínimo, projeção nacional na área de ciências sociais</w:t>
            </w:r>
          </w:p>
          <w:p w14:paraId="68D973E3" w14:textId="77777777" w:rsidR="00E85653" w:rsidRDefault="00A51F9A">
            <w:pPr>
              <w:spacing w:line="228" w:lineRule="auto"/>
              <w:ind w:left="311" w:right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licadas ou áreas afins - pontos por trabalho (somente a cópia da primeira página ou certificado de publicação).</w:t>
            </w:r>
          </w:p>
        </w:tc>
        <w:tc>
          <w:tcPr>
            <w:tcW w:w="1133" w:type="dxa"/>
            <w:tcBorders>
              <w:left w:val="single" w:sz="4" w:space="0" w:color="000009"/>
              <w:right w:val="single" w:sz="4" w:space="0" w:color="000009"/>
            </w:tcBorders>
          </w:tcPr>
          <w:p w14:paraId="793FCCCA" w14:textId="77777777" w:rsidR="00E85653" w:rsidRDefault="00E85653">
            <w:pPr>
              <w:spacing w:before="5"/>
              <w:rPr>
                <w:sz w:val="29"/>
                <w:szCs w:val="29"/>
              </w:rPr>
            </w:pPr>
          </w:p>
          <w:p w14:paraId="1FA04EDB" w14:textId="77777777" w:rsidR="00E85653" w:rsidRDefault="00A51F9A">
            <w:pPr>
              <w:ind w:left="9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091" w:type="dxa"/>
            <w:tcBorders>
              <w:left w:val="single" w:sz="4" w:space="0" w:color="000009"/>
              <w:right w:val="single" w:sz="4" w:space="0" w:color="000009"/>
            </w:tcBorders>
          </w:tcPr>
          <w:p w14:paraId="63FDE992" w14:textId="77777777" w:rsidR="00E85653" w:rsidRDefault="00E85653">
            <w:pPr>
              <w:rPr>
                <w:sz w:val="20"/>
                <w:szCs w:val="20"/>
              </w:rPr>
            </w:pPr>
          </w:p>
        </w:tc>
        <w:tc>
          <w:tcPr>
            <w:tcW w:w="1680" w:type="dxa"/>
            <w:tcBorders>
              <w:left w:val="single" w:sz="4" w:space="0" w:color="000009"/>
              <w:right w:val="single" w:sz="4" w:space="0" w:color="000009"/>
            </w:tcBorders>
          </w:tcPr>
          <w:p w14:paraId="1EF660DB" w14:textId="77777777" w:rsidR="00E85653" w:rsidRDefault="00E85653">
            <w:pPr>
              <w:spacing w:before="5"/>
              <w:rPr>
                <w:sz w:val="29"/>
                <w:szCs w:val="29"/>
              </w:rPr>
            </w:pPr>
          </w:p>
          <w:p w14:paraId="6CEE6ABA" w14:textId="77777777" w:rsidR="00E85653" w:rsidRDefault="00A51F9A">
            <w:pPr>
              <w:ind w:left="8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1276" w:type="dxa"/>
            <w:vMerge w:val="restart"/>
            <w:tcBorders>
              <w:left w:val="single" w:sz="4" w:space="0" w:color="000009"/>
            </w:tcBorders>
          </w:tcPr>
          <w:p w14:paraId="1181521E" w14:textId="77777777" w:rsidR="00E85653" w:rsidRDefault="00E85653">
            <w:pPr>
              <w:rPr>
                <w:sz w:val="20"/>
                <w:szCs w:val="20"/>
              </w:rPr>
            </w:pPr>
          </w:p>
        </w:tc>
      </w:tr>
      <w:tr w:rsidR="00E85653" w14:paraId="38DF45B7" w14:textId="77777777">
        <w:trPr>
          <w:trHeight w:val="920"/>
        </w:trPr>
        <w:tc>
          <w:tcPr>
            <w:tcW w:w="5607" w:type="dxa"/>
            <w:tcBorders>
              <w:right w:val="single" w:sz="4" w:space="0" w:color="000009"/>
            </w:tcBorders>
          </w:tcPr>
          <w:p w14:paraId="62DCCBED" w14:textId="77777777" w:rsidR="00E85653" w:rsidRDefault="00A51F9A">
            <w:pPr>
              <w:ind w:left="311" w:right="227" w:hanging="252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Trabalho científico publicado na íntegra em anais de congresso de projeção regional na área de ciências sociais aplicadas ou áreas afins - pontos por trabalho (somente a cópia da primeira</w:t>
            </w:r>
          </w:p>
          <w:p w14:paraId="4B882DDF" w14:textId="77777777" w:rsidR="00E85653" w:rsidRDefault="00A51F9A">
            <w:pPr>
              <w:spacing w:line="216" w:lineRule="auto"/>
              <w:ind w:left="311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ágina ou certificado de publicação).</w:t>
            </w:r>
          </w:p>
        </w:tc>
        <w:tc>
          <w:tcPr>
            <w:tcW w:w="1133" w:type="dxa"/>
            <w:tcBorders>
              <w:left w:val="single" w:sz="4" w:space="0" w:color="000009"/>
              <w:right w:val="single" w:sz="4" w:space="0" w:color="000009"/>
            </w:tcBorders>
          </w:tcPr>
          <w:p w14:paraId="425497A2" w14:textId="77777777" w:rsidR="00E85653" w:rsidRDefault="00E85653">
            <w:pPr>
              <w:spacing w:before="5"/>
              <w:rPr>
                <w:sz w:val="29"/>
                <w:szCs w:val="29"/>
              </w:rPr>
            </w:pPr>
          </w:p>
          <w:p w14:paraId="4249F09A" w14:textId="77777777" w:rsidR="00E85653" w:rsidRDefault="00A51F9A">
            <w:pPr>
              <w:ind w:left="9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091" w:type="dxa"/>
            <w:tcBorders>
              <w:left w:val="single" w:sz="4" w:space="0" w:color="000009"/>
              <w:right w:val="single" w:sz="4" w:space="0" w:color="000009"/>
            </w:tcBorders>
          </w:tcPr>
          <w:p w14:paraId="29A01A1D" w14:textId="77777777" w:rsidR="00E85653" w:rsidRDefault="00E85653">
            <w:pPr>
              <w:rPr>
                <w:sz w:val="20"/>
                <w:szCs w:val="20"/>
              </w:rPr>
            </w:pPr>
          </w:p>
        </w:tc>
        <w:tc>
          <w:tcPr>
            <w:tcW w:w="1680" w:type="dxa"/>
            <w:tcBorders>
              <w:left w:val="single" w:sz="4" w:space="0" w:color="000009"/>
              <w:right w:val="single" w:sz="4" w:space="0" w:color="000009"/>
            </w:tcBorders>
          </w:tcPr>
          <w:p w14:paraId="7E16A006" w14:textId="77777777" w:rsidR="00E85653" w:rsidRDefault="00E85653">
            <w:pPr>
              <w:spacing w:before="5"/>
              <w:rPr>
                <w:sz w:val="29"/>
                <w:szCs w:val="29"/>
              </w:rPr>
            </w:pPr>
          </w:p>
          <w:p w14:paraId="4506100C" w14:textId="77777777" w:rsidR="00E85653" w:rsidRDefault="00A51F9A">
            <w:pPr>
              <w:ind w:left="8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1276" w:type="dxa"/>
            <w:vMerge/>
            <w:tcBorders>
              <w:left w:val="single" w:sz="4" w:space="0" w:color="000009"/>
            </w:tcBorders>
          </w:tcPr>
          <w:p w14:paraId="14A27E98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E85653" w14:paraId="1B9D626D" w14:textId="77777777">
        <w:trPr>
          <w:trHeight w:val="918"/>
        </w:trPr>
        <w:tc>
          <w:tcPr>
            <w:tcW w:w="5607" w:type="dxa"/>
            <w:tcBorders>
              <w:right w:val="single" w:sz="4" w:space="0" w:color="000009"/>
            </w:tcBorders>
          </w:tcPr>
          <w:p w14:paraId="688255AB" w14:textId="77777777" w:rsidR="00E85653" w:rsidRDefault="00A51F9A">
            <w:pPr>
              <w:ind w:left="311" w:right="169" w:hanging="252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 Relatório final de pesquisa ou participação em projetos de iniciação científica ou participação em grupos PET - pontos por</w:t>
            </w:r>
          </w:p>
          <w:p w14:paraId="6B1D794E" w14:textId="77777777" w:rsidR="00E85653" w:rsidRDefault="00A51F9A">
            <w:pPr>
              <w:ind w:left="311" w:right="409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latório final ou por período de 12 meses (somente cópia do certificado).</w:t>
            </w:r>
          </w:p>
        </w:tc>
        <w:tc>
          <w:tcPr>
            <w:tcW w:w="1133" w:type="dxa"/>
            <w:tcBorders>
              <w:left w:val="single" w:sz="4" w:space="0" w:color="000009"/>
              <w:right w:val="single" w:sz="4" w:space="0" w:color="000009"/>
            </w:tcBorders>
          </w:tcPr>
          <w:p w14:paraId="64C38CA9" w14:textId="77777777" w:rsidR="00E85653" w:rsidRDefault="00E85653">
            <w:pPr>
              <w:spacing w:before="5"/>
              <w:rPr>
                <w:sz w:val="29"/>
                <w:szCs w:val="29"/>
              </w:rPr>
            </w:pPr>
          </w:p>
          <w:p w14:paraId="3CF81BD1" w14:textId="77777777" w:rsidR="00E85653" w:rsidRDefault="00A51F9A">
            <w:pPr>
              <w:ind w:left="9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091" w:type="dxa"/>
            <w:tcBorders>
              <w:left w:val="single" w:sz="4" w:space="0" w:color="000009"/>
              <w:right w:val="single" w:sz="4" w:space="0" w:color="000009"/>
            </w:tcBorders>
          </w:tcPr>
          <w:p w14:paraId="154FF466" w14:textId="77777777" w:rsidR="00E85653" w:rsidRDefault="00E85653">
            <w:pPr>
              <w:rPr>
                <w:sz w:val="20"/>
                <w:szCs w:val="20"/>
              </w:rPr>
            </w:pPr>
          </w:p>
        </w:tc>
        <w:tc>
          <w:tcPr>
            <w:tcW w:w="1680" w:type="dxa"/>
            <w:tcBorders>
              <w:left w:val="single" w:sz="4" w:space="0" w:color="000009"/>
              <w:right w:val="single" w:sz="4" w:space="0" w:color="000009"/>
            </w:tcBorders>
          </w:tcPr>
          <w:p w14:paraId="375FADDE" w14:textId="77777777" w:rsidR="00E85653" w:rsidRDefault="00E85653">
            <w:pPr>
              <w:spacing w:before="5"/>
              <w:rPr>
                <w:sz w:val="29"/>
                <w:szCs w:val="29"/>
              </w:rPr>
            </w:pPr>
          </w:p>
          <w:p w14:paraId="6C9DFC0E" w14:textId="77777777" w:rsidR="00E85653" w:rsidRDefault="00A51F9A">
            <w:pPr>
              <w:ind w:left="83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276" w:type="dxa"/>
            <w:tcBorders>
              <w:left w:val="single" w:sz="4" w:space="0" w:color="000009"/>
            </w:tcBorders>
          </w:tcPr>
          <w:p w14:paraId="03DBA032" w14:textId="77777777" w:rsidR="00E85653" w:rsidRDefault="00E85653">
            <w:pPr>
              <w:rPr>
                <w:sz w:val="20"/>
                <w:szCs w:val="20"/>
              </w:rPr>
            </w:pPr>
          </w:p>
        </w:tc>
      </w:tr>
      <w:tr w:rsidR="00E85653" w14:paraId="542DE892" w14:textId="77777777">
        <w:trPr>
          <w:trHeight w:val="688"/>
        </w:trPr>
        <w:tc>
          <w:tcPr>
            <w:tcW w:w="5607" w:type="dxa"/>
            <w:tcBorders>
              <w:right w:val="single" w:sz="4" w:space="0" w:color="000009"/>
            </w:tcBorders>
          </w:tcPr>
          <w:p w14:paraId="7FD5B547" w14:textId="77777777" w:rsidR="00E85653" w:rsidRDefault="00A51F9A">
            <w:pPr>
              <w:spacing w:line="224" w:lineRule="auto"/>
              <w:ind w:left="59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 Livros técnicos científicos na área de ciências sociais aplicadas</w:t>
            </w:r>
          </w:p>
          <w:p w14:paraId="44986226" w14:textId="77777777" w:rsidR="00E85653" w:rsidRDefault="00A51F9A">
            <w:pPr>
              <w:spacing w:line="228" w:lineRule="auto"/>
              <w:ind w:left="311" w:right="101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u áreas afins, publicado por editora formalmente constituída - pontos por livro (cópia da capa e ficha catalográfica).</w:t>
            </w:r>
          </w:p>
        </w:tc>
        <w:tc>
          <w:tcPr>
            <w:tcW w:w="1133" w:type="dxa"/>
            <w:tcBorders>
              <w:left w:val="single" w:sz="4" w:space="0" w:color="000009"/>
              <w:right w:val="single" w:sz="4" w:space="0" w:color="000009"/>
            </w:tcBorders>
          </w:tcPr>
          <w:p w14:paraId="24FA214D" w14:textId="77777777" w:rsidR="00E85653" w:rsidRDefault="00E85653">
            <w:pPr>
              <w:spacing w:before="5"/>
              <w:rPr>
                <w:sz w:val="19"/>
                <w:szCs w:val="19"/>
              </w:rPr>
            </w:pPr>
          </w:p>
          <w:p w14:paraId="2ADC441E" w14:textId="77777777" w:rsidR="00E85653" w:rsidRDefault="00A51F9A">
            <w:pPr>
              <w:ind w:left="9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091" w:type="dxa"/>
            <w:tcBorders>
              <w:left w:val="single" w:sz="4" w:space="0" w:color="000009"/>
              <w:right w:val="single" w:sz="4" w:space="0" w:color="000009"/>
            </w:tcBorders>
          </w:tcPr>
          <w:p w14:paraId="5F2DEEC4" w14:textId="77777777" w:rsidR="00E85653" w:rsidRDefault="00E85653">
            <w:pPr>
              <w:rPr>
                <w:sz w:val="20"/>
                <w:szCs w:val="20"/>
              </w:rPr>
            </w:pPr>
          </w:p>
        </w:tc>
        <w:tc>
          <w:tcPr>
            <w:tcW w:w="1680" w:type="dxa"/>
            <w:vMerge w:val="restart"/>
            <w:tcBorders>
              <w:left w:val="single" w:sz="4" w:space="0" w:color="000009"/>
              <w:bottom w:val="single" w:sz="8" w:space="0" w:color="000000"/>
              <w:right w:val="single" w:sz="4" w:space="0" w:color="000009"/>
            </w:tcBorders>
          </w:tcPr>
          <w:p w14:paraId="002DB411" w14:textId="77777777" w:rsidR="00E85653" w:rsidRDefault="00E85653"/>
          <w:p w14:paraId="7461A200" w14:textId="77777777" w:rsidR="00E85653" w:rsidRDefault="00E85653">
            <w:pPr>
              <w:spacing w:before="4"/>
              <w:rPr>
                <w:sz w:val="28"/>
                <w:szCs w:val="28"/>
              </w:rPr>
            </w:pPr>
          </w:p>
          <w:p w14:paraId="6090D22F" w14:textId="77777777" w:rsidR="00E85653" w:rsidRDefault="00A51F9A">
            <w:pPr>
              <w:ind w:left="565" w:right="72" w:hanging="47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 (subtotal dos itens 12 e 13)</w:t>
            </w:r>
          </w:p>
        </w:tc>
        <w:tc>
          <w:tcPr>
            <w:tcW w:w="1276" w:type="dxa"/>
            <w:vMerge w:val="restart"/>
            <w:tcBorders>
              <w:left w:val="single" w:sz="4" w:space="0" w:color="000009"/>
              <w:bottom w:val="single" w:sz="8" w:space="0" w:color="000000"/>
            </w:tcBorders>
          </w:tcPr>
          <w:p w14:paraId="2EDC4ACA" w14:textId="77777777" w:rsidR="00E85653" w:rsidRDefault="00E85653">
            <w:pPr>
              <w:rPr>
                <w:sz w:val="20"/>
                <w:szCs w:val="20"/>
              </w:rPr>
            </w:pPr>
          </w:p>
        </w:tc>
      </w:tr>
      <w:tr w:rsidR="00E85653" w14:paraId="33B0A92F" w14:textId="77777777">
        <w:trPr>
          <w:trHeight w:val="921"/>
        </w:trPr>
        <w:tc>
          <w:tcPr>
            <w:tcW w:w="5607" w:type="dxa"/>
            <w:tcBorders>
              <w:right w:val="single" w:sz="4" w:space="0" w:color="000009"/>
            </w:tcBorders>
          </w:tcPr>
          <w:p w14:paraId="004003EE" w14:textId="77777777" w:rsidR="00E85653" w:rsidRDefault="00A51F9A">
            <w:pPr>
              <w:spacing w:line="216" w:lineRule="auto"/>
              <w:ind w:left="59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 Capítulos de livros técnicos científicos na área de ciências sociais aplicadas ou áreas afins, publicado por editora formalmente constituída - pontos por capítulo (cópia da capa, ficha catalográfica e primeira página do capítulo).</w:t>
            </w:r>
          </w:p>
        </w:tc>
        <w:tc>
          <w:tcPr>
            <w:tcW w:w="1133" w:type="dxa"/>
            <w:tcBorders>
              <w:left w:val="single" w:sz="4" w:space="0" w:color="000009"/>
              <w:right w:val="single" w:sz="4" w:space="0" w:color="000009"/>
            </w:tcBorders>
          </w:tcPr>
          <w:p w14:paraId="32E3819A" w14:textId="77777777" w:rsidR="00E85653" w:rsidRDefault="00E85653">
            <w:pPr>
              <w:spacing w:before="5"/>
              <w:rPr>
                <w:sz w:val="29"/>
                <w:szCs w:val="29"/>
              </w:rPr>
            </w:pPr>
          </w:p>
          <w:p w14:paraId="5CEFB701" w14:textId="77777777" w:rsidR="00E85653" w:rsidRDefault="00A51F9A">
            <w:pPr>
              <w:ind w:left="9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091" w:type="dxa"/>
            <w:tcBorders>
              <w:left w:val="single" w:sz="4" w:space="0" w:color="000009"/>
              <w:right w:val="single" w:sz="4" w:space="0" w:color="000009"/>
            </w:tcBorders>
          </w:tcPr>
          <w:p w14:paraId="734C8338" w14:textId="77777777" w:rsidR="00E85653" w:rsidRDefault="00E85653">
            <w:pPr>
              <w:rPr>
                <w:sz w:val="20"/>
                <w:szCs w:val="20"/>
              </w:rPr>
            </w:pPr>
          </w:p>
        </w:tc>
        <w:tc>
          <w:tcPr>
            <w:tcW w:w="1680" w:type="dxa"/>
            <w:vMerge/>
            <w:tcBorders>
              <w:left w:val="single" w:sz="4" w:space="0" w:color="000009"/>
              <w:bottom w:val="single" w:sz="8" w:space="0" w:color="000000"/>
              <w:right w:val="single" w:sz="4" w:space="0" w:color="000009"/>
            </w:tcBorders>
          </w:tcPr>
          <w:p w14:paraId="5952DDB9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76" w:type="dxa"/>
            <w:vMerge/>
            <w:tcBorders>
              <w:left w:val="single" w:sz="4" w:space="0" w:color="000009"/>
              <w:bottom w:val="single" w:sz="8" w:space="0" w:color="000000"/>
            </w:tcBorders>
          </w:tcPr>
          <w:p w14:paraId="5B10EF14" w14:textId="77777777" w:rsidR="00E85653" w:rsidRDefault="00E85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E85653" w14:paraId="7F2EDE6C" w14:textId="77777777">
        <w:trPr>
          <w:trHeight w:val="460"/>
        </w:trPr>
        <w:tc>
          <w:tcPr>
            <w:tcW w:w="9511" w:type="dxa"/>
            <w:gridSpan w:val="4"/>
            <w:tcBorders>
              <w:top w:val="single" w:sz="8" w:space="0" w:color="000000"/>
            </w:tcBorders>
          </w:tcPr>
          <w:p w14:paraId="1B573E87" w14:textId="77777777" w:rsidR="00E85653" w:rsidRDefault="00A51F9A">
            <w:pPr>
              <w:spacing w:line="223" w:lineRule="auto"/>
              <w:ind w:left="2277" w:right="227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Pontuação máxima: 100 pontos)</w:t>
            </w:r>
          </w:p>
          <w:p w14:paraId="7D067B55" w14:textId="77777777" w:rsidR="00E85653" w:rsidRDefault="00A51F9A">
            <w:pPr>
              <w:spacing w:before="5" w:line="212" w:lineRule="auto"/>
              <w:ind w:left="2277" w:right="21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OTAL:</w:t>
            </w:r>
          </w:p>
        </w:tc>
        <w:tc>
          <w:tcPr>
            <w:tcW w:w="1276" w:type="dxa"/>
            <w:tcBorders>
              <w:top w:val="single" w:sz="8" w:space="0" w:color="000000"/>
            </w:tcBorders>
          </w:tcPr>
          <w:p w14:paraId="7CB67837" w14:textId="77777777" w:rsidR="00E85653" w:rsidRDefault="00E85653">
            <w:pPr>
              <w:rPr>
                <w:sz w:val="20"/>
                <w:szCs w:val="20"/>
              </w:rPr>
            </w:pPr>
          </w:p>
        </w:tc>
      </w:tr>
    </w:tbl>
    <w:p w14:paraId="4417CC98" w14:textId="77777777" w:rsidR="00E85653" w:rsidRDefault="00A51F9A">
      <w:pPr>
        <w:spacing w:before="81"/>
        <w:ind w:left="326" w:right="207"/>
        <w:rPr>
          <w:sz w:val="20"/>
          <w:szCs w:val="20"/>
        </w:rPr>
      </w:pPr>
      <w:r>
        <w:rPr>
          <w:sz w:val="20"/>
          <w:szCs w:val="20"/>
        </w:rPr>
        <w:t xml:space="preserve">* Será considerado para fins de avaliação o </w:t>
      </w:r>
      <w:proofErr w:type="spellStart"/>
      <w:r>
        <w:rPr>
          <w:sz w:val="20"/>
          <w:szCs w:val="20"/>
        </w:rPr>
        <w:t>Qualis</w:t>
      </w:r>
      <w:proofErr w:type="spellEnd"/>
      <w:r>
        <w:rPr>
          <w:sz w:val="20"/>
          <w:szCs w:val="20"/>
        </w:rPr>
        <w:t xml:space="preserve"> Periódicos da área de avaliação “Administração pública e de empresas, ciências contábeis e turismo” do último evento de classificação divulgado pela CAPES até a data de publicação do edital.</w:t>
      </w:r>
    </w:p>
    <w:p w14:paraId="6010CAB1" w14:textId="77777777" w:rsidR="00E85653" w:rsidRDefault="00E85653"/>
    <w:p w14:paraId="7F3CE295" w14:textId="77777777" w:rsidR="00E85653" w:rsidRDefault="00A51F9A">
      <w:pPr>
        <w:tabs>
          <w:tab w:val="left" w:pos="1134"/>
          <w:tab w:val="left" w:pos="1523"/>
          <w:tab w:val="left" w:pos="1967"/>
        </w:tabs>
        <w:spacing w:before="1"/>
        <w:ind w:left="326"/>
      </w:pPr>
      <w:r>
        <w:t>Data:</w:t>
      </w:r>
      <w:r>
        <w:rPr>
          <w:u w:val="single"/>
        </w:rPr>
        <w:tab/>
      </w:r>
      <w:r>
        <w:t>/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5DCD58C0" w14:textId="77777777" w:rsidR="00E85653" w:rsidRDefault="00E85653">
      <w:pPr>
        <w:spacing w:before="1"/>
        <w:rPr>
          <w:sz w:val="14"/>
          <w:szCs w:val="14"/>
        </w:rPr>
      </w:pPr>
    </w:p>
    <w:p w14:paraId="29D2A9E0" w14:textId="77777777" w:rsidR="00E85653" w:rsidRDefault="00A51F9A">
      <w:pPr>
        <w:tabs>
          <w:tab w:val="left" w:pos="8547"/>
        </w:tabs>
        <w:spacing w:before="91"/>
        <w:ind w:left="326"/>
      </w:pPr>
      <w:r>
        <w:t xml:space="preserve">Avaliador(a)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11CBADFA" w14:textId="77777777" w:rsidR="00E85653" w:rsidRDefault="00E85653">
      <w:pPr>
        <w:tabs>
          <w:tab w:val="left" w:pos="5880"/>
        </w:tabs>
        <w:spacing w:line="328" w:lineRule="auto"/>
        <w:ind w:left="893" w:right="1263" w:hanging="42"/>
        <w:jc w:val="center"/>
        <w:rPr>
          <w:b/>
          <w:sz w:val="24"/>
          <w:szCs w:val="24"/>
        </w:rPr>
      </w:pPr>
    </w:p>
    <w:sectPr w:rsidR="00E85653">
      <w:headerReference w:type="default" r:id="rId16"/>
      <w:pgSz w:w="11910" w:h="16850"/>
      <w:pgMar w:top="2120" w:right="240" w:bottom="280" w:left="240" w:header="755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19F1F57" w14:textId="77777777" w:rsidR="001524E2" w:rsidRDefault="001524E2">
      <w:r>
        <w:separator/>
      </w:r>
    </w:p>
  </w:endnote>
  <w:endnote w:type="continuationSeparator" w:id="0">
    <w:p w14:paraId="49801250" w14:textId="77777777" w:rsidR="001524E2" w:rsidRDefault="001524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3E6CD9" w14:textId="77777777" w:rsidR="001524E2" w:rsidRDefault="001524E2">
      <w:r>
        <w:separator/>
      </w:r>
    </w:p>
  </w:footnote>
  <w:footnote w:type="continuationSeparator" w:id="0">
    <w:p w14:paraId="73B1340E" w14:textId="77777777" w:rsidR="001524E2" w:rsidRDefault="001524E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029EBA0" w14:textId="79D5C1A4" w:rsidR="00E85653" w:rsidRDefault="007E69A0">
    <w:pPr>
      <w:pBdr>
        <w:top w:val="nil"/>
        <w:left w:val="nil"/>
        <w:bottom w:val="nil"/>
        <w:right w:val="nil"/>
        <w:between w:val="nil"/>
      </w:pBdr>
      <w:spacing w:line="14" w:lineRule="auto"/>
      <w:rPr>
        <w:color w:val="000000"/>
        <w:sz w:val="20"/>
        <w:szCs w:val="20"/>
      </w:rPr>
    </w:pPr>
    <w:r>
      <w:rPr>
        <w:noProof/>
        <w:color w:val="000000"/>
        <w:sz w:val="24"/>
        <w:szCs w:val="24"/>
      </w:rPr>
      <mc:AlternateContent>
        <mc:Choice Requires="wps">
          <w:drawing>
            <wp:anchor distT="0" distB="0" distL="0" distR="0" simplePos="0" relativeHeight="251659264" behindDoc="1" locked="0" layoutInCell="1" hidden="0" allowOverlap="1" wp14:anchorId="1872B3DB" wp14:editId="34414E75">
              <wp:simplePos x="0" y="0"/>
              <wp:positionH relativeFrom="margin">
                <wp:align>center</wp:align>
              </wp:positionH>
              <wp:positionV relativeFrom="topMargin">
                <wp:align>bottom</wp:align>
              </wp:positionV>
              <wp:extent cx="3562350" cy="900430"/>
              <wp:effectExtent l="0" t="0" r="0" b="0"/>
              <wp:wrapNone/>
              <wp:docPr id="7" name="Forma Livre: Forma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62350" cy="90043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3281045" h="900430" extrusionOk="0">
                            <a:moveTo>
                              <a:pt x="0" y="0"/>
                            </a:moveTo>
                            <a:lnTo>
                              <a:pt x="0" y="900430"/>
                            </a:lnTo>
                            <a:lnTo>
                              <a:pt x="3281045" y="900430"/>
                            </a:lnTo>
                            <a:lnTo>
                              <a:pt x="3281045" y="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6CD421D" w14:textId="77777777" w:rsidR="007E69A0" w:rsidRDefault="007E69A0" w:rsidP="007E69A0">
                          <w:pPr>
                            <w:spacing w:line="203" w:lineRule="auto"/>
                            <w:ind w:left="93" w:right="74" w:firstLine="186"/>
                            <w:jc w:val="center"/>
                            <w:textDirection w:val="btLr"/>
                          </w:pPr>
                          <w:bookmarkStart w:id="4" w:name="_Hlk84495546"/>
                          <w:r>
                            <w:rPr>
                              <w:rFonts w:ascii="Calibri" w:eastAsia="Calibri" w:hAnsi="Calibri" w:cs="Calibri"/>
                              <w:b/>
                              <w:color w:val="000000"/>
                              <w:sz w:val="18"/>
                            </w:rPr>
                            <w:t>UNIVERSIDADE FEDERAL DO ESPÍRITO SANTO</w:t>
                          </w:r>
                        </w:p>
                        <w:p w14:paraId="2B6E0929" w14:textId="77777777" w:rsidR="007E69A0" w:rsidRDefault="007E69A0" w:rsidP="007E69A0">
                          <w:pPr>
                            <w:spacing w:before="1" w:line="219" w:lineRule="auto"/>
                            <w:ind w:left="86" w:right="91" w:firstLine="172"/>
                            <w:jc w:val="center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color w:val="000000"/>
                              <w:sz w:val="18"/>
                            </w:rPr>
                            <w:t>Centro de Ciências Jurídicas e Econômicas</w:t>
                          </w:r>
                        </w:p>
                        <w:p w14:paraId="37622D55" w14:textId="77777777" w:rsidR="007E69A0" w:rsidRDefault="007E69A0" w:rsidP="007E69A0">
                          <w:pPr>
                            <w:spacing w:line="194" w:lineRule="auto"/>
                            <w:ind w:left="91" w:right="91" w:firstLine="182"/>
                            <w:jc w:val="center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color w:val="000000"/>
                              <w:sz w:val="16"/>
                            </w:rPr>
                            <w:t>Programa de Pós-Graduação em Administração</w:t>
                          </w:r>
                        </w:p>
                        <w:p w14:paraId="4C71DBA3" w14:textId="0B9EBF5D" w:rsidR="007E69A0" w:rsidRDefault="007E69A0" w:rsidP="007E69A0">
                          <w:pPr>
                            <w:ind w:left="93" w:right="91" w:firstLine="186"/>
                            <w:jc w:val="center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color w:val="000000"/>
                              <w:sz w:val="16"/>
                            </w:rPr>
                            <w:t>Av. Fernando Ferrari, 514 - Campus Universitário - Goiabeiras CEP. 29075.910 - ES- Brasil - Telefax (27) 4009-7712 / 3145-53 70</w:t>
                          </w:r>
                        </w:p>
                        <w:p w14:paraId="4703DA2D" w14:textId="5791B377" w:rsidR="007E69A0" w:rsidRDefault="007E69A0" w:rsidP="007E69A0">
                          <w:pPr>
                            <w:ind w:left="93" w:right="91" w:firstLine="186"/>
                            <w:jc w:val="center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color w:val="000000"/>
                              <w:sz w:val="16"/>
                            </w:rPr>
                            <w:t xml:space="preserve">e-mail: ppgadm@gmail.com / site: </w:t>
                          </w:r>
                          <w:r>
                            <w:rPr>
                              <w:rFonts w:ascii="Calibri" w:eastAsia="Calibri" w:hAnsi="Calibri" w:cs="Calibri"/>
                              <w:color w:val="0000FF"/>
                              <w:sz w:val="16"/>
                              <w:u w:val="single"/>
                            </w:rPr>
                            <w:t>www.ppgadm.ufes.br</w:t>
                          </w:r>
                          <w:bookmarkEnd w:id="4"/>
                        </w:p>
                      </w:txbxContent>
                    </wps:txbx>
                    <wps:bodyPr spcFirstLastPara="1" wrap="square" lIns="88900" tIns="38100" rIns="88900" bIns="381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1872B3DB" id="Forma Livre: Forma 7" o:spid="_x0000_s1026" style="position:absolute;margin-left:0;margin-top:0;width:280.5pt;height:70.9pt;z-index:-251657216;visibility:visible;mso-wrap-style:square;mso-width-percent:0;mso-height-percent:0;mso-wrap-distance-left:0;mso-wrap-distance-top:0;mso-wrap-distance-right:0;mso-wrap-distance-bottom:0;mso-position-horizontal:center;mso-position-horizontal-relative:margin;mso-position-vertical:bottom;mso-position-vertical-relative:top-margin-area;mso-width-percent:0;mso-height-percent:0;mso-width-relative:margin;mso-height-relative:margin;v-text-anchor:top" coordsize="3281045,90043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" adj="-11796480,,5400" path="m,l,900430r3281045,l3281045,,,xe" filled="f" stroked="f">
              <v:stroke joinstyle="miter"/>
              <v:formulas/>
              <v:path arrowok="t" o:extrusionok="f" o:connecttype="custom" textboxrect="0,0,3281045,900430"/>
              <v:textbox inset="7pt,3pt,7pt,3pt">
                <w:txbxContent>
                  <w:p w14:paraId="26CD421D" w14:textId="77777777" w:rsidR="007E69A0" w:rsidRDefault="007E69A0" w:rsidP="007E69A0">
                    <w:pPr>
                      <w:spacing w:line="203" w:lineRule="auto"/>
                      <w:ind w:left="93" w:right="74" w:firstLine="186"/>
                      <w:jc w:val="center"/>
                      <w:textDirection w:val="btLr"/>
                    </w:pPr>
                    <w:bookmarkStart w:id="3" w:name="_Hlk84495546"/>
                    <w:r>
                      <w:rPr>
                        <w:rFonts w:ascii="Calibri" w:eastAsia="Calibri" w:hAnsi="Calibri" w:cs="Calibri"/>
                        <w:b/>
                        <w:color w:val="000000"/>
                        <w:sz w:val="18"/>
                      </w:rPr>
                      <w:t>UNIVERSIDADE FEDERAL DO ESPÍRITO SANTO</w:t>
                    </w:r>
                  </w:p>
                  <w:p w14:paraId="2B6E0929" w14:textId="77777777" w:rsidR="007E69A0" w:rsidRDefault="007E69A0" w:rsidP="007E69A0">
                    <w:pPr>
                      <w:spacing w:before="1" w:line="219" w:lineRule="auto"/>
                      <w:ind w:left="86" w:right="91" w:firstLine="172"/>
                      <w:jc w:val="center"/>
                      <w:textDirection w:val="btLr"/>
                    </w:pPr>
                    <w:r>
                      <w:rPr>
                        <w:rFonts w:ascii="Calibri" w:eastAsia="Calibri" w:hAnsi="Calibri" w:cs="Calibri"/>
                        <w:b/>
                        <w:color w:val="000000"/>
                        <w:sz w:val="18"/>
                      </w:rPr>
                      <w:t>Centro de Ciências Jurídicas e Econômicas</w:t>
                    </w:r>
                  </w:p>
                  <w:p w14:paraId="37622D55" w14:textId="77777777" w:rsidR="007E69A0" w:rsidRDefault="007E69A0" w:rsidP="007E69A0">
                    <w:pPr>
                      <w:spacing w:line="194" w:lineRule="auto"/>
                      <w:ind w:left="91" w:right="91" w:firstLine="182"/>
                      <w:jc w:val="center"/>
                      <w:textDirection w:val="btLr"/>
                    </w:pPr>
                    <w:r>
                      <w:rPr>
                        <w:rFonts w:ascii="Calibri" w:eastAsia="Calibri" w:hAnsi="Calibri" w:cs="Calibri"/>
                        <w:b/>
                        <w:color w:val="000000"/>
                        <w:sz w:val="16"/>
                      </w:rPr>
                      <w:t>Programa de Pós-Graduação em Administração</w:t>
                    </w:r>
                  </w:p>
                  <w:p w14:paraId="4C71DBA3" w14:textId="0B9EBF5D" w:rsidR="007E69A0" w:rsidRDefault="007E69A0" w:rsidP="007E69A0">
                    <w:pPr>
                      <w:ind w:left="93" w:right="91" w:firstLine="186"/>
                      <w:jc w:val="center"/>
                      <w:textDirection w:val="btLr"/>
                    </w:pPr>
                    <w:r>
                      <w:rPr>
                        <w:rFonts w:ascii="Calibri" w:eastAsia="Calibri" w:hAnsi="Calibri" w:cs="Calibri"/>
                        <w:color w:val="000000"/>
                        <w:sz w:val="16"/>
                      </w:rPr>
                      <w:t>Av. Fernando Ferrari, 514 - Campus Universitário - Goiabeiras CEP. 29075.910 - ES- Brasil - Telefax (27) 4009-7712 / 3145-53 70</w:t>
                    </w:r>
                  </w:p>
                  <w:p w14:paraId="4703DA2D" w14:textId="5791B377" w:rsidR="007E69A0" w:rsidRDefault="007E69A0" w:rsidP="007E69A0">
                    <w:pPr>
                      <w:ind w:left="93" w:right="91" w:firstLine="186"/>
                      <w:jc w:val="center"/>
                      <w:textDirection w:val="btLr"/>
                    </w:pPr>
                    <w:r>
                      <w:rPr>
                        <w:rFonts w:ascii="Calibri" w:eastAsia="Calibri" w:hAnsi="Calibri" w:cs="Calibri"/>
                        <w:color w:val="000000"/>
                        <w:sz w:val="16"/>
                      </w:rPr>
                      <w:t xml:space="preserve">e-mail: ppgadm@gmail.com / site: </w:t>
                    </w:r>
                    <w:r>
                      <w:rPr>
                        <w:rFonts w:ascii="Calibri" w:eastAsia="Calibri" w:hAnsi="Calibri" w:cs="Calibri"/>
                        <w:color w:val="0000FF"/>
                        <w:sz w:val="16"/>
                        <w:u w:val="single"/>
                      </w:rPr>
                      <w:t>www.ppgadm.ufes.br</w:t>
                    </w:r>
                    <w:bookmarkEnd w:id="3"/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2F63B5"/>
    <w:multiLevelType w:val="multilevel"/>
    <w:tmpl w:val="B2143CF0"/>
    <w:lvl w:ilvl="0">
      <w:start w:val="1"/>
      <w:numFmt w:val="lowerLetter"/>
      <w:lvlText w:val="%1)"/>
      <w:lvlJc w:val="left"/>
      <w:pPr>
        <w:ind w:left="1176" w:hanging="269"/>
      </w:pPr>
      <w:rPr>
        <w:rFonts w:ascii="Times New Roman" w:eastAsia="Times New Roman" w:hAnsi="Times New Roman" w:cs="Times New Roman"/>
        <w:b w:val="0"/>
        <w:i w:val="0"/>
        <w:sz w:val="24"/>
        <w:szCs w:val="24"/>
      </w:rPr>
    </w:lvl>
    <w:lvl w:ilvl="1">
      <w:start w:val="1"/>
      <w:numFmt w:val="bullet"/>
      <w:lvlText w:val="•"/>
      <w:lvlJc w:val="left"/>
      <w:pPr>
        <w:ind w:left="2204" w:hanging="269"/>
      </w:pPr>
    </w:lvl>
    <w:lvl w:ilvl="2">
      <w:start w:val="1"/>
      <w:numFmt w:val="bullet"/>
      <w:lvlText w:val="•"/>
      <w:lvlJc w:val="left"/>
      <w:pPr>
        <w:ind w:left="3229" w:hanging="269"/>
      </w:pPr>
    </w:lvl>
    <w:lvl w:ilvl="3">
      <w:start w:val="1"/>
      <w:numFmt w:val="bullet"/>
      <w:lvlText w:val="•"/>
      <w:lvlJc w:val="left"/>
      <w:pPr>
        <w:ind w:left="4253" w:hanging="268"/>
      </w:pPr>
    </w:lvl>
    <w:lvl w:ilvl="4">
      <w:start w:val="1"/>
      <w:numFmt w:val="bullet"/>
      <w:lvlText w:val="•"/>
      <w:lvlJc w:val="left"/>
      <w:pPr>
        <w:ind w:left="5278" w:hanging="269"/>
      </w:pPr>
    </w:lvl>
    <w:lvl w:ilvl="5">
      <w:start w:val="1"/>
      <w:numFmt w:val="bullet"/>
      <w:lvlText w:val="•"/>
      <w:lvlJc w:val="left"/>
      <w:pPr>
        <w:ind w:left="6303" w:hanging="269"/>
      </w:pPr>
    </w:lvl>
    <w:lvl w:ilvl="6">
      <w:start w:val="1"/>
      <w:numFmt w:val="bullet"/>
      <w:lvlText w:val="•"/>
      <w:lvlJc w:val="left"/>
      <w:pPr>
        <w:ind w:left="7327" w:hanging="267"/>
      </w:pPr>
    </w:lvl>
    <w:lvl w:ilvl="7">
      <w:start w:val="1"/>
      <w:numFmt w:val="bullet"/>
      <w:lvlText w:val="•"/>
      <w:lvlJc w:val="left"/>
      <w:pPr>
        <w:ind w:left="8352" w:hanging="267"/>
      </w:pPr>
    </w:lvl>
    <w:lvl w:ilvl="8">
      <w:start w:val="1"/>
      <w:numFmt w:val="bullet"/>
      <w:lvlText w:val="•"/>
      <w:lvlJc w:val="left"/>
      <w:pPr>
        <w:ind w:left="9377" w:hanging="269"/>
      </w:pPr>
    </w:lvl>
  </w:abstractNum>
  <w:abstractNum w:abstractNumId="1">
    <w:nsid w:val="0A7E2362"/>
    <w:multiLevelType w:val="multilevel"/>
    <w:tmpl w:val="6386A854"/>
    <w:lvl w:ilvl="0">
      <w:start w:val="1"/>
      <w:numFmt w:val="lowerLetter"/>
      <w:lvlText w:val="%1)"/>
      <w:lvlJc w:val="left"/>
      <w:pPr>
        <w:ind w:left="1421" w:hanging="246"/>
      </w:pPr>
      <w:rPr>
        <w:rFonts w:ascii="Times New Roman" w:eastAsia="Times New Roman" w:hAnsi="Times New Roman" w:cs="Times New Roman"/>
        <w:b w:val="0"/>
        <w:i w:val="0"/>
        <w:sz w:val="24"/>
        <w:szCs w:val="24"/>
      </w:rPr>
    </w:lvl>
    <w:lvl w:ilvl="1">
      <w:start w:val="1"/>
      <w:numFmt w:val="bullet"/>
      <w:lvlText w:val="•"/>
      <w:lvlJc w:val="left"/>
      <w:pPr>
        <w:ind w:left="2420" w:hanging="246"/>
      </w:pPr>
    </w:lvl>
    <w:lvl w:ilvl="2">
      <w:start w:val="1"/>
      <w:numFmt w:val="bullet"/>
      <w:lvlText w:val="•"/>
      <w:lvlJc w:val="left"/>
      <w:pPr>
        <w:ind w:left="3421" w:hanging="246"/>
      </w:pPr>
    </w:lvl>
    <w:lvl w:ilvl="3">
      <w:start w:val="1"/>
      <w:numFmt w:val="bullet"/>
      <w:lvlText w:val="•"/>
      <w:lvlJc w:val="left"/>
      <w:pPr>
        <w:ind w:left="4421" w:hanging="246"/>
      </w:pPr>
    </w:lvl>
    <w:lvl w:ilvl="4">
      <w:start w:val="1"/>
      <w:numFmt w:val="bullet"/>
      <w:lvlText w:val="•"/>
      <w:lvlJc w:val="left"/>
      <w:pPr>
        <w:ind w:left="5422" w:hanging="246"/>
      </w:pPr>
    </w:lvl>
    <w:lvl w:ilvl="5">
      <w:start w:val="1"/>
      <w:numFmt w:val="bullet"/>
      <w:lvlText w:val="•"/>
      <w:lvlJc w:val="left"/>
      <w:pPr>
        <w:ind w:left="6423" w:hanging="246"/>
      </w:pPr>
    </w:lvl>
    <w:lvl w:ilvl="6">
      <w:start w:val="1"/>
      <w:numFmt w:val="bullet"/>
      <w:lvlText w:val="•"/>
      <w:lvlJc w:val="left"/>
      <w:pPr>
        <w:ind w:left="7423" w:hanging="246"/>
      </w:pPr>
    </w:lvl>
    <w:lvl w:ilvl="7">
      <w:start w:val="1"/>
      <w:numFmt w:val="bullet"/>
      <w:lvlText w:val="•"/>
      <w:lvlJc w:val="left"/>
      <w:pPr>
        <w:ind w:left="8424" w:hanging="246"/>
      </w:pPr>
    </w:lvl>
    <w:lvl w:ilvl="8">
      <w:start w:val="1"/>
      <w:numFmt w:val="bullet"/>
      <w:lvlText w:val="•"/>
      <w:lvlJc w:val="left"/>
      <w:pPr>
        <w:ind w:left="9425" w:hanging="246"/>
      </w:pPr>
    </w:lvl>
  </w:abstractNum>
  <w:abstractNum w:abstractNumId="2">
    <w:nsid w:val="183F6A8B"/>
    <w:multiLevelType w:val="multilevel"/>
    <w:tmpl w:val="3CECBC4E"/>
    <w:lvl w:ilvl="0">
      <w:start w:val="1"/>
      <w:numFmt w:val="lowerLetter"/>
      <w:lvlText w:val="%1)"/>
      <w:lvlJc w:val="left"/>
      <w:pPr>
        <w:ind w:left="1253" w:hanging="360"/>
      </w:pPr>
    </w:lvl>
    <w:lvl w:ilvl="1">
      <w:start w:val="1"/>
      <w:numFmt w:val="lowerLetter"/>
      <w:lvlText w:val="%2."/>
      <w:lvlJc w:val="left"/>
      <w:pPr>
        <w:ind w:left="1973" w:hanging="360"/>
      </w:pPr>
    </w:lvl>
    <w:lvl w:ilvl="2">
      <w:start w:val="1"/>
      <w:numFmt w:val="lowerRoman"/>
      <w:lvlText w:val="%3."/>
      <w:lvlJc w:val="right"/>
      <w:pPr>
        <w:ind w:left="2693" w:hanging="180"/>
      </w:pPr>
    </w:lvl>
    <w:lvl w:ilvl="3">
      <w:start w:val="1"/>
      <w:numFmt w:val="decimal"/>
      <w:lvlText w:val="%4."/>
      <w:lvlJc w:val="left"/>
      <w:pPr>
        <w:ind w:left="3413" w:hanging="360"/>
      </w:pPr>
    </w:lvl>
    <w:lvl w:ilvl="4">
      <w:start w:val="1"/>
      <w:numFmt w:val="lowerLetter"/>
      <w:lvlText w:val="%5."/>
      <w:lvlJc w:val="left"/>
      <w:pPr>
        <w:ind w:left="4133" w:hanging="360"/>
      </w:pPr>
    </w:lvl>
    <w:lvl w:ilvl="5">
      <w:start w:val="1"/>
      <w:numFmt w:val="lowerRoman"/>
      <w:lvlText w:val="%6."/>
      <w:lvlJc w:val="right"/>
      <w:pPr>
        <w:ind w:left="4853" w:hanging="180"/>
      </w:pPr>
    </w:lvl>
    <w:lvl w:ilvl="6">
      <w:start w:val="1"/>
      <w:numFmt w:val="decimal"/>
      <w:lvlText w:val="%7."/>
      <w:lvlJc w:val="left"/>
      <w:pPr>
        <w:ind w:left="5573" w:hanging="360"/>
      </w:pPr>
    </w:lvl>
    <w:lvl w:ilvl="7">
      <w:start w:val="1"/>
      <w:numFmt w:val="lowerLetter"/>
      <w:lvlText w:val="%8."/>
      <w:lvlJc w:val="left"/>
      <w:pPr>
        <w:ind w:left="6293" w:hanging="360"/>
      </w:pPr>
    </w:lvl>
    <w:lvl w:ilvl="8">
      <w:start w:val="1"/>
      <w:numFmt w:val="lowerRoman"/>
      <w:lvlText w:val="%9."/>
      <w:lvlJc w:val="right"/>
      <w:pPr>
        <w:ind w:left="7013" w:hanging="180"/>
      </w:pPr>
    </w:lvl>
  </w:abstractNum>
  <w:abstractNum w:abstractNumId="3">
    <w:nsid w:val="1ADE5D87"/>
    <w:multiLevelType w:val="multilevel"/>
    <w:tmpl w:val="9372F61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E8D16D3"/>
    <w:multiLevelType w:val="multilevel"/>
    <w:tmpl w:val="8DE06360"/>
    <w:lvl w:ilvl="0">
      <w:start w:val="1"/>
      <w:numFmt w:val="decimal"/>
      <w:lvlText w:val="%1"/>
      <w:lvlJc w:val="left"/>
      <w:pPr>
        <w:ind w:left="1073" w:hanging="180"/>
      </w:pPr>
      <w:rPr>
        <w:rFonts w:ascii="Times New Roman" w:eastAsia="Times New Roman" w:hAnsi="Times New Roman" w:cs="Times New Roman"/>
        <w:b/>
        <w:i w:val="0"/>
        <w:sz w:val="24"/>
        <w:szCs w:val="24"/>
        <w:u w:val="single"/>
      </w:rPr>
    </w:lvl>
    <w:lvl w:ilvl="1">
      <w:start w:val="1"/>
      <w:numFmt w:val="decimal"/>
      <w:lvlText w:val="%2."/>
      <w:lvlJc w:val="left"/>
      <w:pPr>
        <w:ind w:left="1613" w:hanging="360"/>
      </w:pPr>
      <w:rPr>
        <w:rFonts w:ascii="Times New Roman" w:eastAsia="Times New Roman" w:hAnsi="Times New Roman" w:cs="Times New Roman"/>
        <w:b w:val="0"/>
        <w:i w:val="0"/>
        <w:sz w:val="24"/>
        <w:szCs w:val="24"/>
        <w:shd w:val="clear" w:color="auto" w:fill="auto"/>
      </w:rPr>
    </w:lvl>
    <w:lvl w:ilvl="2">
      <w:start w:val="1"/>
      <w:numFmt w:val="bullet"/>
      <w:lvlText w:val="•"/>
      <w:lvlJc w:val="left"/>
      <w:pPr>
        <w:ind w:left="2709" w:hanging="360"/>
      </w:pPr>
    </w:lvl>
    <w:lvl w:ilvl="3">
      <w:start w:val="1"/>
      <w:numFmt w:val="bullet"/>
      <w:lvlText w:val="•"/>
      <w:lvlJc w:val="left"/>
      <w:pPr>
        <w:ind w:left="3799" w:hanging="360"/>
      </w:pPr>
    </w:lvl>
    <w:lvl w:ilvl="4">
      <w:start w:val="1"/>
      <w:numFmt w:val="bullet"/>
      <w:lvlText w:val="•"/>
      <w:lvlJc w:val="left"/>
      <w:pPr>
        <w:ind w:left="4888" w:hanging="360"/>
      </w:pPr>
    </w:lvl>
    <w:lvl w:ilvl="5">
      <w:start w:val="1"/>
      <w:numFmt w:val="bullet"/>
      <w:lvlText w:val="•"/>
      <w:lvlJc w:val="left"/>
      <w:pPr>
        <w:ind w:left="5978" w:hanging="360"/>
      </w:pPr>
    </w:lvl>
    <w:lvl w:ilvl="6">
      <w:start w:val="1"/>
      <w:numFmt w:val="bullet"/>
      <w:lvlText w:val="•"/>
      <w:lvlJc w:val="left"/>
      <w:pPr>
        <w:ind w:left="7068" w:hanging="360"/>
      </w:pPr>
    </w:lvl>
    <w:lvl w:ilvl="7">
      <w:start w:val="1"/>
      <w:numFmt w:val="bullet"/>
      <w:lvlText w:val="•"/>
      <w:lvlJc w:val="left"/>
      <w:pPr>
        <w:ind w:left="8157" w:hanging="360"/>
      </w:pPr>
    </w:lvl>
    <w:lvl w:ilvl="8">
      <w:start w:val="1"/>
      <w:numFmt w:val="bullet"/>
      <w:lvlText w:val="•"/>
      <w:lvlJc w:val="left"/>
      <w:pPr>
        <w:ind w:left="9247" w:hanging="360"/>
      </w:pPr>
    </w:lvl>
  </w:abstractNum>
  <w:abstractNum w:abstractNumId="5">
    <w:nsid w:val="377707EA"/>
    <w:multiLevelType w:val="multilevel"/>
    <w:tmpl w:val="90163FA4"/>
    <w:lvl w:ilvl="0">
      <w:start w:val="1"/>
      <w:numFmt w:val="lowerLetter"/>
      <w:lvlText w:val="%1)"/>
      <w:lvlJc w:val="left"/>
      <w:pPr>
        <w:ind w:left="1211" w:hanging="360"/>
      </w:pPr>
    </w:lvl>
    <w:lvl w:ilvl="1">
      <w:start w:val="1"/>
      <w:numFmt w:val="lowerLetter"/>
      <w:lvlText w:val="%2."/>
      <w:lvlJc w:val="left"/>
      <w:pPr>
        <w:ind w:left="1931" w:hanging="360"/>
      </w:pPr>
    </w:lvl>
    <w:lvl w:ilvl="2">
      <w:start w:val="1"/>
      <w:numFmt w:val="lowerRoman"/>
      <w:lvlText w:val="%3."/>
      <w:lvlJc w:val="right"/>
      <w:pPr>
        <w:ind w:left="2651" w:hanging="180"/>
      </w:pPr>
    </w:lvl>
    <w:lvl w:ilvl="3">
      <w:start w:val="1"/>
      <w:numFmt w:val="decimal"/>
      <w:lvlText w:val="%4."/>
      <w:lvlJc w:val="left"/>
      <w:pPr>
        <w:ind w:left="3371" w:hanging="360"/>
      </w:pPr>
    </w:lvl>
    <w:lvl w:ilvl="4">
      <w:start w:val="1"/>
      <w:numFmt w:val="lowerLetter"/>
      <w:lvlText w:val="%5."/>
      <w:lvlJc w:val="left"/>
      <w:pPr>
        <w:ind w:left="4091" w:hanging="360"/>
      </w:pPr>
    </w:lvl>
    <w:lvl w:ilvl="5">
      <w:start w:val="1"/>
      <w:numFmt w:val="lowerRoman"/>
      <w:lvlText w:val="%6."/>
      <w:lvlJc w:val="right"/>
      <w:pPr>
        <w:ind w:left="4811" w:hanging="180"/>
      </w:pPr>
    </w:lvl>
    <w:lvl w:ilvl="6">
      <w:start w:val="1"/>
      <w:numFmt w:val="decimal"/>
      <w:lvlText w:val="%7."/>
      <w:lvlJc w:val="left"/>
      <w:pPr>
        <w:ind w:left="5531" w:hanging="360"/>
      </w:pPr>
    </w:lvl>
    <w:lvl w:ilvl="7">
      <w:start w:val="1"/>
      <w:numFmt w:val="lowerLetter"/>
      <w:lvlText w:val="%8."/>
      <w:lvlJc w:val="left"/>
      <w:pPr>
        <w:ind w:left="6251" w:hanging="360"/>
      </w:pPr>
    </w:lvl>
    <w:lvl w:ilvl="8">
      <w:start w:val="1"/>
      <w:numFmt w:val="lowerRoman"/>
      <w:lvlText w:val="%9."/>
      <w:lvlJc w:val="right"/>
      <w:pPr>
        <w:ind w:left="6971" w:hanging="180"/>
      </w:pPr>
    </w:lvl>
  </w:abstractNum>
  <w:abstractNum w:abstractNumId="6">
    <w:nsid w:val="418C639C"/>
    <w:multiLevelType w:val="multilevel"/>
    <w:tmpl w:val="48C0422E"/>
    <w:lvl w:ilvl="0">
      <w:start w:val="1"/>
      <w:numFmt w:val="lowerLetter"/>
      <w:lvlText w:val="%1)"/>
      <w:lvlJc w:val="left"/>
      <w:pPr>
        <w:ind w:left="1176" w:hanging="286"/>
      </w:pPr>
      <w:rPr>
        <w:rFonts w:ascii="Times New Roman" w:eastAsia="Times New Roman" w:hAnsi="Times New Roman" w:cs="Times New Roman"/>
        <w:b w:val="0"/>
        <w:i w:val="0"/>
        <w:sz w:val="24"/>
        <w:szCs w:val="24"/>
      </w:rPr>
    </w:lvl>
    <w:lvl w:ilvl="1">
      <w:start w:val="1"/>
      <w:numFmt w:val="bullet"/>
      <w:lvlText w:val="•"/>
      <w:lvlJc w:val="left"/>
      <w:pPr>
        <w:ind w:left="2204" w:hanging="286"/>
      </w:pPr>
    </w:lvl>
    <w:lvl w:ilvl="2">
      <w:start w:val="1"/>
      <w:numFmt w:val="bullet"/>
      <w:lvlText w:val="•"/>
      <w:lvlJc w:val="left"/>
      <w:pPr>
        <w:ind w:left="3229" w:hanging="286"/>
      </w:pPr>
    </w:lvl>
    <w:lvl w:ilvl="3">
      <w:start w:val="1"/>
      <w:numFmt w:val="bullet"/>
      <w:lvlText w:val="•"/>
      <w:lvlJc w:val="left"/>
      <w:pPr>
        <w:ind w:left="4253" w:hanging="286"/>
      </w:pPr>
    </w:lvl>
    <w:lvl w:ilvl="4">
      <w:start w:val="1"/>
      <w:numFmt w:val="bullet"/>
      <w:lvlText w:val="•"/>
      <w:lvlJc w:val="left"/>
      <w:pPr>
        <w:ind w:left="5278" w:hanging="286"/>
      </w:pPr>
    </w:lvl>
    <w:lvl w:ilvl="5">
      <w:start w:val="1"/>
      <w:numFmt w:val="bullet"/>
      <w:lvlText w:val="•"/>
      <w:lvlJc w:val="left"/>
      <w:pPr>
        <w:ind w:left="6303" w:hanging="286"/>
      </w:pPr>
    </w:lvl>
    <w:lvl w:ilvl="6">
      <w:start w:val="1"/>
      <w:numFmt w:val="bullet"/>
      <w:lvlText w:val="•"/>
      <w:lvlJc w:val="left"/>
      <w:pPr>
        <w:ind w:left="7327" w:hanging="286"/>
      </w:pPr>
    </w:lvl>
    <w:lvl w:ilvl="7">
      <w:start w:val="1"/>
      <w:numFmt w:val="bullet"/>
      <w:lvlText w:val="•"/>
      <w:lvlJc w:val="left"/>
      <w:pPr>
        <w:ind w:left="8352" w:hanging="286"/>
      </w:pPr>
    </w:lvl>
    <w:lvl w:ilvl="8">
      <w:start w:val="1"/>
      <w:numFmt w:val="bullet"/>
      <w:lvlText w:val="•"/>
      <w:lvlJc w:val="left"/>
      <w:pPr>
        <w:ind w:left="9377" w:hanging="286"/>
      </w:pPr>
    </w:lvl>
  </w:abstractNum>
  <w:abstractNum w:abstractNumId="7">
    <w:nsid w:val="4C9E020F"/>
    <w:multiLevelType w:val="multilevel"/>
    <w:tmpl w:val="3B6E6FF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8707B85"/>
    <w:multiLevelType w:val="multilevel"/>
    <w:tmpl w:val="BB7E48B6"/>
    <w:lvl w:ilvl="0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1251EF4"/>
    <w:multiLevelType w:val="multilevel"/>
    <w:tmpl w:val="80E426A2"/>
    <w:lvl w:ilvl="0">
      <w:start w:val="1"/>
      <w:numFmt w:val="upperRoman"/>
      <w:lvlText w:val="%1."/>
      <w:lvlJc w:val="left"/>
      <w:pPr>
        <w:ind w:left="2179" w:hanging="500"/>
      </w:pPr>
      <w:rPr>
        <w:rFonts w:ascii="Times New Roman" w:eastAsia="Times New Roman" w:hAnsi="Times New Roman" w:cs="Times New Roman"/>
        <w:b w:val="0"/>
        <w:i w:val="0"/>
        <w:sz w:val="24"/>
        <w:szCs w:val="24"/>
      </w:rPr>
    </w:lvl>
    <w:lvl w:ilvl="1">
      <w:start w:val="1"/>
      <w:numFmt w:val="bullet"/>
      <w:lvlText w:val="•"/>
      <w:lvlJc w:val="left"/>
      <w:pPr>
        <w:ind w:left="3104" w:hanging="500"/>
      </w:pPr>
    </w:lvl>
    <w:lvl w:ilvl="2">
      <w:start w:val="1"/>
      <w:numFmt w:val="bullet"/>
      <w:lvlText w:val="•"/>
      <w:lvlJc w:val="left"/>
      <w:pPr>
        <w:ind w:left="4029" w:hanging="500"/>
      </w:pPr>
    </w:lvl>
    <w:lvl w:ilvl="3">
      <w:start w:val="1"/>
      <w:numFmt w:val="bullet"/>
      <w:lvlText w:val="•"/>
      <w:lvlJc w:val="left"/>
      <w:pPr>
        <w:ind w:left="4953" w:hanging="500"/>
      </w:pPr>
    </w:lvl>
    <w:lvl w:ilvl="4">
      <w:start w:val="1"/>
      <w:numFmt w:val="bullet"/>
      <w:lvlText w:val="•"/>
      <w:lvlJc w:val="left"/>
      <w:pPr>
        <w:ind w:left="5878" w:hanging="500"/>
      </w:pPr>
    </w:lvl>
    <w:lvl w:ilvl="5">
      <w:start w:val="1"/>
      <w:numFmt w:val="bullet"/>
      <w:lvlText w:val="•"/>
      <w:lvlJc w:val="left"/>
      <w:pPr>
        <w:ind w:left="6803" w:hanging="500"/>
      </w:pPr>
    </w:lvl>
    <w:lvl w:ilvl="6">
      <w:start w:val="1"/>
      <w:numFmt w:val="bullet"/>
      <w:lvlText w:val="•"/>
      <w:lvlJc w:val="left"/>
      <w:pPr>
        <w:ind w:left="7727" w:hanging="500"/>
      </w:pPr>
    </w:lvl>
    <w:lvl w:ilvl="7">
      <w:start w:val="1"/>
      <w:numFmt w:val="bullet"/>
      <w:lvlText w:val="•"/>
      <w:lvlJc w:val="left"/>
      <w:pPr>
        <w:ind w:left="8652" w:hanging="500"/>
      </w:pPr>
    </w:lvl>
    <w:lvl w:ilvl="8">
      <w:start w:val="1"/>
      <w:numFmt w:val="bullet"/>
      <w:lvlText w:val="•"/>
      <w:lvlJc w:val="left"/>
      <w:pPr>
        <w:ind w:left="9577" w:hanging="500"/>
      </w:pPr>
    </w:lvl>
  </w:abstractNum>
  <w:abstractNum w:abstractNumId="10">
    <w:nsid w:val="667C64CC"/>
    <w:multiLevelType w:val="multilevel"/>
    <w:tmpl w:val="8172540C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7CA74C5"/>
    <w:multiLevelType w:val="multilevel"/>
    <w:tmpl w:val="0B5E513C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DE9562F"/>
    <w:multiLevelType w:val="multilevel"/>
    <w:tmpl w:val="3C96C7F8"/>
    <w:lvl w:ilvl="0">
      <w:start w:val="1"/>
      <w:numFmt w:val="decimal"/>
      <w:lvlText w:val="%1."/>
      <w:lvlJc w:val="left"/>
      <w:pPr>
        <w:ind w:left="527" w:hanging="201"/>
      </w:pPr>
      <w:rPr>
        <w:rFonts w:ascii="Times New Roman" w:eastAsia="Times New Roman" w:hAnsi="Times New Roman" w:cs="Times New Roman"/>
        <w:b/>
        <w:i w:val="0"/>
        <w:sz w:val="20"/>
        <w:szCs w:val="20"/>
      </w:rPr>
    </w:lvl>
    <w:lvl w:ilvl="1">
      <w:start w:val="1"/>
      <w:numFmt w:val="bullet"/>
      <w:lvlText w:val="•"/>
      <w:lvlJc w:val="left"/>
      <w:pPr>
        <w:ind w:left="701" w:hanging="201"/>
      </w:pPr>
    </w:lvl>
    <w:lvl w:ilvl="2">
      <w:start w:val="1"/>
      <w:numFmt w:val="bullet"/>
      <w:lvlText w:val="•"/>
      <w:lvlJc w:val="left"/>
      <w:pPr>
        <w:ind w:left="883" w:hanging="201"/>
      </w:pPr>
    </w:lvl>
    <w:lvl w:ilvl="3">
      <w:start w:val="1"/>
      <w:numFmt w:val="bullet"/>
      <w:lvlText w:val="•"/>
      <w:lvlJc w:val="left"/>
      <w:pPr>
        <w:ind w:left="1065" w:hanging="201"/>
      </w:pPr>
    </w:lvl>
    <w:lvl w:ilvl="4">
      <w:start w:val="1"/>
      <w:numFmt w:val="bullet"/>
      <w:lvlText w:val="•"/>
      <w:lvlJc w:val="left"/>
      <w:pPr>
        <w:ind w:left="1246" w:hanging="201"/>
      </w:pPr>
    </w:lvl>
    <w:lvl w:ilvl="5">
      <w:start w:val="1"/>
      <w:numFmt w:val="bullet"/>
      <w:lvlText w:val="•"/>
      <w:lvlJc w:val="left"/>
      <w:pPr>
        <w:ind w:left="1428" w:hanging="200"/>
      </w:pPr>
    </w:lvl>
    <w:lvl w:ilvl="6">
      <w:start w:val="1"/>
      <w:numFmt w:val="bullet"/>
      <w:lvlText w:val="•"/>
      <w:lvlJc w:val="left"/>
      <w:pPr>
        <w:ind w:left="1610" w:hanging="201"/>
      </w:pPr>
    </w:lvl>
    <w:lvl w:ilvl="7">
      <w:start w:val="1"/>
      <w:numFmt w:val="bullet"/>
      <w:lvlText w:val="•"/>
      <w:lvlJc w:val="left"/>
      <w:pPr>
        <w:ind w:left="1792" w:hanging="201"/>
      </w:pPr>
    </w:lvl>
    <w:lvl w:ilvl="8">
      <w:start w:val="1"/>
      <w:numFmt w:val="bullet"/>
      <w:lvlText w:val="•"/>
      <w:lvlJc w:val="left"/>
      <w:pPr>
        <w:ind w:left="1973" w:hanging="200"/>
      </w:pPr>
    </w:lvl>
  </w:abstractNum>
  <w:abstractNum w:abstractNumId="13">
    <w:nsid w:val="720E5641"/>
    <w:multiLevelType w:val="multilevel"/>
    <w:tmpl w:val="68A85B72"/>
    <w:lvl w:ilvl="0">
      <w:start w:val="1"/>
      <w:numFmt w:val="upperLetter"/>
      <w:lvlText w:val="%1)"/>
      <w:lvlJc w:val="left"/>
      <w:pPr>
        <w:ind w:left="388" w:hanging="360"/>
      </w:pPr>
      <w:rPr>
        <w:b/>
      </w:rPr>
    </w:lvl>
    <w:lvl w:ilvl="1">
      <w:start w:val="1"/>
      <w:numFmt w:val="lowerLetter"/>
      <w:lvlText w:val="%2."/>
      <w:lvlJc w:val="left"/>
      <w:pPr>
        <w:ind w:left="1108" w:hanging="360"/>
      </w:pPr>
    </w:lvl>
    <w:lvl w:ilvl="2">
      <w:start w:val="1"/>
      <w:numFmt w:val="lowerRoman"/>
      <w:lvlText w:val="%3."/>
      <w:lvlJc w:val="right"/>
      <w:pPr>
        <w:ind w:left="1828" w:hanging="180"/>
      </w:pPr>
    </w:lvl>
    <w:lvl w:ilvl="3">
      <w:start w:val="1"/>
      <w:numFmt w:val="decimal"/>
      <w:lvlText w:val="%4."/>
      <w:lvlJc w:val="left"/>
      <w:pPr>
        <w:ind w:left="2548" w:hanging="360"/>
      </w:pPr>
    </w:lvl>
    <w:lvl w:ilvl="4">
      <w:start w:val="1"/>
      <w:numFmt w:val="lowerLetter"/>
      <w:lvlText w:val="%5."/>
      <w:lvlJc w:val="left"/>
      <w:pPr>
        <w:ind w:left="3268" w:hanging="360"/>
      </w:pPr>
    </w:lvl>
    <w:lvl w:ilvl="5">
      <w:start w:val="1"/>
      <w:numFmt w:val="lowerRoman"/>
      <w:lvlText w:val="%6."/>
      <w:lvlJc w:val="right"/>
      <w:pPr>
        <w:ind w:left="3988" w:hanging="180"/>
      </w:pPr>
    </w:lvl>
    <w:lvl w:ilvl="6">
      <w:start w:val="1"/>
      <w:numFmt w:val="decimal"/>
      <w:lvlText w:val="%7."/>
      <w:lvlJc w:val="left"/>
      <w:pPr>
        <w:ind w:left="4708" w:hanging="360"/>
      </w:pPr>
    </w:lvl>
    <w:lvl w:ilvl="7">
      <w:start w:val="1"/>
      <w:numFmt w:val="lowerLetter"/>
      <w:lvlText w:val="%8."/>
      <w:lvlJc w:val="left"/>
      <w:pPr>
        <w:ind w:left="5428" w:hanging="360"/>
      </w:pPr>
    </w:lvl>
    <w:lvl w:ilvl="8">
      <w:start w:val="1"/>
      <w:numFmt w:val="lowerRoman"/>
      <w:lvlText w:val="%9."/>
      <w:lvlJc w:val="right"/>
      <w:pPr>
        <w:ind w:left="6148" w:hanging="180"/>
      </w:pPr>
    </w:lvl>
  </w:abstractNum>
  <w:abstractNum w:abstractNumId="14">
    <w:nsid w:val="73612634"/>
    <w:multiLevelType w:val="multilevel"/>
    <w:tmpl w:val="8CCC099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3A43B02"/>
    <w:multiLevelType w:val="multilevel"/>
    <w:tmpl w:val="FD0A0BD8"/>
    <w:lvl w:ilvl="0">
      <w:start w:val="1"/>
      <w:numFmt w:val="lowerLetter"/>
      <w:lvlText w:val="%1)"/>
      <w:lvlJc w:val="left"/>
      <w:pPr>
        <w:ind w:left="1421" w:hanging="246"/>
      </w:pPr>
      <w:rPr>
        <w:rFonts w:ascii="Times New Roman" w:eastAsia="Times New Roman" w:hAnsi="Times New Roman" w:cs="Times New Roman"/>
        <w:b w:val="0"/>
        <w:i w:val="0"/>
        <w:sz w:val="24"/>
        <w:szCs w:val="24"/>
      </w:rPr>
    </w:lvl>
    <w:lvl w:ilvl="1">
      <w:start w:val="1"/>
      <w:numFmt w:val="bullet"/>
      <w:lvlText w:val="•"/>
      <w:lvlJc w:val="left"/>
      <w:pPr>
        <w:ind w:left="2420" w:hanging="246"/>
      </w:pPr>
    </w:lvl>
    <w:lvl w:ilvl="2">
      <w:start w:val="1"/>
      <w:numFmt w:val="bullet"/>
      <w:lvlText w:val="•"/>
      <w:lvlJc w:val="left"/>
      <w:pPr>
        <w:ind w:left="3421" w:hanging="246"/>
      </w:pPr>
    </w:lvl>
    <w:lvl w:ilvl="3">
      <w:start w:val="1"/>
      <w:numFmt w:val="bullet"/>
      <w:lvlText w:val="•"/>
      <w:lvlJc w:val="left"/>
      <w:pPr>
        <w:ind w:left="4421" w:hanging="246"/>
      </w:pPr>
    </w:lvl>
    <w:lvl w:ilvl="4">
      <w:start w:val="1"/>
      <w:numFmt w:val="bullet"/>
      <w:lvlText w:val="•"/>
      <w:lvlJc w:val="left"/>
      <w:pPr>
        <w:ind w:left="5422" w:hanging="246"/>
      </w:pPr>
    </w:lvl>
    <w:lvl w:ilvl="5">
      <w:start w:val="1"/>
      <w:numFmt w:val="bullet"/>
      <w:lvlText w:val="•"/>
      <w:lvlJc w:val="left"/>
      <w:pPr>
        <w:ind w:left="6423" w:hanging="246"/>
      </w:pPr>
    </w:lvl>
    <w:lvl w:ilvl="6">
      <w:start w:val="1"/>
      <w:numFmt w:val="bullet"/>
      <w:lvlText w:val="•"/>
      <w:lvlJc w:val="left"/>
      <w:pPr>
        <w:ind w:left="7423" w:hanging="246"/>
      </w:pPr>
    </w:lvl>
    <w:lvl w:ilvl="7">
      <w:start w:val="1"/>
      <w:numFmt w:val="bullet"/>
      <w:lvlText w:val="•"/>
      <w:lvlJc w:val="left"/>
      <w:pPr>
        <w:ind w:left="8424" w:hanging="246"/>
      </w:pPr>
    </w:lvl>
    <w:lvl w:ilvl="8">
      <w:start w:val="1"/>
      <w:numFmt w:val="bullet"/>
      <w:lvlText w:val="•"/>
      <w:lvlJc w:val="left"/>
      <w:pPr>
        <w:ind w:left="9425" w:hanging="246"/>
      </w:pPr>
    </w:lvl>
  </w:abstractNum>
  <w:num w:numId="1">
    <w:abstractNumId w:val="9"/>
  </w:num>
  <w:num w:numId="2">
    <w:abstractNumId w:val="6"/>
  </w:num>
  <w:num w:numId="3">
    <w:abstractNumId w:val="3"/>
  </w:num>
  <w:num w:numId="4">
    <w:abstractNumId w:val="15"/>
  </w:num>
  <w:num w:numId="5">
    <w:abstractNumId w:val="8"/>
  </w:num>
  <w:num w:numId="6">
    <w:abstractNumId w:val="13"/>
  </w:num>
  <w:num w:numId="7">
    <w:abstractNumId w:val="7"/>
  </w:num>
  <w:num w:numId="8">
    <w:abstractNumId w:val="4"/>
  </w:num>
  <w:num w:numId="9">
    <w:abstractNumId w:val="14"/>
  </w:num>
  <w:num w:numId="10">
    <w:abstractNumId w:val="11"/>
  </w:num>
  <w:num w:numId="11">
    <w:abstractNumId w:val="10"/>
  </w:num>
  <w:num w:numId="12">
    <w:abstractNumId w:val="12"/>
  </w:num>
  <w:num w:numId="13">
    <w:abstractNumId w:val="0"/>
  </w:num>
  <w:num w:numId="14">
    <w:abstractNumId w:val="1"/>
  </w:num>
  <w:num w:numId="15">
    <w:abstractNumId w:val="2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jK1NDcxMjczMjdV0lEKTi0uzszPAykwrgUA0NIQoSwAAAA="/>
  </w:docVars>
  <w:rsids>
    <w:rsidRoot w:val="00E85653"/>
    <w:rsid w:val="00027675"/>
    <w:rsid w:val="00123C73"/>
    <w:rsid w:val="00135238"/>
    <w:rsid w:val="001524E2"/>
    <w:rsid w:val="001D4AD3"/>
    <w:rsid w:val="00210EBB"/>
    <w:rsid w:val="00254C95"/>
    <w:rsid w:val="00645357"/>
    <w:rsid w:val="007E69A0"/>
    <w:rsid w:val="00967744"/>
    <w:rsid w:val="00A51F9A"/>
    <w:rsid w:val="00E85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501D15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pt-BR" w:eastAsia="pt-BR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uiPriority w:val="9"/>
    <w:qFormat/>
    <w:pPr>
      <w:ind w:left="893"/>
      <w:outlineLvl w:val="0"/>
    </w:pPr>
    <w:rPr>
      <w:b/>
      <w:bCs/>
      <w:sz w:val="24"/>
      <w:szCs w:val="24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PargrafodaLista">
    <w:name w:val="List Paragraph"/>
    <w:basedOn w:val="Normal"/>
    <w:uiPriority w:val="1"/>
    <w:qFormat/>
    <w:pPr>
      <w:ind w:left="1176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Default">
    <w:name w:val="Default"/>
    <w:rsid w:val="00334610"/>
    <w:pPr>
      <w:widowControl/>
      <w:adjustRightInd w:val="0"/>
    </w:pPr>
    <w:rPr>
      <w:color w:val="000000"/>
      <w:sz w:val="24"/>
      <w:szCs w:val="24"/>
    </w:rPr>
  </w:style>
  <w:style w:type="character" w:styleId="Refdecomentrio">
    <w:name w:val="annotation reference"/>
    <w:basedOn w:val="Fontepargpadro"/>
    <w:uiPriority w:val="99"/>
    <w:semiHidden/>
    <w:unhideWhenUsed/>
    <w:rsid w:val="00264C6A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264C6A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264C6A"/>
    <w:rPr>
      <w:rFonts w:ascii="Times New Roman" w:eastAsia="Times New Roman" w:hAnsi="Times New Roman" w:cs="Times New Roman"/>
      <w:sz w:val="20"/>
      <w:szCs w:val="20"/>
      <w:lang w:val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264C6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264C6A"/>
    <w:rPr>
      <w:rFonts w:ascii="Times New Roman" w:eastAsia="Times New Roman" w:hAnsi="Times New Roman" w:cs="Times New Roman"/>
      <w:b/>
      <w:bCs/>
      <w:sz w:val="20"/>
      <w:szCs w:val="20"/>
      <w:lang w:val="pt-BR"/>
    </w:rPr>
  </w:style>
  <w:style w:type="character" w:styleId="Hyperlink">
    <w:name w:val="Hyperlink"/>
    <w:basedOn w:val="Fontepargpadro"/>
    <w:uiPriority w:val="99"/>
    <w:unhideWhenUsed/>
    <w:rsid w:val="000B3F0B"/>
    <w:rPr>
      <w:color w:val="0000FF" w:themeColor="hyperlink"/>
      <w:u w:val="single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0B3F0B"/>
    <w:rPr>
      <w:color w:val="605E5C"/>
      <w:shd w:val="clear" w:color="auto" w:fill="E1DFDD"/>
    </w:rPr>
  </w:style>
  <w:style w:type="table" w:customStyle="1" w:styleId="TableNormal10">
    <w:name w:val="Table Normal1"/>
    <w:uiPriority w:val="2"/>
    <w:semiHidden/>
    <w:unhideWhenUsed/>
    <w:qFormat/>
    <w:rsid w:val="0051254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uiPriority w:val="2"/>
    <w:semiHidden/>
    <w:unhideWhenUsed/>
    <w:qFormat/>
    <w:rsid w:val="001F6F94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nfase">
    <w:name w:val="Emphasis"/>
    <w:basedOn w:val="Fontepargpadro"/>
    <w:uiPriority w:val="20"/>
    <w:qFormat/>
    <w:rsid w:val="00CE13D4"/>
    <w:rPr>
      <w:i/>
      <w:iCs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0">
    <w:basedOn w:val="TableNormal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1">
    <w:basedOn w:val="TableNormal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2">
    <w:basedOn w:val="TableNormal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3">
    <w:basedOn w:val="TableNormal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4">
    <w:basedOn w:val="TableNormal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5">
    <w:basedOn w:val="TableNormal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6">
    <w:basedOn w:val="TableNormal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7">
    <w:basedOn w:val="TableNormal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8">
    <w:basedOn w:val="TableNormal0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9">
    <w:basedOn w:val="TableNormal0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a">
    <w:basedOn w:val="TableNormal0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b">
    <w:basedOn w:val="TableNormal0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c">
    <w:basedOn w:val="TableNormal0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d">
    <w:basedOn w:val="TableNormal0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e">
    <w:basedOn w:val="TableNormal0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f">
    <w:basedOn w:val="TableNormal0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f0">
    <w:basedOn w:val="TableNormal0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7E69A0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7E69A0"/>
  </w:style>
  <w:style w:type="paragraph" w:styleId="Rodap">
    <w:name w:val="footer"/>
    <w:basedOn w:val="Normal"/>
    <w:link w:val="RodapChar"/>
    <w:uiPriority w:val="99"/>
    <w:unhideWhenUsed/>
    <w:rsid w:val="007E69A0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7E69A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pt-BR" w:eastAsia="pt-BR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uiPriority w:val="9"/>
    <w:qFormat/>
    <w:pPr>
      <w:ind w:left="893"/>
      <w:outlineLvl w:val="0"/>
    </w:pPr>
    <w:rPr>
      <w:b/>
      <w:bCs/>
      <w:sz w:val="24"/>
      <w:szCs w:val="24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PargrafodaLista">
    <w:name w:val="List Paragraph"/>
    <w:basedOn w:val="Normal"/>
    <w:uiPriority w:val="1"/>
    <w:qFormat/>
    <w:pPr>
      <w:ind w:left="1176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Default">
    <w:name w:val="Default"/>
    <w:rsid w:val="00334610"/>
    <w:pPr>
      <w:widowControl/>
      <w:adjustRightInd w:val="0"/>
    </w:pPr>
    <w:rPr>
      <w:color w:val="000000"/>
      <w:sz w:val="24"/>
      <w:szCs w:val="24"/>
    </w:rPr>
  </w:style>
  <w:style w:type="character" w:styleId="Refdecomentrio">
    <w:name w:val="annotation reference"/>
    <w:basedOn w:val="Fontepargpadro"/>
    <w:uiPriority w:val="99"/>
    <w:semiHidden/>
    <w:unhideWhenUsed/>
    <w:rsid w:val="00264C6A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264C6A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264C6A"/>
    <w:rPr>
      <w:rFonts w:ascii="Times New Roman" w:eastAsia="Times New Roman" w:hAnsi="Times New Roman" w:cs="Times New Roman"/>
      <w:sz w:val="20"/>
      <w:szCs w:val="20"/>
      <w:lang w:val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264C6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264C6A"/>
    <w:rPr>
      <w:rFonts w:ascii="Times New Roman" w:eastAsia="Times New Roman" w:hAnsi="Times New Roman" w:cs="Times New Roman"/>
      <w:b/>
      <w:bCs/>
      <w:sz w:val="20"/>
      <w:szCs w:val="20"/>
      <w:lang w:val="pt-BR"/>
    </w:rPr>
  </w:style>
  <w:style w:type="character" w:styleId="Hyperlink">
    <w:name w:val="Hyperlink"/>
    <w:basedOn w:val="Fontepargpadro"/>
    <w:uiPriority w:val="99"/>
    <w:unhideWhenUsed/>
    <w:rsid w:val="000B3F0B"/>
    <w:rPr>
      <w:color w:val="0000FF" w:themeColor="hyperlink"/>
      <w:u w:val="single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0B3F0B"/>
    <w:rPr>
      <w:color w:val="605E5C"/>
      <w:shd w:val="clear" w:color="auto" w:fill="E1DFDD"/>
    </w:rPr>
  </w:style>
  <w:style w:type="table" w:customStyle="1" w:styleId="TableNormal10">
    <w:name w:val="Table Normal1"/>
    <w:uiPriority w:val="2"/>
    <w:semiHidden/>
    <w:unhideWhenUsed/>
    <w:qFormat/>
    <w:rsid w:val="0051254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uiPriority w:val="2"/>
    <w:semiHidden/>
    <w:unhideWhenUsed/>
    <w:qFormat/>
    <w:rsid w:val="001F6F94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nfase">
    <w:name w:val="Emphasis"/>
    <w:basedOn w:val="Fontepargpadro"/>
    <w:uiPriority w:val="20"/>
    <w:qFormat/>
    <w:rsid w:val="00CE13D4"/>
    <w:rPr>
      <w:i/>
      <w:iCs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0">
    <w:basedOn w:val="TableNormal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1">
    <w:basedOn w:val="TableNormal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2">
    <w:basedOn w:val="TableNormal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3">
    <w:basedOn w:val="TableNormal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4">
    <w:basedOn w:val="TableNormal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5">
    <w:basedOn w:val="TableNormal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6">
    <w:basedOn w:val="TableNormal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7">
    <w:basedOn w:val="TableNormal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8">
    <w:basedOn w:val="TableNormal0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9">
    <w:basedOn w:val="TableNormal0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a">
    <w:basedOn w:val="TableNormal0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b">
    <w:basedOn w:val="TableNormal0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c">
    <w:basedOn w:val="TableNormal0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d">
    <w:basedOn w:val="TableNormal0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e">
    <w:basedOn w:val="TableNormal0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f">
    <w:basedOn w:val="TableNormal0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f0">
    <w:basedOn w:val="TableNormal0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7E69A0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7E69A0"/>
  </w:style>
  <w:style w:type="paragraph" w:styleId="Rodap">
    <w:name w:val="footer"/>
    <w:basedOn w:val="Normal"/>
    <w:link w:val="RodapChar"/>
    <w:uiPriority w:val="99"/>
    <w:unhideWhenUsed/>
    <w:rsid w:val="007E69A0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7E69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ufpe.br/documents/40070/1837975/ABNT+NBR+6023+2018+%281%29.pdf/3021f721-5be8-4e6d-951b-fa354dc490ed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administracao.ufes.br/pt-br/interesses-de-estudo-do-corpo-docente-e-linhas-de-pesquisa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anpad.org.br/periodicos/Breve-Resumo-das-Normas-da-APA_2017.pdf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www.anpad.org.br/periodicos/Breve-Resumo-das-Normas-da-APA_2017.pdf" TargetMode="External"/><Relationship Id="rId10" Type="http://schemas.openxmlformats.org/officeDocument/2006/relationships/hyperlink" Target="http://www2.uesb.br/biblioteca/wp-content/uploads/2016/05/NBR-10520-CITA%C3%87%C3%95ES.pdf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ufpe.br/documents/40070/1837975/ABNT+NBR+6023+2018+%281%29.pdf/3021f721-5be8-4e6d-951b-fa354dc490ed" TargetMode="External"/><Relationship Id="rId14" Type="http://schemas.openxmlformats.org/officeDocument/2006/relationships/hyperlink" Target="http://www2.uesb.br/biblioteca/wp-content/uploads/2016/05/NBR-10520-CITA%C3%87%C3%95ES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ixWrYnRozPNvSmOSAycvDzoittg==">AMUW2mU7WnX60m//NX2Hhe9VA6bFpnsg8u83Ri+AzDBA+c+BpSeBfmWd7dyHSwRCHc03PkeQZtUU9qKshm/N/ZeEResSv37pE+DyCFrAVkEvQBL2aKfaOKV5PFHc9DbklVfBfae2ceW5RES2Qo0Tn4ZTtvq21GvfHA7G8deDASF1jWI3SeNAMxV691NkKsYikuX07B9+kL6I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3111</Words>
  <Characters>16803</Characters>
  <Application>Microsoft Office Word</Application>
  <DocSecurity>0</DocSecurity>
  <Lines>140</Lines>
  <Paragraphs>3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fredo</dc:creator>
  <cp:lastModifiedBy>user</cp:lastModifiedBy>
  <cp:revision>2</cp:revision>
  <dcterms:created xsi:type="dcterms:W3CDTF">2021-10-15T11:48:00Z</dcterms:created>
  <dcterms:modified xsi:type="dcterms:W3CDTF">2021-10-15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31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8-13T00:00:00Z</vt:filetime>
  </property>
</Properties>
</file>